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0B081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sz w:val="24"/>
          <w:szCs w:val="24"/>
          <w:lang w:val="en-US"/>
        </w:rPr>
      </w:pPr>
      <w:r w:rsidRPr="00D94816">
        <w:rPr>
          <w:rFonts w:asciiTheme="minorHAnsi" w:hAnsiTheme="minorHAnsi" w:cstheme="minorHAnsi"/>
          <w:b/>
          <w:bCs/>
          <w:i/>
          <w:color w:val="0070C0"/>
          <w:sz w:val="24"/>
          <w:szCs w:val="24"/>
          <w:lang w:val="en-US"/>
        </w:rPr>
        <w:t>HUSS</w:t>
      </w:r>
      <w:bookmarkStart w:id="0" w:name="_GoBack"/>
      <w:bookmarkEnd w:id="0"/>
      <w:r w:rsidRPr="00D94816">
        <w:rPr>
          <w:rFonts w:asciiTheme="minorHAnsi" w:hAnsiTheme="minorHAnsi" w:cstheme="minorHAnsi"/>
          <w:b/>
          <w:bCs/>
          <w:i/>
          <w:color w:val="0070C0"/>
          <w:sz w:val="24"/>
          <w:szCs w:val="24"/>
          <w:lang w:val="en-US"/>
        </w:rPr>
        <w:t>EIN MANSOUR</w:t>
      </w:r>
    </w:p>
    <w:p w14:paraId="08002C58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Sales and Business Development Enthusiast</w:t>
      </w:r>
    </w:p>
    <w:p w14:paraId="09B1D99B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Operations Management Professional</w:t>
      </w:r>
    </w:p>
    <w:p w14:paraId="06F5B42D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Financial Management and Accounting</w:t>
      </w:r>
    </w:p>
    <w:p w14:paraId="1B0DE3EA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7EED3902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Beirut, Lebanon | Nationality: Lebanese | +961 3 079997</w:t>
      </w:r>
    </w:p>
    <w:p w14:paraId="6DB0F9FC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Hussein.mansour@lau.edu | Husseinmansour13@gmail.com</w:t>
      </w:r>
    </w:p>
    <w:p w14:paraId="397326EB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www.linkedin.com/in/hussein-mansour1</w:t>
      </w:r>
    </w:p>
    <w:p w14:paraId="1E8C9769" w14:textId="77777777" w:rsidR="0066027E" w:rsidRDefault="0066027E" w:rsidP="0066027E">
      <w:pPr>
        <w:tabs>
          <w:tab w:val="left" w:pos="450"/>
        </w:tabs>
        <w:spacing w:line="276" w:lineRule="auto"/>
        <w:jc w:val="both"/>
        <w:rPr>
          <w:rFonts w:asciiTheme="minorHAnsi" w:hAnsiTheme="minorHAnsi" w:cstheme="minorHAnsi"/>
          <w:b/>
          <w:bCs/>
          <w:color w:val="1C418E"/>
          <w:sz w:val="24"/>
          <w:lang w:val="en-US"/>
        </w:rPr>
      </w:pPr>
    </w:p>
    <w:p w14:paraId="72389576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sz w:val="24"/>
          <w:szCs w:val="24"/>
          <w:lang w:val="en-US"/>
        </w:rPr>
      </w:pPr>
      <w:r w:rsidRPr="00D94816">
        <w:rPr>
          <w:rFonts w:asciiTheme="minorHAnsi" w:hAnsiTheme="minorHAnsi" w:cstheme="minorHAnsi"/>
          <w:b/>
          <w:bCs/>
          <w:i/>
          <w:color w:val="0070C0"/>
          <w:sz w:val="24"/>
          <w:szCs w:val="24"/>
          <w:lang w:val="en-US"/>
        </w:rPr>
        <w:t>SUMMARY</w:t>
      </w:r>
    </w:p>
    <w:p w14:paraId="7FCACFD7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Motivated Sales and Business Development Enthusiast with a strong background in Operations Management, adept at optimizing business structures and fostering strategic vendor relationships. Experienced in procurement and cost control measures to enhance efficiency and profitability. Seeking opportunities with a company that values cross-functional teamwork, self-improvement, and business development.</w:t>
      </w:r>
    </w:p>
    <w:p w14:paraId="72F3353B" w14:textId="77777777" w:rsidR="006B2E9F" w:rsidRDefault="006B2E9F" w:rsidP="006B2E9F">
      <w:pPr>
        <w:spacing w:line="276" w:lineRule="auto"/>
        <w:ind w:firstLine="720"/>
        <w:jc w:val="both"/>
        <w:rPr>
          <w:rFonts w:asciiTheme="minorHAnsi" w:hAnsiTheme="minorHAnsi" w:cstheme="minorHAnsi"/>
          <w:iCs/>
          <w:color w:val="000000"/>
          <w:sz w:val="24"/>
          <w:szCs w:val="24"/>
          <w:lang w:val="en-US" w:bidi="ar-LB"/>
        </w:rPr>
      </w:pPr>
    </w:p>
    <w:p w14:paraId="483E1B1D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lang w:val="en-US"/>
        </w:rPr>
      </w:pPr>
      <w:r w:rsidRPr="00D94816">
        <w:rPr>
          <w:rFonts w:asciiTheme="minorHAnsi" w:hAnsiTheme="minorHAnsi" w:cstheme="minorHAnsi"/>
          <w:b/>
          <w:bCs/>
          <w:i/>
          <w:color w:val="0070C0"/>
          <w:lang w:val="en-US"/>
        </w:rPr>
        <w:t>ACHIEVEMENTS</w:t>
      </w:r>
    </w:p>
    <w:p w14:paraId="11A305F3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Built and maintained long-lasting client relationships, leading to high retention rates and cross-selling opportunities.</w:t>
      </w:r>
    </w:p>
    <w:p w14:paraId="3627E9A9" w14:textId="77777777" w:rsidR="00D94816" w:rsidRPr="00D94816" w:rsidRDefault="00D94816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Expanded market presence by entering new geographical regions and niche markets, contributing to overall business diversification.</w:t>
      </w:r>
    </w:p>
    <w:p w14:paraId="72BE5ED7" w14:textId="77777777" w:rsidR="00D94816" w:rsidRPr="00601F0A" w:rsidRDefault="00D94816" w:rsidP="00601F0A">
      <w:pPr>
        <w:spacing w:line="276" w:lineRule="auto"/>
        <w:rPr>
          <w:rFonts w:asciiTheme="minorHAnsi" w:hAnsiTheme="minorHAnsi" w:cstheme="minorHAnsi"/>
          <w:i/>
          <w:highlight w:val="yellow"/>
          <w:lang w:val="en-US"/>
        </w:rPr>
      </w:pPr>
    </w:p>
    <w:p w14:paraId="62CC07C1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lang w:val="en-US"/>
        </w:rPr>
      </w:pPr>
      <w:r w:rsidRPr="00D94816">
        <w:rPr>
          <w:rFonts w:asciiTheme="minorHAnsi" w:hAnsiTheme="minorHAnsi" w:cstheme="minorHAnsi"/>
          <w:b/>
          <w:bCs/>
          <w:i/>
          <w:color w:val="0070C0"/>
          <w:lang w:val="en-US"/>
        </w:rPr>
        <w:t>WORK EXPERIENCE</w:t>
      </w:r>
    </w:p>
    <w:p w14:paraId="485270CC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1DBE1B5A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OPERATIONS MANAGER | Lady J Beirut SARL (Patisserie O Miel), Beirut, Lebanon</w:t>
      </w:r>
    </w:p>
    <w:p w14:paraId="212C0BFC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01/2022 – Present</w:t>
      </w:r>
    </w:p>
    <w:p w14:paraId="31D4968B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Prepared and evaluated quotations from suppliers to optimize pricing.</w:t>
      </w:r>
    </w:p>
    <w:p w14:paraId="43A01DB9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Implemented cost control measures to enhance profitability.</w:t>
      </w:r>
    </w:p>
    <w:p w14:paraId="70A12A21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Formulated and executed effective operations strategies to enhance productivity.</w:t>
      </w:r>
    </w:p>
    <w:p w14:paraId="71DA31B7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Maintained positive relationships with suppliers for a smooth flow of materials.</w:t>
      </w:r>
    </w:p>
    <w:p w14:paraId="5AB231E4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Negotiated vendor contracts for favorable terms and conditions.</w:t>
      </w:r>
    </w:p>
    <w:p w14:paraId="0130CDC6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Issued accurate purchase orders to facilitate procurement processes.</w:t>
      </w:r>
    </w:p>
    <w:p w14:paraId="4852E585" w14:textId="77777777" w:rsidR="00601F0A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Ensured compliance with relevant regulations and standards.</w:t>
      </w:r>
    </w:p>
    <w:p w14:paraId="03E596BA" w14:textId="77777777" w:rsidR="00AD575B" w:rsidRDefault="00AD575B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7967D677" w14:textId="0FAAFA78" w:rsidR="00AD575B" w:rsidRPr="00D94816" w:rsidRDefault="00AD575B" w:rsidP="00AD575B">
      <w:pPr>
        <w:spacing w:line="276" w:lineRule="auto"/>
        <w:rPr>
          <w:rFonts w:asciiTheme="minorHAnsi" w:hAnsiTheme="minorHAnsi" w:cstheme="minorHAnsi"/>
          <w:i/>
          <w:lang w:val="en-US"/>
        </w:rPr>
      </w:pPr>
      <w:r>
        <w:rPr>
          <w:rFonts w:asciiTheme="minorHAnsi" w:hAnsiTheme="minorHAnsi" w:cstheme="minorHAnsi"/>
          <w:i/>
          <w:lang w:val="en-US"/>
        </w:rPr>
        <w:t>Insurance Consultant</w:t>
      </w:r>
      <w:r w:rsidRPr="00D94816">
        <w:rPr>
          <w:rFonts w:asciiTheme="minorHAnsi" w:hAnsiTheme="minorHAnsi" w:cstheme="minorHAnsi"/>
          <w:i/>
          <w:lang w:val="en-US"/>
        </w:rPr>
        <w:t xml:space="preserve"> (PART-TIME) | </w:t>
      </w:r>
      <w:r>
        <w:rPr>
          <w:rFonts w:asciiTheme="minorHAnsi" w:hAnsiTheme="minorHAnsi" w:cstheme="minorHAnsi"/>
          <w:i/>
          <w:lang w:val="en-US"/>
        </w:rPr>
        <w:t>Serve Net SARL</w:t>
      </w:r>
      <w:r w:rsidRPr="00D94816">
        <w:rPr>
          <w:rFonts w:asciiTheme="minorHAnsi" w:hAnsiTheme="minorHAnsi" w:cstheme="minorHAnsi"/>
          <w:i/>
          <w:lang w:val="en-US"/>
        </w:rPr>
        <w:t>, Beirut, Lebanon</w:t>
      </w:r>
    </w:p>
    <w:p w14:paraId="1F9B8FEA" w14:textId="686F711C" w:rsidR="00AD575B" w:rsidRPr="00D94816" w:rsidRDefault="00AD575B" w:rsidP="00AD575B">
      <w:pPr>
        <w:spacing w:line="276" w:lineRule="auto"/>
        <w:rPr>
          <w:rFonts w:asciiTheme="minorHAnsi" w:hAnsiTheme="minorHAnsi" w:cstheme="minorHAnsi"/>
          <w:i/>
          <w:lang w:val="en-US"/>
        </w:rPr>
      </w:pPr>
      <w:r>
        <w:rPr>
          <w:rFonts w:asciiTheme="minorHAnsi" w:hAnsiTheme="minorHAnsi" w:cstheme="minorHAnsi"/>
          <w:i/>
          <w:lang w:val="en-US"/>
        </w:rPr>
        <w:t>01/2024 – Present</w:t>
      </w:r>
    </w:p>
    <w:p w14:paraId="2DECC113" w14:textId="150584D4" w:rsidR="00AD575B" w:rsidRPr="00D94816" w:rsidRDefault="00AD575B" w:rsidP="00AD575B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Ident</w:t>
      </w:r>
      <w:r>
        <w:rPr>
          <w:rFonts w:asciiTheme="minorHAnsi" w:hAnsiTheme="minorHAnsi" w:cstheme="minorHAnsi"/>
          <w:i/>
          <w:lang w:val="en-US"/>
        </w:rPr>
        <w:t>ified client needs and presenting suitable insurance products solutions.</w:t>
      </w:r>
    </w:p>
    <w:p w14:paraId="6EB7D12A" w14:textId="77777777" w:rsidR="00AD575B" w:rsidRPr="00D94816" w:rsidRDefault="00AD575B" w:rsidP="00AD575B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Developed and executed marketing strategies and ran online campaigns.</w:t>
      </w:r>
    </w:p>
    <w:p w14:paraId="1CE01B3E" w14:textId="77777777" w:rsidR="00AD575B" w:rsidRPr="00D94816" w:rsidRDefault="00AD575B" w:rsidP="00AD575B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Provided exceptional customer service and nurtured key relationships.</w:t>
      </w:r>
    </w:p>
    <w:p w14:paraId="2F3BE8D3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285FACDD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SALES AND MARKETING EXECUTIVE (PART-TIME) | Yamout Hearing Center, Beirut, Lebanon</w:t>
      </w:r>
    </w:p>
    <w:p w14:paraId="79775553" w14:textId="522EBD60" w:rsidR="00601F0A" w:rsidRPr="00D94816" w:rsidRDefault="007F4BF8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>
        <w:rPr>
          <w:rFonts w:asciiTheme="minorHAnsi" w:hAnsiTheme="minorHAnsi" w:cstheme="minorHAnsi"/>
          <w:i/>
          <w:lang w:val="en-US"/>
        </w:rPr>
        <w:t>09/2016 – 12/2023</w:t>
      </w:r>
    </w:p>
    <w:p w14:paraId="72115672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Identified client needs and presented product solutions for medical equipment.</w:t>
      </w:r>
    </w:p>
    <w:p w14:paraId="1E2E5903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Developed and executed marketing strategies and ran online campaigns.</w:t>
      </w:r>
    </w:p>
    <w:p w14:paraId="38A281ED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Participated in industry exhibitions and trade shows.</w:t>
      </w:r>
    </w:p>
    <w:p w14:paraId="4D5F4653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Implemented PR strategies to enhance company reputation and visibility.</w:t>
      </w:r>
    </w:p>
    <w:p w14:paraId="5B19C733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06FBE2B2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PROCUREMENT SUPERVISOR | Al Janoub Hospital, Saida, Lebanon</w:t>
      </w:r>
    </w:p>
    <w:p w14:paraId="0834811D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01/2020 – 12/2021</w:t>
      </w:r>
    </w:p>
    <w:p w14:paraId="6149DCB9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Managed the quotation process and maintained vendor relationships.</w:t>
      </w:r>
    </w:p>
    <w:p w14:paraId="69A57EF8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Negotiated vendor contracts for favorable terms and conditions.</w:t>
      </w:r>
    </w:p>
    <w:p w14:paraId="0D04E12A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Oversaw accurate creation and processing of purchase orders.</w:t>
      </w:r>
    </w:p>
    <w:p w14:paraId="0F3EBF69" w14:textId="77777777" w:rsidR="00601F0A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Represented the company at exhibitions and trade shows.</w:t>
      </w:r>
    </w:p>
    <w:p w14:paraId="0FC584B2" w14:textId="77777777" w:rsidR="00AD575B" w:rsidRPr="00D94816" w:rsidRDefault="00AD575B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7541C6A1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776E041F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lastRenderedPageBreak/>
        <w:t>HEAD OF CUSTOMER RELATIONSHIP DEPARTMENT | CreditBank SARL, Beirut, Lebanon</w:t>
      </w:r>
    </w:p>
    <w:p w14:paraId="52A1205B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04/2012 – 12/2019</w:t>
      </w:r>
    </w:p>
    <w:p w14:paraId="0A633015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Managed insurance policies and conducted credit file studies.</w:t>
      </w:r>
    </w:p>
    <w:p w14:paraId="1A38541F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Oversaw diverse financial product portfolios.</w:t>
      </w:r>
    </w:p>
    <w:p w14:paraId="7DFFEF77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Facilitated lending solutions for corporate clients.</w:t>
      </w:r>
    </w:p>
    <w:p w14:paraId="3C76CEEF" w14:textId="0C495F96" w:rsidR="00601F0A" w:rsidRPr="00D94816" w:rsidRDefault="00601F0A" w:rsidP="00D94816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Led credit card sales and SME lending efforts.</w:t>
      </w:r>
    </w:p>
    <w:p w14:paraId="34ED85FC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SENIOR CREDIT OFFICER | BankMed SARL, Beirut, Lebanon</w:t>
      </w:r>
    </w:p>
    <w:p w14:paraId="1739E240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05/2006 – 03/2012</w:t>
      </w:r>
    </w:p>
    <w:p w14:paraId="22A97297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Evaluated credit applications and assessed creditworthiness.</w:t>
      </w:r>
    </w:p>
    <w:p w14:paraId="599DCD51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Analyzed financial statements and prepared loan recommendations.</w:t>
      </w:r>
    </w:p>
    <w:p w14:paraId="15DA7AB0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79A178BE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lang w:val="en-US"/>
        </w:rPr>
      </w:pPr>
      <w:r w:rsidRPr="00D94816">
        <w:rPr>
          <w:rFonts w:asciiTheme="minorHAnsi" w:hAnsiTheme="minorHAnsi" w:cstheme="minorHAnsi"/>
          <w:b/>
          <w:bCs/>
          <w:i/>
          <w:color w:val="0070C0"/>
          <w:lang w:val="en-US"/>
        </w:rPr>
        <w:t>EDUCATION</w:t>
      </w:r>
    </w:p>
    <w:p w14:paraId="42A203D0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5C7926E4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Master’s degree, Business Administration - MBA</w:t>
      </w:r>
    </w:p>
    <w:p w14:paraId="2ED5DAFC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LEBANESE AMERICAN UNIVERSITY (LAU), Lebanon, 2009</w:t>
      </w:r>
    </w:p>
    <w:p w14:paraId="5D3ECD70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4D5C1E00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Bachelor’s degree, Business Banking and Finance</w:t>
      </w:r>
    </w:p>
    <w:p w14:paraId="61F7B772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LEBANESE AMERICAN UNIVERSITY (LAU), Lebanon, 2006</w:t>
      </w:r>
    </w:p>
    <w:p w14:paraId="77457B42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3F9693EE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lang w:val="en-US"/>
        </w:rPr>
      </w:pPr>
      <w:r w:rsidRPr="00D94816">
        <w:rPr>
          <w:rFonts w:asciiTheme="minorHAnsi" w:hAnsiTheme="minorHAnsi" w:cstheme="minorHAnsi"/>
          <w:b/>
          <w:bCs/>
          <w:i/>
          <w:color w:val="0070C0"/>
          <w:lang w:val="en-US"/>
        </w:rPr>
        <w:t>MEMBERSHIP</w:t>
      </w:r>
    </w:p>
    <w:p w14:paraId="0EB5DC2B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71CC14C4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Secretary of LAU Alumni Beirut Chapter (09/2015 - Present)</w:t>
      </w:r>
    </w:p>
    <w:p w14:paraId="3D45976B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lang w:val="en-US"/>
        </w:rPr>
      </w:pPr>
    </w:p>
    <w:p w14:paraId="31CEB339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lang w:val="en-US"/>
        </w:rPr>
      </w:pPr>
      <w:r w:rsidRPr="00D94816">
        <w:rPr>
          <w:rFonts w:asciiTheme="minorHAnsi" w:hAnsiTheme="minorHAnsi" w:cstheme="minorHAnsi"/>
          <w:b/>
          <w:bCs/>
          <w:i/>
          <w:color w:val="0070C0"/>
          <w:lang w:val="en-US"/>
        </w:rPr>
        <w:t>CERTIFICATES</w:t>
      </w:r>
    </w:p>
    <w:p w14:paraId="61BE52E5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5D7EF614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Business Etiquette and Professionalism Workshop</w:t>
      </w:r>
    </w:p>
    <w:p w14:paraId="6AB343C4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Coaching for CSO’S</w:t>
      </w:r>
    </w:p>
    <w:p w14:paraId="7A3BA29F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Lebanese Financial Regulations Exam</w:t>
      </w:r>
    </w:p>
    <w:p w14:paraId="5CDAA798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Legal Aspects of Banking Operations</w:t>
      </w:r>
    </w:p>
    <w:p w14:paraId="4B5C598B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- Life and medical insurance training</w:t>
      </w:r>
    </w:p>
    <w:p w14:paraId="30E415D8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3926CBF9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lang w:val="en-US"/>
        </w:rPr>
      </w:pPr>
      <w:r w:rsidRPr="00D94816">
        <w:rPr>
          <w:rFonts w:asciiTheme="minorHAnsi" w:hAnsiTheme="minorHAnsi" w:cstheme="minorHAnsi"/>
          <w:b/>
          <w:bCs/>
          <w:i/>
          <w:color w:val="0070C0"/>
          <w:lang w:val="en-US"/>
        </w:rPr>
        <w:t>SKILLS</w:t>
      </w:r>
    </w:p>
    <w:p w14:paraId="206BD465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63BFDE5C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High Level of Accuracy, Client Relationship Management, Cross-functional Teamwork, Customer Service, Operations Management, Problem-solving, Interpersonal Communication, Time Management, Social Intelligence, Emotional Intelligence, Adaptability, Attention to Detail, Negotiation Skills, Analytical Thinking, Conflict Resolution, and Computer Proficiency.</w:t>
      </w:r>
    </w:p>
    <w:p w14:paraId="52C26E0D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0804C184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color w:val="0070C0"/>
          <w:lang w:val="en-US"/>
        </w:rPr>
      </w:pPr>
      <w:r w:rsidRPr="00D94816">
        <w:rPr>
          <w:rFonts w:asciiTheme="minorHAnsi" w:hAnsiTheme="minorHAnsi" w:cstheme="minorHAnsi"/>
          <w:i/>
          <w:color w:val="0070C0"/>
          <w:lang w:val="en-US"/>
        </w:rPr>
        <w:t>I</w:t>
      </w:r>
      <w:r w:rsidRPr="00D94816">
        <w:rPr>
          <w:rFonts w:asciiTheme="minorHAnsi" w:hAnsiTheme="minorHAnsi" w:cstheme="minorHAnsi"/>
          <w:b/>
          <w:bCs/>
          <w:i/>
          <w:color w:val="0070C0"/>
          <w:lang w:val="en-US"/>
        </w:rPr>
        <w:t>NTERESTS</w:t>
      </w:r>
    </w:p>
    <w:p w14:paraId="3980A1CC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16CBD578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Actively participating in industry-related events and conferences to expand professional networks and stay updated on the latest trends and developments. Keeping a finger on the pulse of industry trends and consumer behavior to inform strategic decisions and stay competitive in the market.</w:t>
      </w:r>
    </w:p>
    <w:p w14:paraId="24C92593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53B34F18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b/>
          <w:bCs/>
          <w:i/>
          <w:color w:val="0070C0"/>
          <w:lang w:val="en-US"/>
        </w:rPr>
      </w:pPr>
      <w:r w:rsidRPr="00D94816">
        <w:rPr>
          <w:rFonts w:asciiTheme="minorHAnsi" w:hAnsiTheme="minorHAnsi" w:cstheme="minorHAnsi"/>
          <w:b/>
          <w:bCs/>
          <w:i/>
          <w:color w:val="0070C0"/>
          <w:lang w:val="en-US"/>
        </w:rPr>
        <w:t>LANGUAGES</w:t>
      </w:r>
    </w:p>
    <w:p w14:paraId="20EE2BA1" w14:textId="77777777" w:rsidR="00601F0A" w:rsidRPr="00D94816" w:rsidRDefault="00601F0A" w:rsidP="00601F0A">
      <w:pPr>
        <w:spacing w:line="276" w:lineRule="auto"/>
        <w:rPr>
          <w:rFonts w:asciiTheme="minorHAnsi" w:hAnsiTheme="minorHAnsi" w:cstheme="minorHAnsi"/>
          <w:i/>
          <w:lang w:val="en-US"/>
        </w:rPr>
      </w:pPr>
    </w:p>
    <w:p w14:paraId="051E74C7" w14:textId="6C0C8625" w:rsidR="00601F0A" w:rsidRPr="006424A7" w:rsidRDefault="00601F0A" w:rsidP="00601F0A">
      <w:pPr>
        <w:spacing w:line="276" w:lineRule="auto"/>
        <w:jc w:val="both"/>
        <w:rPr>
          <w:rFonts w:asciiTheme="minorHAnsi" w:hAnsiTheme="minorHAnsi" w:cstheme="minorHAnsi"/>
          <w:i/>
          <w:lang w:val="en-US"/>
        </w:rPr>
      </w:pPr>
      <w:r w:rsidRPr="00D94816">
        <w:rPr>
          <w:rFonts w:asciiTheme="minorHAnsi" w:hAnsiTheme="minorHAnsi" w:cstheme="minorHAnsi"/>
          <w:i/>
          <w:lang w:val="en-US"/>
        </w:rPr>
        <w:t>Arabic (Native Language), English (Professional Working Proficiency).</w:t>
      </w:r>
    </w:p>
    <w:sectPr w:rsidR="00601F0A" w:rsidRPr="006424A7" w:rsidSect="002F26A5">
      <w:pgSz w:w="11906" w:h="16838"/>
      <w:pgMar w:top="990" w:right="1080" w:bottom="72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89386F" w14:textId="77777777" w:rsidR="00661208" w:rsidRDefault="00661208" w:rsidP="005369B1">
      <w:r>
        <w:separator/>
      </w:r>
    </w:p>
  </w:endnote>
  <w:endnote w:type="continuationSeparator" w:id="0">
    <w:p w14:paraId="3A2F21F7" w14:textId="77777777" w:rsidR="00661208" w:rsidRDefault="00661208" w:rsidP="0053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786BF5" w14:textId="77777777" w:rsidR="00661208" w:rsidRDefault="00661208" w:rsidP="005369B1">
      <w:r>
        <w:separator/>
      </w:r>
    </w:p>
  </w:footnote>
  <w:footnote w:type="continuationSeparator" w:id="0">
    <w:p w14:paraId="2ED99806" w14:textId="77777777" w:rsidR="00661208" w:rsidRDefault="00661208" w:rsidP="00536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Image result for home icon" style="width:270pt;height:270pt;visibility:visible;mso-wrap-style:square" o:bullet="t">
        <v:imagedata r:id="rId1" o:title="Image result for home icon" cropbottom="10627f" cropright="3542f"/>
      </v:shape>
    </w:pict>
  </w:numPicBullet>
  <w:numPicBullet w:numPicBulletId="1">
    <w:pict>
      <v:shape id="_x0000_i1035" type="#_x0000_t75" alt="pngtree-linkedin-icon-png-image_3547995" style="width:13.15pt;height:13.15pt;visibility:visible;mso-wrap-style:square" o:bullet="t">
        <v:imagedata r:id="rId2" o:title="pngtree-linkedin-icon-png-image_3547995"/>
      </v:shape>
    </w:pict>
  </w:numPicBullet>
  <w:abstractNum w:abstractNumId="0" w15:restartNumberingAfterBreak="0">
    <w:nsid w:val="040556CD"/>
    <w:multiLevelType w:val="hybridMultilevel"/>
    <w:tmpl w:val="88046ECA"/>
    <w:lvl w:ilvl="0" w:tplc="BFE2C7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E4C03"/>
    <w:multiLevelType w:val="hybridMultilevel"/>
    <w:tmpl w:val="C302D01E"/>
    <w:lvl w:ilvl="0" w:tplc="C520F742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23F4990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2" w:tplc="526ECD8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3" w:tplc="87649E0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494A062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5" w:tplc="3F00502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6" w:tplc="7F3ECD72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4B2AE354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8" w:tplc="BA48F32C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</w:rPr>
    </w:lvl>
  </w:abstractNum>
  <w:abstractNum w:abstractNumId="2" w15:restartNumberingAfterBreak="0">
    <w:nsid w:val="0DD301E2"/>
    <w:multiLevelType w:val="multilevel"/>
    <w:tmpl w:val="D158A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BB4D21"/>
    <w:multiLevelType w:val="hybridMultilevel"/>
    <w:tmpl w:val="5C7C9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A282B"/>
    <w:multiLevelType w:val="multilevel"/>
    <w:tmpl w:val="4B14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7F7A6C"/>
    <w:multiLevelType w:val="hybridMultilevel"/>
    <w:tmpl w:val="1F0A4970"/>
    <w:lvl w:ilvl="0" w:tplc="A99AF0AE">
      <w:start w:val="96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sz w:val="10"/>
        <w:szCs w:val="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7E48C4"/>
    <w:multiLevelType w:val="hybridMultilevel"/>
    <w:tmpl w:val="0E6C93EE"/>
    <w:lvl w:ilvl="0" w:tplc="BFE2C7A8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23B93838"/>
    <w:multiLevelType w:val="multilevel"/>
    <w:tmpl w:val="0908E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BD41EFB"/>
    <w:multiLevelType w:val="hybridMultilevel"/>
    <w:tmpl w:val="821CE592"/>
    <w:lvl w:ilvl="0" w:tplc="6DE2F2C2">
      <w:numFmt w:val="bullet"/>
      <w:lvlText w:val="-"/>
      <w:lvlJc w:val="left"/>
      <w:pPr>
        <w:ind w:left="175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9" w15:restartNumberingAfterBreak="0">
    <w:nsid w:val="50081B92"/>
    <w:multiLevelType w:val="hybridMultilevel"/>
    <w:tmpl w:val="138AF86E"/>
    <w:lvl w:ilvl="0" w:tplc="180009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8"/>
        <w:szCs w:val="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AA5375"/>
    <w:multiLevelType w:val="hybridMultilevel"/>
    <w:tmpl w:val="137257EA"/>
    <w:lvl w:ilvl="0" w:tplc="4898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FF1AFD"/>
    <w:multiLevelType w:val="hybridMultilevel"/>
    <w:tmpl w:val="6AE41942"/>
    <w:lvl w:ilvl="0" w:tplc="AF5A9122">
      <w:numFmt w:val="bullet"/>
      <w:lvlText w:val="-"/>
      <w:lvlJc w:val="left"/>
      <w:pPr>
        <w:ind w:left="172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8"/>
  </w:num>
  <w:num w:numId="5">
    <w:abstractNumId w:val="7"/>
  </w:num>
  <w:num w:numId="6">
    <w:abstractNumId w:val="2"/>
  </w:num>
  <w:num w:numId="7">
    <w:abstractNumId w:val="4"/>
  </w:num>
  <w:num w:numId="8">
    <w:abstractNumId w:val="10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jW2MDMyMrQ0MjBW0lEKTi0uzszPAykwNK8FANsHjkMtAAAA"/>
  </w:docVars>
  <w:rsids>
    <w:rsidRoot w:val="00BB69C1"/>
    <w:rsid w:val="00000271"/>
    <w:rsid w:val="00000E65"/>
    <w:rsid w:val="00001891"/>
    <w:rsid w:val="000019D7"/>
    <w:rsid w:val="00002249"/>
    <w:rsid w:val="00003F64"/>
    <w:rsid w:val="00004964"/>
    <w:rsid w:val="00004A30"/>
    <w:rsid w:val="00004B60"/>
    <w:rsid w:val="0000650A"/>
    <w:rsid w:val="00006AC0"/>
    <w:rsid w:val="00006D6A"/>
    <w:rsid w:val="00006E90"/>
    <w:rsid w:val="000070F5"/>
    <w:rsid w:val="000107CB"/>
    <w:rsid w:val="00010E6A"/>
    <w:rsid w:val="00010EAF"/>
    <w:rsid w:val="00012E20"/>
    <w:rsid w:val="000135C7"/>
    <w:rsid w:val="000144E4"/>
    <w:rsid w:val="00014A61"/>
    <w:rsid w:val="00014B5D"/>
    <w:rsid w:val="00015E12"/>
    <w:rsid w:val="00015FA8"/>
    <w:rsid w:val="0001734D"/>
    <w:rsid w:val="00017842"/>
    <w:rsid w:val="0001792C"/>
    <w:rsid w:val="00017BF1"/>
    <w:rsid w:val="00017C24"/>
    <w:rsid w:val="00020531"/>
    <w:rsid w:val="00020809"/>
    <w:rsid w:val="00020B29"/>
    <w:rsid w:val="000225D9"/>
    <w:rsid w:val="00023C81"/>
    <w:rsid w:val="00023D86"/>
    <w:rsid w:val="000248FB"/>
    <w:rsid w:val="000249EA"/>
    <w:rsid w:val="00025471"/>
    <w:rsid w:val="000259C5"/>
    <w:rsid w:val="00025C0C"/>
    <w:rsid w:val="00026B54"/>
    <w:rsid w:val="000301D8"/>
    <w:rsid w:val="000302C3"/>
    <w:rsid w:val="000303F4"/>
    <w:rsid w:val="000304F4"/>
    <w:rsid w:val="00030E6E"/>
    <w:rsid w:val="00031A7F"/>
    <w:rsid w:val="00031E03"/>
    <w:rsid w:val="00031EDD"/>
    <w:rsid w:val="0003265A"/>
    <w:rsid w:val="00032821"/>
    <w:rsid w:val="00033526"/>
    <w:rsid w:val="00033F29"/>
    <w:rsid w:val="0003426A"/>
    <w:rsid w:val="00034E06"/>
    <w:rsid w:val="00035BB8"/>
    <w:rsid w:val="00035EEB"/>
    <w:rsid w:val="000362D4"/>
    <w:rsid w:val="00037599"/>
    <w:rsid w:val="00040A8E"/>
    <w:rsid w:val="000417BB"/>
    <w:rsid w:val="00041D4E"/>
    <w:rsid w:val="00042603"/>
    <w:rsid w:val="00043111"/>
    <w:rsid w:val="00043B87"/>
    <w:rsid w:val="00044239"/>
    <w:rsid w:val="00044501"/>
    <w:rsid w:val="00044C26"/>
    <w:rsid w:val="00044C52"/>
    <w:rsid w:val="00044D36"/>
    <w:rsid w:val="000450BA"/>
    <w:rsid w:val="000454FF"/>
    <w:rsid w:val="00046130"/>
    <w:rsid w:val="000469CE"/>
    <w:rsid w:val="00047523"/>
    <w:rsid w:val="00047B0B"/>
    <w:rsid w:val="0005039C"/>
    <w:rsid w:val="00050CF2"/>
    <w:rsid w:val="000511FA"/>
    <w:rsid w:val="0005178A"/>
    <w:rsid w:val="000525D4"/>
    <w:rsid w:val="00052AB2"/>
    <w:rsid w:val="00052AF5"/>
    <w:rsid w:val="0005367B"/>
    <w:rsid w:val="0005444E"/>
    <w:rsid w:val="00054BCE"/>
    <w:rsid w:val="00055475"/>
    <w:rsid w:val="00056695"/>
    <w:rsid w:val="000614A6"/>
    <w:rsid w:val="000615CB"/>
    <w:rsid w:val="00061D9B"/>
    <w:rsid w:val="00061FAC"/>
    <w:rsid w:val="000622B8"/>
    <w:rsid w:val="000622FE"/>
    <w:rsid w:val="00062794"/>
    <w:rsid w:val="00062828"/>
    <w:rsid w:val="000630CE"/>
    <w:rsid w:val="00063856"/>
    <w:rsid w:val="00063C01"/>
    <w:rsid w:val="00063CA7"/>
    <w:rsid w:val="000645D1"/>
    <w:rsid w:val="0006466D"/>
    <w:rsid w:val="00064B5E"/>
    <w:rsid w:val="00064F45"/>
    <w:rsid w:val="000651BB"/>
    <w:rsid w:val="000656DE"/>
    <w:rsid w:val="00066499"/>
    <w:rsid w:val="00066514"/>
    <w:rsid w:val="00066CD9"/>
    <w:rsid w:val="00066EA9"/>
    <w:rsid w:val="00067004"/>
    <w:rsid w:val="0007088A"/>
    <w:rsid w:val="000713F5"/>
    <w:rsid w:val="00073282"/>
    <w:rsid w:val="000736E5"/>
    <w:rsid w:val="00073748"/>
    <w:rsid w:val="000740D3"/>
    <w:rsid w:val="00074488"/>
    <w:rsid w:val="00074510"/>
    <w:rsid w:val="0007473F"/>
    <w:rsid w:val="000749DB"/>
    <w:rsid w:val="00074A91"/>
    <w:rsid w:val="0007513C"/>
    <w:rsid w:val="0007562B"/>
    <w:rsid w:val="00076098"/>
    <w:rsid w:val="00076A94"/>
    <w:rsid w:val="00077359"/>
    <w:rsid w:val="00077A3D"/>
    <w:rsid w:val="00077B25"/>
    <w:rsid w:val="00077CA9"/>
    <w:rsid w:val="000809C0"/>
    <w:rsid w:val="00081833"/>
    <w:rsid w:val="00081CE7"/>
    <w:rsid w:val="0008205F"/>
    <w:rsid w:val="00084FC4"/>
    <w:rsid w:val="00085CA2"/>
    <w:rsid w:val="00086B56"/>
    <w:rsid w:val="00087935"/>
    <w:rsid w:val="00087D8B"/>
    <w:rsid w:val="00087EBA"/>
    <w:rsid w:val="000902BE"/>
    <w:rsid w:val="000902F5"/>
    <w:rsid w:val="00090E1A"/>
    <w:rsid w:val="00090EA0"/>
    <w:rsid w:val="0009129A"/>
    <w:rsid w:val="00091A2E"/>
    <w:rsid w:val="00092CBF"/>
    <w:rsid w:val="00092EDF"/>
    <w:rsid w:val="000935A6"/>
    <w:rsid w:val="00094BBC"/>
    <w:rsid w:val="00095BCB"/>
    <w:rsid w:val="00095C55"/>
    <w:rsid w:val="00095E93"/>
    <w:rsid w:val="00095EB2"/>
    <w:rsid w:val="00096801"/>
    <w:rsid w:val="00096AF0"/>
    <w:rsid w:val="000974E3"/>
    <w:rsid w:val="000A193B"/>
    <w:rsid w:val="000A1A2B"/>
    <w:rsid w:val="000A1C25"/>
    <w:rsid w:val="000A1C53"/>
    <w:rsid w:val="000A24DE"/>
    <w:rsid w:val="000A346D"/>
    <w:rsid w:val="000A3E33"/>
    <w:rsid w:val="000A455E"/>
    <w:rsid w:val="000A4B4A"/>
    <w:rsid w:val="000A60F1"/>
    <w:rsid w:val="000A659E"/>
    <w:rsid w:val="000A6D6E"/>
    <w:rsid w:val="000A7743"/>
    <w:rsid w:val="000A7807"/>
    <w:rsid w:val="000A7E85"/>
    <w:rsid w:val="000A7F35"/>
    <w:rsid w:val="000B041F"/>
    <w:rsid w:val="000B17DC"/>
    <w:rsid w:val="000B1816"/>
    <w:rsid w:val="000B1B32"/>
    <w:rsid w:val="000B2AD2"/>
    <w:rsid w:val="000B3427"/>
    <w:rsid w:val="000B35FD"/>
    <w:rsid w:val="000B4C1C"/>
    <w:rsid w:val="000B5D6D"/>
    <w:rsid w:val="000C1235"/>
    <w:rsid w:val="000C13C2"/>
    <w:rsid w:val="000C198F"/>
    <w:rsid w:val="000C2860"/>
    <w:rsid w:val="000C2DD1"/>
    <w:rsid w:val="000C31CD"/>
    <w:rsid w:val="000C329B"/>
    <w:rsid w:val="000C4026"/>
    <w:rsid w:val="000C43CC"/>
    <w:rsid w:val="000C4878"/>
    <w:rsid w:val="000C4A8D"/>
    <w:rsid w:val="000C5485"/>
    <w:rsid w:val="000C688C"/>
    <w:rsid w:val="000C6902"/>
    <w:rsid w:val="000C72C3"/>
    <w:rsid w:val="000C750A"/>
    <w:rsid w:val="000D08E5"/>
    <w:rsid w:val="000D09F5"/>
    <w:rsid w:val="000D1330"/>
    <w:rsid w:val="000D156F"/>
    <w:rsid w:val="000D20F4"/>
    <w:rsid w:val="000D23B6"/>
    <w:rsid w:val="000D30D7"/>
    <w:rsid w:val="000D3B4C"/>
    <w:rsid w:val="000D3ED6"/>
    <w:rsid w:val="000D44BB"/>
    <w:rsid w:val="000D4AC0"/>
    <w:rsid w:val="000D539A"/>
    <w:rsid w:val="000D5B8D"/>
    <w:rsid w:val="000D6AAF"/>
    <w:rsid w:val="000D798A"/>
    <w:rsid w:val="000D7DFB"/>
    <w:rsid w:val="000E044C"/>
    <w:rsid w:val="000E1370"/>
    <w:rsid w:val="000E2BCC"/>
    <w:rsid w:val="000E2D51"/>
    <w:rsid w:val="000E3690"/>
    <w:rsid w:val="000E46C9"/>
    <w:rsid w:val="000E4CB0"/>
    <w:rsid w:val="000E5968"/>
    <w:rsid w:val="000E6E5D"/>
    <w:rsid w:val="000F0BFD"/>
    <w:rsid w:val="000F10EA"/>
    <w:rsid w:val="000F1488"/>
    <w:rsid w:val="000F2114"/>
    <w:rsid w:val="000F2AF2"/>
    <w:rsid w:val="000F2B0A"/>
    <w:rsid w:val="000F3CF4"/>
    <w:rsid w:val="000F3E37"/>
    <w:rsid w:val="000F44C7"/>
    <w:rsid w:val="000F45CE"/>
    <w:rsid w:val="000F480D"/>
    <w:rsid w:val="000F56E3"/>
    <w:rsid w:val="000F5A2B"/>
    <w:rsid w:val="000F5D99"/>
    <w:rsid w:val="000F673D"/>
    <w:rsid w:val="000F67AA"/>
    <w:rsid w:val="001000AA"/>
    <w:rsid w:val="0010040A"/>
    <w:rsid w:val="00100C9F"/>
    <w:rsid w:val="00101866"/>
    <w:rsid w:val="00104C3F"/>
    <w:rsid w:val="001067BD"/>
    <w:rsid w:val="001079FF"/>
    <w:rsid w:val="00107D68"/>
    <w:rsid w:val="001111C9"/>
    <w:rsid w:val="00111C10"/>
    <w:rsid w:val="00112669"/>
    <w:rsid w:val="00112D71"/>
    <w:rsid w:val="00113408"/>
    <w:rsid w:val="00113CEA"/>
    <w:rsid w:val="0011437E"/>
    <w:rsid w:val="00114A66"/>
    <w:rsid w:val="00115465"/>
    <w:rsid w:val="0011630C"/>
    <w:rsid w:val="00117310"/>
    <w:rsid w:val="0011765A"/>
    <w:rsid w:val="0012109E"/>
    <w:rsid w:val="00122F5C"/>
    <w:rsid w:val="00123036"/>
    <w:rsid w:val="0012370E"/>
    <w:rsid w:val="00123EEC"/>
    <w:rsid w:val="00124396"/>
    <w:rsid w:val="001243F8"/>
    <w:rsid w:val="00124AC6"/>
    <w:rsid w:val="001252F4"/>
    <w:rsid w:val="001253F5"/>
    <w:rsid w:val="00127F5C"/>
    <w:rsid w:val="00132BDD"/>
    <w:rsid w:val="001335BD"/>
    <w:rsid w:val="00134AE0"/>
    <w:rsid w:val="0013535E"/>
    <w:rsid w:val="00135E56"/>
    <w:rsid w:val="00136048"/>
    <w:rsid w:val="001361C4"/>
    <w:rsid w:val="00136243"/>
    <w:rsid w:val="00136341"/>
    <w:rsid w:val="00140087"/>
    <w:rsid w:val="001407E6"/>
    <w:rsid w:val="00140950"/>
    <w:rsid w:val="00140FF9"/>
    <w:rsid w:val="0014104A"/>
    <w:rsid w:val="001411E6"/>
    <w:rsid w:val="00141254"/>
    <w:rsid w:val="00142585"/>
    <w:rsid w:val="0014289A"/>
    <w:rsid w:val="001428AA"/>
    <w:rsid w:val="0014335D"/>
    <w:rsid w:val="00143782"/>
    <w:rsid w:val="00144639"/>
    <w:rsid w:val="001473D7"/>
    <w:rsid w:val="00150E0D"/>
    <w:rsid w:val="00150E6C"/>
    <w:rsid w:val="001529BD"/>
    <w:rsid w:val="00152A1A"/>
    <w:rsid w:val="00152D3C"/>
    <w:rsid w:val="00152D9F"/>
    <w:rsid w:val="0015310E"/>
    <w:rsid w:val="00153F3B"/>
    <w:rsid w:val="00154AD9"/>
    <w:rsid w:val="00157EBE"/>
    <w:rsid w:val="0016042F"/>
    <w:rsid w:val="00160755"/>
    <w:rsid w:val="001618C2"/>
    <w:rsid w:val="00161CAF"/>
    <w:rsid w:val="001622B7"/>
    <w:rsid w:val="00162508"/>
    <w:rsid w:val="00164B73"/>
    <w:rsid w:val="00164FA9"/>
    <w:rsid w:val="001650FB"/>
    <w:rsid w:val="00165102"/>
    <w:rsid w:val="00165509"/>
    <w:rsid w:val="0016639C"/>
    <w:rsid w:val="0016690B"/>
    <w:rsid w:val="00166961"/>
    <w:rsid w:val="00167950"/>
    <w:rsid w:val="00170089"/>
    <w:rsid w:val="00170989"/>
    <w:rsid w:val="00171DAA"/>
    <w:rsid w:val="001720C0"/>
    <w:rsid w:val="00173F9B"/>
    <w:rsid w:val="00174F2F"/>
    <w:rsid w:val="00176265"/>
    <w:rsid w:val="001762AF"/>
    <w:rsid w:val="00180648"/>
    <w:rsid w:val="00180BBE"/>
    <w:rsid w:val="001817AC"/>
    <w:rsid w:val="001818F2"/>
    <w:rsid w:val="00181F43"/>
    <w:rsid w:val="0018205A"/>
    <w:rsid w:val="00183344"/>
    <w:rsid w:val="001837C2"/>
    <w:rsid w:val="00183F75"/>
    <w:rsid w:val="00184EBC"/>
    <w:rsid w:val="00185381"/>
    <w:rsid w:val="00185B5D"/>
    <w:rsid w:val="00185FC9"/>
    <w:rsid w:val="001862BD"/>
    <w:rsid w:val="0018640A"/>
    <w:rsid w:val="001908AA"/>
    <w:rsid w:val="00190C46"/>
    <w:rsid w:val="001920F9"/>
    <w:rsid w:val="00192376"/>
    <w:rsid w:val="0019275C"/>
    <w:rsid w:val="001929D6"/>
    <w:rsid w:val="00193B40"/>
    <w:rsid w:val="00193FCE"/>
    <w:rsid w:val="00194C33"/>
    <w:rsid w:val="0019568C"/>
    <w:rsid w:val="00196618"/>
    <w:rsid w:val="00196E45"/>
    <w:rsid w:val="001A08E2"/>
    <w:rsid w:val="001A0FAD"/>
    <w:rsid w:val="001A2CC1"/>
    <w:rsid w:val="001A3EC4"/>
    <w:rsid w:val="001A6016"/>
    <w:rsid w:val="001A6495"/>
    <w:rsid w:val="001A70C5"/>
    <w:rsid w:val="001A744A"/>
    <w:rsid w:val="001A7FBD"/>
    <w:rsid w:val="001B03B3"/>
    <w:rsid w:val="001B1DA7"/>
    <w:rsid w:val="001B1E76"/>
    <w:rsid w:val="001B1E8F"/>
    <w:rsid w:val="001B258A"/>
    <w:rsid w:val="001B3682"/>
    <w:rsid w:val="001B4509"/>
    <w:rsid w:val="001B459B"/>
    <w:rsid w:val="001B4822"/>
    <w:rsid w:val="001B4A2D"/>
    <w:rsid w:val="001B527A"/>
    <w:rsid w:val="001B530C"/>
    <w:rsid w:val="001B561F"/>
    <w:rsid w:val="001B59F6"/>
    <w:rsid w:val="001B6B3D"/>
    <w:rsid w:val="001B6D64"/>
    <w:rsid w:val="001B6ED6"/>
    <w:rsid w:val="001B7BD0"/>
    <w:rsid w:val="001C026D"/>
    <w:rsid w:val="001C03D8"/>
    <w:rsid w:val="001C103E"/>
    <w:rsid w:val="001C3519"/>
    <w:rsid w:val="001C3D5D"/>
    <w:rsid w:val="001C429F"/>
    <w:rsid w:val="001C45A3"/>
    <w:rsid w:val="001C4AC2"/>
    <w:rsid w:val="001C5A02"/>
    <w:rsid w:val="001C5A95"/>
    <w:rsid w:val="001C6CDA"/>
    <w:rsid w:val="001C6CE9"/>
    <w:rsid w:val="001C6D3F"/>
    <w:rsid w:val="001C7218"/>
    <w:rsid w:val="001C7B27"/>
    <w:rsid w:val="001D035E"/>
    <w:rsid w:val="001D06A9"/>
    <w:rsid w:val="001D1933"/>
    <w:rsid w:val="001D195E"/>
    <w:rsid w:val="001D2F86"/>
    <w:rsid w:val="001D3590"/>
    <w:rsid w:val="001D39EE"/>
    <w:rsid w:val="001D39FB"/>
    <w:rsid w:val="001D3BD5"/>
    <w:rsid w:val="001D4590"/>
    <w:rsid w:val="001D5318"/>
    <w:rsid w:val="001D5602"/>
    <w:rsid w:val="001D575B"/>
    <w:rsid w:val="001D6CAA"/>
    <w:rsid w:val="001D6D2E"/>
    <w:rsid w:val="001D7111"/>
    <w:rsid w:val="001E071C"/>
    <w:rsid w:val="001E0C66"/>
    <w:rsid w:val="001E1842"/>
    <w:rsid w:val="001E238D"/>
    <w:rsid w:val="001E2757"/>
    <w:rsid w:val="001E29D9"/>
    <w:rsid w:val="001E30FE"/>
    <w:rsid w:val="001E3135"/>
    <w:rsid w:val="001E41FB"/>
    <w:rsid w:val="001E422D"/>
    <w:rsid w:val="001E4576"/>
    <w:rsid w:val="001E548E"/>
    <w:rsid w:val="001E717C"/>
    <w:rsid w:val="001E71E9"/>
    <w:rsid w:val="001E798A"/>
    <w:rsid w:val="001F0B27"/>
    <w:rsid w:val="001F11FC"/>
    <w:rsid w:val="001F148D"/>
    <w:rsid w:val="001F1698"/>
    <w:rsid w:val="001F211B"/>
    <w:rsid w:val="001F28C3"/>
    <w:rsid w:val="001F2928"/>
    <w:rsid w:val="001F2CAD"/>
    <w:rsid w:val="001F3BBA"/>
    <w:rsid w:val="001F47B1"/>
    <w:rsid w:val="001F518E"/>
    <w:rsid w:val="001F5620"/>
    <w:rsid w:val="001F583D"/>
    <w:rsid w:val="001F6F87"/>
    <w:rsid w:val="001F76CD"/>
    <w:rsid w:val="001F785C"/>
    <w:rsid w:val="00201F79"/>
    <w:rsid w:val="002020CC"/>
    <w:rsid w:val="00202D77"/>
    <w:rsid w:val="00202EAC"/>
    <w:rsid w:val="00202ECB"/>
    <w:rsid w:val="00202F3D"/>
    <w:rsid w:val="002041B8"/>
    <w:rsid w:val="002041C0"/>
    <w:rsid w:val="00204AC8"/>
    <w:rsid w:val="002058EE"/>
    <w:rsid w:val="00205EEF"/>
    <w:rsid w:val="00206A4A"/>
    <w:rsid w:val="00206A5C"/>
    <w:rsid w:val="00206BA7"/>
    <w:rsid w:val="00207401"/>
    <w:rsid w:val="00207BA2"/>
    <w:rsid w:val="00210037"/>
    <w:rsid w:val="0021107E"/>
    <w:rsid w:val="00211E41"/>
    <w:rsid w:val="00213357"/>
    <w:rsid w:val="00214703"/>
    <w:rsid w:val="00214A71"/>
    <w:rsid w:val="00215208"/>
    <w:rsid w:val="0021590F"/>
    <w:rsid w:val="00215D50"/>
    <w:rsid w:val="00215F9D"/>
    <w:rsid w:val="0021704D"/>
    <w:rsid w:val="00217755"/>
    <w:rsid w:val="0022026F"/>
    <w:rsid w:val="002205A5"/>
    <w:rsid w:val="00220617"/>
    <w:rsid w:val="00220A63"/>
    <w:rsid w:val="00221703"/>
    <w:rsid w:val="0022343F"/>
    <w:rsid w:val="002247D7"/>
    <w:rsid w:val="00226039"/>
    <w:rsid w:val="00226508"/>
    <w:rsid w:val="00226C93"/>
    <w:rsid w:val="002276F3"/>
    <w:rsid w:val="0023030E"/>
    <w:rsid w:val="00230444"/>
    <w:rsid w:val="002309E9"/>
    <w:rsid w:val="00230AA1"/>
    <w:rsid w:val="00230B8F"/>
    <w:rsid w:val="00230C7A"/>
    <w:rsid w:val="00231437"/>
    <w:rsid w:val="00231472"/>
    <w:rsid w:val="00233329"/>
    <w:rsid w:val="00234C9F"/>
    <w:rsid w:val="00235D31"/>
    <w:rsid w:val="002368DD"/>
    <w:rsid w:val="0023714B"/>
    <w:rsid w:val="002374FC"/>
    <w:rsid w:val="00237921"/>
    <w:rsid w:val="00237B5B"/>
    <w:rsid w:val="0024018B"/>
    <w:rsid w:val="00240BF4"/>
    <w:rsid w:val="00240C9E"/>
    <w:rsid w:val="00240D51"/>
    <w:rsid w:val="00242012"/>
    <w:rsid w:val="00244578"/>
    <w:rsid w:val="00244B27"/>
    <w:rsid w:val="00244EAF"/>
    <w:rsid w:val="00245469"/>
    <w:rsid w:val="00245C8B"/>
    <w:rsid w:val="00246B9A"/>
    <w:rsid w:val="00246E6F"/>
    <w:rsid w:val="00247319"/>
    <w:rsid w:val="002478BC"/>
    <w:rsid w:val="00251D2B"/>
    <w:rsid w:val="002527BB"/>
    <w:rsid w:val="00253281"/>
    <w:rsid w:val="00253B0E"/>
    <w:rsid w:val="0025412D"/>
    <w:rsid w:val="00254390"/>
    <w:rsid w:val="00254532"/>
    <w:rsid w:val="00255BCD"/>
    <w:rsid w:val="00255DF2"/>
    <w:rsid w:val="00255F9E"/>
    <w:rsid w:val="00256E2D"/>
    <w:rsid w:val="002600B4"/>
    <w:rsid w:val="0026063F"/>
    <w:rsid w:val="00260F0C"/>
    <w:rsid w:val="0026112E"/>
    <w:rsid w:val="00261385"/>
    <w:rsid w:val="00262861"/>
    <w:rsid w:val="00262C87"/>
    <w:rsid w:val="00263506"/>
    <w:rsid w:val="0026436A"/>
    <w:rsid w:val="00264F0F"/>
    <w:rsid w:val="00265E60"/>
    <w:rsid w:val="00266486"/>
    <w:rsid w:val="00266554"/>
    <w:rsid w:val="00267440"/>
    <w:rsid w:val="00267719"/>
    <w:rsid w:val="00267CAF"/>
    <w:rsid w:val="0027196C"/>
    <w:rsid w:val="00274295"/>
    <w:rsid w:val="0027483A"/>
    <w:rsid w:val="002748CE"/>
    <w:rsid w:val="00274F81"/>
    <w:rsid w:val="0027617F"/>
    <w:rsid w:val="0027694C"/>
    <w:rsid w:val="00276F3B"/>
    <w:rsid w:val="00277547"/>
    <w:rsid w:val="00281C9B"/>
    <w:rsid w:val="00281E55"/>
    <w:rsid w:val="00282BF9"/>
    <w:rsid w:val="00282CD9"/>
    <w:rsid w:val="002843CF"/>
    <w:rsid w:val="00284A35"/>
    <w:rsid w:val="00284D51"/>
    <w:rsid w:val="00284E2E"/>
    <w:rsid w:val="002859A5"/>
    <w:rsid w:val="00285A58"/>
    <w:rsid w:val="002868E7"/>
    <w:rsid w:val="00286BDE"/>
    <w:rsid w:val="00286DF9"/>
    <w:rsid w:val="00287628"/>
    <w:rsid w:val="00287DFC"/>
    <w:rsid w:val="00287E8D"/>
    <w:rsid w:val="00290D7A"/>
    <w:rsid w:val="002911BE"/>
    <w:rsid w:val="00291D6E"/>
    <w:rsid w:val="00292831"/>
    <w:rsid w:val="00292C5F"/>
    <w:rsid w:val="00293452"/>
    <w:rsid w:val="00293B28"/>
    <w:rsid w:val="0029409E"/>
    <w:rsid w:val="002952A3"/>
    <w:rsid w:val="002961F6"/>
    <w:rsid w:val="002968AC"/>
    <w:rsid w:val="00296E80"/>
    <w:rsid w:val="00296F4E"/>
    <w:rsid w:val="002975A7"/>
    <w:rsid w:val="002A0502"/>
    <w:rsid w:val="002A07B2"/>
    <w:rsid w:val="002A1B4D"/>
    <w:rsid w:val="002A2021"/>
    <w:rsid w:val="002A21FA"/>
    <w:rsid w:val="002A27C2"/>
    <w:rsid w:val="002A3302"/>
    <w:rsid w:val="002A3407"/>
    <w:rsid w:val="002A373B"/>
    <w:rsid w:val="002A3D72"/>
    <w:rsid w:val="002A3D7B"/>
    <w:rsid w:val="002A3ECA"/>
    <w:rsid w:val="002A4E98"/>
    <w:rsid w:val="002A6266"/>
    <w:rsid w:val="002A6D77"/>
    <w:rsid w:val="002A6F35"/>
    <w:rsid w:val="002A7451"/>
    <w:rsid w:val="002A74C8"/>
    <w:rsid w:val="002B0F72"/>
    <w:rsid w:val="002B149D"/>
    <w:rsid w:val="002B18D5"/>
    <w:rsid w:val="002B1AED"/>
    <w:rsid w:val="002B2492"/>
    <w:rsid w:val="002B255E"/>
    <w:rsid w:val="002B2C06"/>
    <w:rsid w:val="002B2FB6"/>
    <w:rsid w:val="002B3159"/>
    <w:rsid w:val="002B3D14"/>
    <w:rsid w:val="002B44A6"/>
    <w:rsid w:val="002B5168"/>
    <w:rsid w:val="002B52A2"/>
    <w:rsid w:val="002B5ACC"/>
    <w:rsid w:val="002B5DC5"/>
    <w:rsid w:val="002B6004"/>
    <w:rsid w:val="002B657C"/>
    <w:rsid w:val="002B6A93"/>
    <w:rsid w:val="002B7036"/>
    <w:rsid w:val="002B79BE"/>
    <w:rsid w:val="002C07E2"/>
    <w:rsid w:val="002C1844"/>
    <w:rsid w:val="002C228A"/>
    <w:rsid w:val="002C2A14"/>
    <w:rsid w:val="002C3083"/>
    <w:rsid w:val="002C3C11"/>
    <w:rsid w:val="002C4898"/>
    <w:rsid w:val="002C4AD2"/>
    <w:rsid w:val="002C4E54"/>
    <w:rsid w:val="002C5CB2"/>
    <w:rsid w:val="002C64CA"/>
    <w:rsid w:val="002D010F"/>
    <w:rsid w:val="002D07FB"/>
    <w:rsid w:val="002D12ED"/>
    <w:rsid w:val="002D150D"/>
    <w:rsid w:val="002D1C8D"/>
    <w:rsid w:val="002D242F"/>
    <w:rsid w:val="002D2D6B"/>
    <w:rsid w:val="002D2DE7"/>
    <w:rsid w:val="002D3D91"/>
    <w:rsid w:val="002D4036"/>
    <w:rsid w:val="002D4CC3"/>
    <w:rsid w:val="002D6A01"/>
    <w:rsid w:val="002D6BA4"/>
    <w:rsid w:val="002D6E69"/>
    <w:rsid w:val="002D7799"/>
    <w:rsid w:val="002D77C1"/>
    <w:rsid w:val="002D7AE8"/>
    <w:rsid w:val="002D7D75"/>
    <w:rsid w:val="002E011A"/>
    <w:rsid w:val="002E1216"/>
    <w:rsid w:val="002E1BA6"/>
    <w:rsid w:val="002E2B4C"/>
    <w:rsid w:val="002E2C35"/>
    <w:rsid w:val="002E392A"/>
    <w:rsid w:val="002E4B96"/>
    <w:rsid w:val="002E4EF8"/>
    <w:rsid w:val="002E7198"/>
    <w:rsid w:val="002E7B02"/>
    <w:rsid w:val="002E7BC2"/>
    <w:rsid w:val="002E7E2B"/>
    <w:rsid w:val="002F0F27"/>
    <w:rsid w:val="002F0F61"/>
    <w:rsid w:val="002F1271"/>
    <w:rsid w:val="002F137D"/>
    <w:rsid w:val="002F1482"/>
    <w:rsid w:val="002F196D"/>
    <w:rsid w:val="002F1C75"/>
    <w:rsid w:val="002F26A5"/>
    <w:rsid w:val="002F26CE"/>
    <w:rsid w:val="002F2A40"/>
    <w:rsid w:val="002F3430"/>
    <w:rsid w:val="002F5554"/>
    <w:rsid w:val="002F5DD6"/>
    <w:rsid w:val="002F6027"/>
    <w:rsid w:val="002F698B"/>
    <w:rsid w:val="002F6EBC"/>
    <w:rsid w:val="002F7186"/>
    <w:rsid w:val="002F7C6C"/>
    <w:rsid w:val="002F7D12"/>
    <w:rsid w:val="003001B3"/>
    <w:rsid w:val="003019E2"/>
    <w:rsid w:val="0030226F"/>
    <w:rsid w:val="003024CD"/>
    <w:rsid w:val="0030251A"/>
    <w:rsid w:val="003028D3"/>
    <w:rsid w:val="00304389"/>
    <w:rsid w:val="003051BE"/>
    <w:rsid w:val="00305B22"/>
    <w:rsid w:val="003065FF"/>
    <w:rsid w:val="00306BC1"/>
    <w:rsid w:val="00306F80"/>
    <w:rsid w:val="003079C9"/>
    <w:rsid w:val="00307CFF"/>
    <w:rsid w:val="0031039B"/>
    <w:rsid w:val="00310D5F"/>
    <w:rsid w:val="00311217"/>
    <w:rsid w:val="00311C13"/>
    <w:rsid w:val="00311D75"/>
    <w:rsid w:val="003122B7"/>
    <w:rsid w:val="0031252B"/>
    <w:rsid w:val="003125CE"/>
    <w:rsid w:val="003133EF"/>
    <w:rsid w:val="00313684"/>
    <w:rsid w:val="00314097"/>
    <w:rsid w:val="003144E2"/>
    <w:rsid w:val="00314861"/>
    <w:rsid w:val="003149E1"/>
    <w:rsid w:val="00315056"/>
    <w:rsid w:val="003157B5"/>
    <w:rsid w:val="00315C3B"/>
    <w:rsid w:val="00316618"/>
    <w:rsid w:val="00316CF7"/>
    <w:rsid w:val="00316F4D"/>
    <w:rsid w:val="003172A9"/>
    <w:rsid w:val="00317C10"/>
    <w:rsid w:val="00320294"/>
    <w:rsid w:val="00320566"/>
    <w:rsid w:val="00320804"/>
    <w:rsid w:val="003209D6"/>
    <w:rsid w:val="003211FE"/>
    <w:rsid w:val="00321925"/>
    <w:rsid w:val="00322623"/>
    <w:rsid w:val="003243C8"/>
    <w:rsid w:val="0032525B"/>
    <w:rsid w:val="00326789"/>
    <w:rsid w:val="0032697D"/>
    <w:rsid w:val="00327491"/>
    <w:rsid w:val="00327A2C"/>
    <w:rsid w:val="0033197E"/>
    <w:rsid w:val="00332B5F"/>
    <w:rsid w:val="00333BCD"/>
    <w:rsid w:val="00333C62"/>
    <w:rsid w:val="00334A9C"/>
    <w:rsid w:val="00334E04"/>
    <w:rsid w:val="00335265"/>
    <w:rsid w:val="003372FC"/>
    <w:rsid w:val="003400A0"/>
    <w:rsid w:val="00340361"/>
    <w:rsid w:val="00341114"/>
    <w:rsid w:val="003413CB"/>
    <w:rsid w:val="003418B4"/>
    <w:rsid w:val="00342DFB"/>
    <w:rsid w:val="00342EE0"/>
    <w:rsid w:val="0034340E"/>
    <w:rsid w:val="003436D8"/>
    <w:rsid w:val="00343EF2"/>
    <w:rsid w:val="00345BE0"/>
    <w:rsid w:val="00345D23"/>
    <w:rsid w:val="00346BD9"/>
    <w:rsid w:val="00347223"/>
    <w:rsid w:val="003478E3"/>
    <w:rsid w:val="00350327"/>
    <w:rsid w:val="00350758"/>
    <w:rsid w:val="00350F04"/>
    <w:rsid w:val="00351090"/>
    <w:rsid w:val="003513BE"/>
    <w:rsid w:val="00351A07"/>
    <w:rsid w:val="00352082"/>
    <w:rsid w:val="00352787"/>
    <w:rsid w:val="003527A3"/>
    <w:rsid w:val="00352A9D"/>
    <w:rsid w:val="00353557"/>
    <w:rsid w:val="00353E0E"/>
    <w:rsid w:val="00354020"/>
    <w:rsid w:val="00354701"/>
    <w:rsid w:val="0035545C"/>
    <w:rsid w:val="0035621B"/>
    <w:rsid w:val="00356501"/>
    <w:rsid w:val="003566AF"/>
    <w:rsid w:val="00356790"/>
    <w:rsid w:val="00356F7E"/>
    <w:rsid w:val="00357262"/>
    <w:rsid w:val="00357973"/>
    <w:rsid w:val="00357A0F"/>
    <w:rsid w:val="00357D5F"/>
    <w:rsid w:val="00357EE2"/>
    <w:rsid w:val="00360874"/>
    <w:rsid w:val="00360BC5"/>
    <w:rsid w:val="0036129C"/>
    <w:rsid w:val="00363E86"/>
    <w:rsid w:val="0036416F"/>
    <w:rsid w:val="00364466"/>
    <w:rsid w:val="0036448A"/>
    <w:rsid w:val="003648B2"/>
    <w:rsid w:val="00365D29"/>
    <w:rsid w:val="0036650D"/>
    <w:rsid w:val="0036664F"/>
    <w:rsid w:val="00366FA9"/>
    <w:rsid w:val="00370E75"/>
    <w:rsid w:val="00371A20"/>
    <w:rsid w:val="0037293B"/>
    <w:rsid w:val="003735FE"/>
    <w:rsid w:val="00373745"/>
    <w:rsid w:val="00374730"/>
    <w:rsid w:val="00374FA8"/>
    <w:rsid w:val="00376548"/>
    <w:rsid w:val="003776C0"/>
    <w:rsid w:val="00377951"/>
    <w:rsid w:val="003800F4"/>
    <w:rsid w:val="003802DA"/>
    <w:rsid w:val="00380DF1"/>
    <w:rsid w:val="00380EF3"/>
    <w:rsid w:val="003812D0"/>
    <w:rsid w:val="0038256D"/>
    <w:rsid w:val="00382DC6"/>
    <w:rsid w:val="00382DE3"/>
    <w:rsid w:val="00382F1C"/>
    <w:rsid w:val="003836C2"/>
    <w:rsid w:val="00383C66"/>
    <w:rsid w:val="00384AC4"/>
    <w:rsid w:val="00384C0A"/>
    <w:rsid w:val="00385281"/>
    <w:rsid w:val="0038659D"/>
    <w:rsid w:val="003866ED"/>
    <w:rsid w:val="00386736"/>
    <w:rsid w:val="00386ECA"/>
    <w:rsid w:val="00387643"/>
    <w:rsid w:val="00387650"/>
    <w:rsid w:val="00387AC1"/>
    <w:rsid w:val="0039019B"/>
    <w:rsid w:val="00390A7E"/>
    <w:rsid w:val="003921ED"/>
    <w:rsid w:val="00392660"/>
    <w:rsid w:val="00392995"/>
    <w:rsid w:val="00393351"/>
    <w:rsid w:val="003938F6"/>
    <w:rsid w:val="00393B33"/>
    <w:rsid w:val="00394CA1"/>
    <w:rsid w:val="00395847"/>
    <w:rsid w:val="0039730A"/>
    <w:rsid w:val="0039789B"/>
    <w:rsid w:val="003A04DD"/>
    <w:rsid w:val="003A0A81"/>
    <w:rsid w:val="003A0F07"/>
    <w:rsid w:val="003A1214"/>
    <w:rsid w:val="003A18FF"/>
    <w:rsid w:val="003A1ABE"/>
    <w:rsid w:val="003A3021"/>
    <w:rsid w:val="003A31DC"/>
    <w:rsid w:val="003A4489"/>
    <w:rsid w:val="003A5031"/>
    <w:rsid w:val="003A57D2"/>
    <w:rsid w:val="003A61C9"/>
    <w:rsid w:val="003A753E"/>
    <w:rsid w:val="003A7E2E"/>
    <w:rsid w:val="003B2BB5"/>
    <w:rsid w:val="003B2CDB"/>
    <w:rsid w:val="003B2E7A"/>
    <w:rsid w:val="003B31E6"/>
    <w:rsid w:val="003B3420"/>
    <w:rsid w:val="003B37EB"/>
    <w:rsid w:val="003B44CB"/>
    <w:rsid w:val="003B57B0"/>
    <w:rsid w:val="003B5ADB"/>
    <w:rsid w:val="003B64E3"/>
    <w:rsid w:val="003B6F4E"/>
    <w:rsid w:val="003B7518"/>
    <w:rsid w:val="003B7E4B"/>
    <w:rsid w:val="003C071D"/>
    <w:rsid w:val="003C1485"/>
    <w:rsid w:val="003C2C1D"/>
    <w:rsid w:val="003C3592"/>
    <w:rsid w:val="003C367D"/>
    <w:rsid w:val="003C3874"/>
    <w:rsid w:val="003C4209"/>
    <w:rsid w:val="003C4943"/>
    <w:rsid w:val="003C5BEA"/>
    <w:rsid w:val="003C5F9F"/>
    <w:rsid w:val="003C67C0"/>
    <w:rsid w:val="003C7309"/>
    <w:rsid w:val="003D0712"/>
    <w:rsid w:val="003D0C61"/>
    <w:rsid w:val="003D189D"/>
    <w:rsid w:val="003D189F"/>
    <w:rsid w:val="003D2676"/>
    <w:rsid w:val="003D2ED0"/>
    <w:rsid w:val="003D31AD"/>
    <w:rsid w:val="003D334D"/>
    <w:rsid w:val="003D41B1"/>
    <w:rsid w:val="003D47EC"/>
    <w:rsid w:val="003D606B"/>
    <w:rsid w:val="003D67EA"/>
    <w:rsid w:val="003D75FE"/>
    <w:rsid w:val="003E16FD"/>
    <w:rsid w:val="003E2B17"/>
    <w:rsid w:val="003E3ECE"/>
    <w:rsid w:val="003E4A62"/>
    <w:rsid w:val="003E52F3"/>
    <w:rsid w:val="003E53EE"/>
    <w:rsid w:val="003E6796"/>
    <w:rsid w:val="003E6B78"/>
    <w:rsid w:val="003E6BAB"/>
    <w:rsid w:val="003E72B8"/>
    <w:rsid w:val="003E7E1B"/>
    <w:rsid w:val="003F03E9"/>
    <w:rsid w:val="003F0469"/>
    <w:rsid w:val="003F0AFB"/>
    <w:rsid w:val="003F1535"/>
    <w:rsid w:val="003F17D6"/>
    <w:rsid w:val="003F198D"/>
    <w:rsid w:val="003F1C0D"/>
    <w:rsid w:val="003F1FF2"/>
    <w:rsid w:val="003F2C88"/>
    <w:rsid w:val="003F2DA5"/>
    <w:rsid w:val="003F32C0"/>
    <w:rsid w:val="003F4A38"/>
    <w:rsid w:val="003F4BA1"/>
    <w:rsid w:val="003F4E5E"/>
    <w:rsid w:val="003F5F0E"/>
    <w:rsid w:val="003F72CB"/>
    <w:rsid w:val="003F72E3"/>
    <w:rsid w:val="003F77C7"/>
    <w:rsid w:val="003F7AA0"/>
    <w:rsid w:val="00400286"/>
    <w:rsid w:val="004005BA"/>
    <w:rsid w:val="00400E79"/>
    <w:rsid w:val="004013C2"/>
    <w:rsid w:val="00401991"/>
    <w:rsid w:val="004024E9"/>
    <w:rsid w:val="00403203"/>
    <w:rsid w:val="00403D1B"/>
    <w:rsid w:val="00404066"/>
    <w:rsid w:val="00404666"/>
    <w:rsid w:val="00405191"/>
    <w:rsid w:val="0040590F"/>
    <w:rsid w:val="00405BD3"/>
    <w:rsid w:val="00411989"/>
    <w:rsid w:val="00411A1F"/>
    <w:rsid w:val="00412A75"/>
    <w:rsid w:val="00412EE3"/>
    <w:rsid w:val="00413612"/>
    <w:rsid w:val="00413688"/>
    <w:rsid w:val="004139A5"/>
    <w:rsid w:val="00413CB2"/>
    <w:rsid w:val="004151B8"/>
    <w:rsid w:val="00415214"/>
    <w:rsid w:val="00415312"/>
    <w:rsid w:val="00415480"/>
    <w:rsid w:val="00415EE1"/>
    <w:rsid w:val="00415EF1"/>
    <w:rsid w:val="00416378"/>
    <w:rsid w:val="00416631"/>
    <w:rsid w:val="0041768E"/>
    <w:rsid w:val="00417706"/>
    <w:rsid w:val="00417E08"/>
    <w:rsid w:val="00421A42"/>
    <w:rsid w:val="00421C1C"/>
    <w:rsid w:val="00421E0C"/>
    <w:rsid w:val="00421EAD"/>
    <w:rsid w:val="00422980"/>
    <w:rsid w:val="0042365E"/>
    <w:rsid w:val="00423687"/>
    <w:rsid w:val="00424B4D"/>
    <w:rsid w:val="00424C06"/>
    <w:rsid w:val="00424FC3"/>
    <w:rsid w:val="00425468"/>
    <w:rsid w:val="00426982"/>
    <w:rsid w:val="00427432"/>
    <w:rsid w:val="00427846"/>
    <w:rsid w:val="004300CF"/>
    <w:rsid w:val="004302C4"/>
    <w:rsid w:val="00430996"/>
    <w:rsid w:val="00431992"/>
    <w:rsid w:val="004329EB"/>
    <w:rsid w:val="00432E7A"/>
    <w:rsid w:val="00434AE6"/>
    <w:rsid w:val="00434D92"/>
    <w:rsid w:val="0043571D"/>
    <w:rsid w:val="00436B56"/>
    <w:rsid w:val="004370DA"/>
    <w:rsid w:val="00437772"/>
    <w:rsid w:val="00440B76"/>
    <w:rsid w:val="00440F0D"/>
    <w:rsid w:val="00441F49"/>
    <w:rsid w:val="00442D90"/>
    <w:rsid w:val="00443E5E"/>
    <w:rsid w:val="00444423"/>
    <w:rsid w:val="004449D0"/>
    <w:rsid w:val="0044531B"/>
    <w:rsid w:val="004455B1"/>
    <w:rsid w:val="0044579D"/>
    <w:rsid w:val="00445838"/>
    <w:rsid w:val="00445F5B"/>
    <w:rsid w:val="00446130"/>
    <w:rsid w:val="00446CAA"/>
    <w:rsid w:val="00447DED"/>
    <w:rsid w:val="004501C7"/>
    <w:rsid w:val="00450305"/>
    <w:rsid w:val="00450B81"/>
    <w:rsid w:val="00450CE3"/>
    <w:rsid w:val="004510BC"/>
    <w:rsid w:val="00451C5B"/>
    <w:rsid w:val="0045217B"/>
    <w:rsid w:val="004533DB"/>
    <w:rsid w:val="00454FA1"/>
    <w:rsid w:val="00455409"/>
    <w:rsid w:val="00455491"/>
    <w:rsid w:val="004570FC"/>
    <w:rsid w:val="00457450"/>
    <w:rsid w:val="0046094B"/>
    <w:rsid w:val="00460D03"/>
    <w:rsid w:val="00460E9E"/>
    <w:rsid w:val="00461529"/>
    <w:rsid w:val="00461E09"/>
    <w:rsid w:val="0046238E"/>
    <w:rsid w:val="00462D72"/>
    <w:rsid w:val="00463815"/>
    <w:rsid w:val="00463C0B"/>
    <w:rsid w:val="00463E5F"/>
    <w:rsid w:val="00463F03"/>
    <w:rsid w:val="0046474A"/>
    <w:rsid w:val="00464C2B"/>
    <w:rsid w:val="004651D1"/>
    <w:rsid w:val="00465CD0"/>
    <w:rsid w:val="00466307"/>
    <w:rsid w:val="00467072"/>
    <w:rsid w:val="004675A7"/>
    <w:rsid w:val="004677FC"/>
    <w:rsid w:val="00467C7E"/>
    <w:rsid w:val="004728C2"/>
    <w:rsid w:val="00473A1B"/>
    <w:rsid w:val="00473B47"/>
    <w:rsid w:val="00474E26"/>
    <w:rsid w:val="0047576F"/>
    <w:rsid w:val="00475B7E"/>
    <w:rsid w:val="00475CAD"/>
    <w:rsid w:val="00476387"/>
    <w:rsid w:val="00476A5D"/>
    <w:rsid w:val="00477C40"/>
    <w:rsid w:val="004812A1"/>
    <w:rsid w:val="004812A8"/>
    <w:rsid w:val="00481681"/>
    <w:rsid w:val="00481738"/>
    <w:rsid w:val="0048232D"/>
    <w:rsid w:val="004825E5"/>
    <w:rsid w:val="00482B3B"/>
    <w:rsid w:val="00483E48"/>
    <w:rsid w:val="0048527A"/>
    <w:rsid w:val="00485C34"/>
    <w:rsid w:val="00485D21"/>
    <w:rsid w:val="00486CDE"/>
    <w:rsid w:val="00487393"/>
    <w:rsid w:val="00487EF1"/>
    <w:rsid w:val="00490156"/>
    <w:rsid w:val="00490314"/>
    <w:rsid w:val="00490CFD"/>
    <w:rsid w:val="00490E1D"/>
    <w:rsid w:val="00492F8D"/>
    <w:rsid w:val="00493087"/>
    <w:rsid w:val="00493690"/>
    <w:rsid w:val="004940E0"/>
    <w:rsid w:val="00494566"/>
    <w:rsid w:val="00494784"/>
    <w:rsid w:val="00496EBA"/>
    <w:rsid w:val="00496EC6"/>
    <w:rsid w:val="00497A9D"/>
    <w:rsid w:val="004A1D30"/>
    <w:rsid w:val="004A23CB"/>
    <w:rsid w:val="004A32E9"/>
    <w:rsid w:val="004A3449"/>
    <w:rsid w:val="004A3EDE"/>
    <w:rsid w:val="004A438A"/>
    <w:rsid w:val="004A45F5"/>
    <w:rsid w:val="004A4D4A"/>
    <w:rsid w:val="004A51F7"/>
    <w:rsid w:val="004A53CB"/>
    <w:rsid w:val="004A5805"/>
    <w:rsid w:val="004A5AFD"/>
    <w:rsid w:val="004A5C65"/>
    <w:rsid w:val="004A6294"/>
    <w:rsid w:val="004A66C0"/>
    <w:rsid w:val="004A76CD"/>
    <w:rsid w:val="004B0165"/>
    <w:rsid w:val="004B099A"/>
    <w:rsid w:val="004B0A04"/>
    <w:rsid w:val="004B157B"/>
    <w:rsid w:val="004B1AA0"/>
    <w:rsid w:val="004B1D1C"/>
    <w:rsid w:val="004B3839"/>
    <w:rsid w:val="004B43BF"/>
    <w:rsid w:val="004B569E"/>
    <w:rsid w:val="004B5A69"/>
    <w:rsid w:val="004B6888"/>
    <w:rsid w:val="004B6A14"/>
    <w:rsid w:val="004B7B46"/>
    <w:rsid w:val="004B7C96"/>
    <w:rsid w:val="004C0BCE"/>
    <w:rsid w:val="004C0D73"/>
    <w:rsid w:val="004C1342"/>
    <w:rsid w:val="004C1404"/>
    <w:rsid w:val="004C25D0"/>
    <w:rsid w:val="004C2B98"/>
    <w:rsid w:val="004C3144"/>
    <w:rsid w:val="004C3801"/>
    <w:rsid w:val="004C3CC7"/>
    <w:rsid w:val="004C493B"/>
    <w:rsid w:val="004C4D91"/>
    <w:rsid w:val="004C5180"/>
    <w:rsid w:val="004C6246"/>
    <w:rsid w:val="004C67BE"/>
    <w:rsid w:val="004C682B"/>
    <w:rsid w:val="004C6976"/>
    <w:rsid w:val="004C69F2"/>
    <w:rsid w:val="004C6B55"/>
    <w:rsid w:val="004C7324"/>
    <w:rsid w:val="004C7B7E"/>
    <w:rsid w:val="004C7BFA"/>
    <w:rsid w:val="004C7F05"/>
    <w:rsid w:val="004D024F"/>
    <w:rsid w:val="004D04D3"/>
    <w:rsid w:val="004D0531"/>
    <w:rsid w:val="004D0ACF"/>
    <w:rsid w:val="004D10CA"/>
    <w:rsid w:val="004D1D15"/>
    <w:rsid w:val="004D1F92"/>
    <w:rsid w:val="004D257B"/>
    <w:rsid w:val="004D343E"/>
    <w:rsid w:val="004D3B60"/>
    <w:rsid w:val="004D3F9D"/>
    <w:rsid w:val="004D4B01"/>
    <w:rsid w:val="004D7945"/>
    <w:rsid w:val="004D7DFA"/>
    <w:rsid w:val="004E3517"/>
    <w:rsid w:val="004E4444"/>
    <w:rsid w:val="004E5872"/>
    <w:rsid w:val="004E7038"/>
    <w:rsid w:val="004E7785"/>
    <w:rsid w:val="004F0A79"/>
    <w:rsid w:val="004F2735"/>
    <w:rsid w:val="004F41D1"/>
    <w:rsid w:val="004F4D7B"/>
    <w:rsid w:val="004F5D11"/>
    <w:rsid w:val="004F656F"/>
    <w:rsid w:val="004F6A9F"/>
    <w:rsid w:val="004F7973"/>
    <w:rsid w:val="00501BC7"/>
    <w:rsid w:val="0050211A"/>
    <w:rsid w:val="00502BF2"/>
    <w:rsid w:val="00502E43"/>
    <w:rsid w:val="00502E5D"/>
    <w:rsid w:val="005032A9"/>
    <w:rsid w:val="00503636"/>
    <w:rsid w:val="00503BAF"/>
    <w:rsid w:val="0050468A"/>
    <w:rsid w:val="00505216"/>
    <w:rsid w:val="005055A1"/>
    <w:rsid w:val="00506AA4"/>
    <w:rsid w:val="0051002F"/>
    <w:rsid w:val="00510832"/>
    <w:rsid w:val="00510A4A"/>
    <w:rsid w:val="00510B9A"/>
    <w:rsid w:val="005118FB"/>
    <w:rsid w:val="005119A7"/>
    <w:rsid w:val="00511D7D"/>
    <w:rsid w:val="005121F5"/>
    <w:rsid w:val="005129AF"/>
    <w:rsid w:val="00512A41"/>
    <w:rsid w:val="00512B59"/>
    <w:rsid w:val="00512FD0"/>
    <w:rsid w:val="00513A7A"/>
    <w:rsid w:val="00514B0A"/>
    <w:rsid w:val="0051594B"/>
    <w:rsid w:val="00516E73"/>
    <w:rsid w:val="00517364"/>
    <w:rsid w:val="005201B8"/>
    <w:rsid w:val="0052087E"/>
    <w:rsid w:val="00520A39"/>
    <w:rsid w:val="00521D96"/>
    <w:rsid w:val="00521DE4"/>
    <w:rsid w:val="00522316"/>
    <w:rsid w:val="00523FAB"/>
    <w:rsid w:val="005240F5"/>
    <w:rsid w:val="0052439E"/>
    <w:rsid w:val="00524712"/>
    <w:rsid w:val="00524DF3"/>
    <w:rsid w:val="005252B2"/>
    <w:rsid w:val="00527526"/>
    <w:rsid w:val="00527579"/>
    <w:rsid w:val="00527695"/>
    <w:rsid w:val="00527F34"/>
    <w:rsid w:val="00530068"/>
    <w:rsid w:val="00531210"/>
    <w:rsid w:val="00532665"/>
    <w:rsid w:val="005353F2"/>
    <w:rsid w:val="005365A5"/>
    <w:rsid w:val="005369B1"/>
    <w:rsid w:val="00536F07"/>
    <w:rsid w:val="00537341"/>
    <w:rsid w:val="00537880"/>
    <w:rsid w:val="00537AFD"/>
    <w:rsid w:val="00540154"/>
    <w:rsid w:val="005407B3"/>
    <w:rsid w:val="00541CE9"/>
    <w:rsid w:val="0054296F"/>
    <w:rsid w:val="00542C35"/>
    <w:rsid w:val="00542E43"/>
    <w:rsid w:val="00542F80"/>
    <w:rsid w:val="00543220"/>
    <w:rsid w:val="005432C6"/>
    <w:rsid w:val="00546D02"/>
    <w:rsid w:val="00546F87"/>
    <w:rsid w:val="00547A83"/>
    <w:rsid w:val="00547FB4"/>
    <w:rsid w:val="00550944"/>
    <w:rsid w:val="0055177F"/>
    <w:rsid w:val="005517A9"/>
    <w:rsid w:val="00554E75"/>
    <w:rsid w:val="005559FB"/>
    <w:rsid w:val="00555BD0"/>
    <w:rsid w:val="0055655C"/>
    <w:rsid w:val="00560100"/>
    <w:rsid w:val="00560E13"/>
    <w:rsid w:val="005613CD"/>
    <w:rsid w:val="0056165B"/>
    <w:rsid w:val="00563B1B"/>
    <w:rsid w:val="005645D2"/>
    <w:rsid w:val="0056462E"/>
    <w:rsid w:val="00564EED"/>
    <w:rsid w:val="005651B4"/>
    <w:rsid w:val="005653F4"/>
    <w:rsid w:val="005654B6"/>
    <w:rsid w:val="00570075"/>
    <w:rsid w:val="00570808"/>
    <w:rsid w:val="00570813"/>
    <w:rsid w:val="0057092A"/>
    <w:rsid w:val="00571349"/>
    <w:rsid w:val="00571357"/>
    <w:rsid w:val="005717FD"/>
    <w:rsid w:val="00571E96"/>
    <w:rsid w:val="005720C2"/>
    <w:rsid w:val="00572179"/>
    <w:rsid w:val="005726E2"/>
    <w:rsid w:val="00573FFC"/>
    <w:rsid w:val="005749EF"/>
    <w:rsid w:val="005767AF"/>
    <w:rsid w:val="00576FF6"/>
    <w:rsid w:val="005778FF"/>
    <w:rsid w:val="00577D9C"/>
    <w:rsid w:val="0058030B"/>
    <w:rsid w:val="00580E08"/>
    <w:rsid w:val="005810D5"/>
    <w:rsid w:val="00582E92"/>
    <w:rsid w:val="00583529"/>
    <w:rsid w:val="00583ADC"/>
    <w:rsid w:val="00583FBF"/>
    <w:rsid w:val="0058400D"/>
    <w:rsid w:val="00584812"/>
    <w:rsid w:val="00585605"/>
    <w:rsid w:val="00585626"/>
    <w:rsid w:val="005868CE"/>
    <w:rsid w:val="005869D6"/>
    <w:rsid w:val="005870AB"/>
    <w:rsid w:val="00587372"/>
    <w:rsid w:val="005927D7"/>
    <w:rsid w:val="00592BC4"/>
    <w:rsid w:val="00592CFA"/>
    <w:rsid w:val="00592D85"/>
    <w:rsid w:val="00593286"/>
    <w:rsid w:val="00593CC8"/>
    <w:rsid w:val="005942A1"/>
    <w:rsid w:val="005942E6"/>
    <w:rsid w:val="00594E61"/>
    <w:rsid w:val="00595054"/>
    <w:rsid w:val="00595134"/>
    <w:rsid w:val="0059558D"/>
    <w:rsid w:val="00597D2F"/>
    <w:rsid w:val="00597F1C"/>
    <w:rsid w:val="005A1465"/>
    <w:rsid w:val="005A2DAB"/>
    <w:rsid w:val="005A3324"/>
    <w:rsid w:val="005A3A24"/>
    <w:rsid w:val="005A3A4E"/>
    <w:rsid w:val="005A3CB4"/>
    <w:rsid w:val="005A4CF7"/>
    <w:rsid w:val="005A5637"/>
    <w:rsid w:val="005A706A"/>
    <w:rsid w:val="005A7E4D"/>
    <w:rsid w:val="005A7EC0"/>
    <w:rsid w:val="005B052D"/>
    <w:rsid w:val="005B1DC7"/>
    <w:rsid w:val="005B25E6"/>
    <w:rsid w:val="005B2882"/>
    <w:rsid w:val="005B2986"/>
    <w:rsid w:val="005B2E6C"/>
    <w:rsid w:val="005B4418"/>
    <w:rsid w:val="005B4BF9"/>
    <w:rsid w:val="005B52A4"/>
    <w:rsid w:val="005C0128"/>
    <w:rsid w:val="005C02B2"/>
    <w:rsid w:val="005C0747"/>
    <w:rsid w:val="005C2D38"/>
    <w:rsid w:val="005C3AD2"/>
    <w:rsid w:val="005C5552"/>
    <w:rsid w:val="005C7E32"/>
    <w:rsid w:val="005D02D9"/>
    <w:rsid w:val="005D05C1"/>
    <w:rsid w:val="005D0732"/>
    <w:rsid w:val="005D0C03"/>
    <w:rsid w:val="005D1937"/>
    <w:rsid w:val="005D2B22"/>
    <w:rsid w:val="005D3B78"/>
    <w:rsid w:val="005D3C38"/>
    <w:rsid w:val="005D4B5D"/>
    <w:rsid w:val="005D4BF7"/>
    <w:rsid w:val="005D4FC9"/>
    <w:rsid w:val="005D5039"/>
    <w:rsid w:val="005D5314"/>
    <w:rsid w:val="005D6FE6"/>
    <w:rsid w:val="005D732A"/>
    <w:rsid w:val="005E04D5"/>
    <w:rsid w:val="005E0B52"/>
    <w:rsid w:val="005E19B8"/>
    <w:rsid w:val="005E1DFA"/>
    <w:rsid w:val="005E280A"/>
    <w:rsid w:val="005E2E2D"/>
    <w:rsid w:val="005E3562"/>
    <w:rsid w:val="005E43F8"/>
    <w:rsid w:val="005E4788"/>
    <w:rsid w:val="005E4EB2"/>
    <w:rsid w:val="005E5A3F"/>
    <w:rsid w:val="005E6F57"/>
    <w:rsid w:val="005E6FCD"/>
    <w:rsid w:val="005E7134"/>
    <w:rsid w:val="005E74D1"/>
    <w:rsid w:val="005F0889"/>
    <w:rsid w:val="005F0B93"/>
    <w:rsid w:val="005F0C0E"/>
    <w:rsid w:val="005F1778"/>
    <w:rsid w:val="005F1E6D"/>
    <w:rsid w:val="005F1EE1"/>
    <w:rsid w:val="005F29F2"/>
    <w:rsid w:val="005F371A"/>
    <w:rsid w:val="005F3C4F"/>
    <w:rsid w:val="005F5432"/>
    <w:rsid w:val="005F7609"/>
    <w:rsid w:val="00601F0A"/>
    <w:rsid w:val="0060271E"/>
    <w:rsid w:val="00602A4E"/>
    <w:rsid w:val="006039B2"/>
    <w:rsid w:val="00604AD8"/>
    <w:rsid w:val="00604EE4"/>
    <w:rsid w:val="006051F9"/>
    <w:rsid w:val="006052AF"/>
    <w:rsid w:val="0060537D"/>
    <w:rsid w:val="00606CB9"/>
    <w:rsid w:val="00606EA0"/>
    <w:rsid w:val="006077EC"/>
    <w:rsid w:val="00607C4D"/>
    <w:rsid w:val="0061036E"/>
    <w:rsid w:val="00611371"/>
    <w:rsid w:val="00611F64"/>
    <w:rsid w:val="00612484"/>
    <w:rsid w:val="00613297"/>
    <w:rsid w:val="00613BA9"/>
    <w:rsid w:val="00614AB8"/>
    <w:rsid w:val="006158DE"/>
    <w:rsid w:val="00615942"/>
    <w:rsid w:val="00617DA2"/>
    <w:rsid w:val="00620059"/>
    <w:rsid w:val="00620163"/>
    <w:rsid w:val="006203BC"/>
    <w:rsid w:val="0062098C"/>
    <w:rsid w:val="00620EAA"/>
    <w:rsid w:val="00621EEF"/>
    <w:rsid w:val="00621FC4"/>
    <w:rsid w:val="006220A8"/>
    <w:rsid w:val="006222C7"/>
    <w:rsid w:val="00624471"/>
    <w:rsid w:val="00626277"/>
    <w:rsid w:val="00626A2E"/>
    <w:rsid w:val="006301BB"/>
    <w:rsid w:val="006304C6"/>
    <w:rsid w:val="0063084D"/>
    <w:rsid w:val="00630B72"/>
    <w:rsid w:val="00631D74"/>
    <w:rsid w:val="006326F0"/>
    <w:rsid w:val="006340AB"/>
    <w:rsid w:val="006340C1"/>
    <w:rsid w:val="006343BB"/>
    <w:rsid w:val="00634DEF"/>
    <w:rsid w:val="00635821"/>
    <w:rsid w:val="00635A05"/>
    <w:rsid w:val="00636042"/>
    <w:rsid w:val="00636780"/>
    <w:rsid w:val="00636FA3"/>
    <w:rsid w:val="00640859"/>
    <w:rsid w:val="00640DF3"/>
    <w:rsid w:val="0064126F"/>
    <w:rsid w:val="006424A7"/>
    <w:rsid w:val="00642594"/>
    <w:rsid w:val="006428E5"/>
    <w:rsid w:val="006446DF"/>
    <w:rsid w:val="0064487A"/>
    <w:rsid w:val="006450B1"/>
    <w:rsid w:val="0064556E"/>
    <w:rsid w:val="006455D6"/>
    <w:rsid w:val="00647A8B"/>
    <w:rsid w:val="00647D11"/>
    <w:rsid w:val="00647FBF"/>
    <w:rsid w:val="0065019F"/>
    <w:rsid w:val="00650D05"/>
    <w:rsid w:val="0065111B"/>
    <w:rsid w:val="006514BF"/>
    <w:rsid w:val="00651995"/>
    <w:rsid w:val="006529E4"/>
    <w:rsid w:val="00653EE1"/>
    <w:rsid w:val="00654A9E"/>
    <w:rsid w:val="00654BC9"/>
    <w:rsid w:val="00654EDE"/>
    <w:rsid w:val="006556B1"/>
    <w:rsid w:val="00656514"/>
    <w:rsid w:val="006566A9"/>
    <w:rsid w:val="0065712D"/>
    <w:rsid w:val="006571FA"/>
    <w:rsid w:val="0065776F"/>
    <w:rsid w:val="006578B2"/>
    <w:rsid w:val="0066021C"/>
    <w:rsid w:val="0066027E"/>
    <w:rsid w:val="0066076E"/>
    <w:rsid w:val="006609BE"/>
    <w:rsid w:val="00661208"/>
    <w:rsid w:val="00661657"/>
    <w:rsid w:val="00662A33"/>
    <w:rsid w:val="00662BD0"/>
    <w:rsid w:val="00662D08"/>
    <w:rsid w:val="006632AA"/>
    <w:rsid w:val="006646B8"/>
    <w:rsid w:val="00665384"/>
    <w:rsid w:val="00665F6B"/>
    <w:rsid w:val="00667DBF"/>
    <w:rsid w:val="00670906"/>
    <w:rsid w:val="00670F2E"/>
    <w:rsid w:val="00671279"/>
    <w:rsid w:val="006714A9"/>
    <w:rsid w:val="00671568"/>
    <w:rsid w:val="006717C0"/>
    <w:rsid w:val="006734A1"/>
    <w:rsid w:val="0067424F"/>
    <w:rsid w:val="00674352"/>
    <w:rsid w:val="006748F4"/>
    <w:rsid w:val="00675487"/>
    <w:rsid w:val="0067643F"/>
    <w:rsid w:val="006766F2"/>
    <w:rsid w:val="0067671B"/>
    <w:rsid w:val="00677080"/>
    <w:rsid w:val="00677F37"/>
    <w:rsid w:val="00680A9F"/>
    <w:rsid w:val="00680F17"/>
    <w:rsid w:val="0068136F"/>
    <w:rsid w:val="00681606"/>
    <w:rsid w:val="0068197E"/>
    <w:rsid w:val="00681E8B"/>
    <w:rsid w:val="0068219B"/>
    <w:rsid w:val="0068237E"/>
    <w:rsid w:val="0068341E"/>
    <w:rsid w:val="006835C2"/>
    <w:rsid w:val="006835EA"/>
    <w:rsid w:val="00684E26"/>
    <w:rsid w:val="0068510B"/>
    <w:rsid w:val="00685371"/>
    <w:rsid w:val="006864BA"/>
    <w:rsid w:val="00686556"/>
    <w:rsid w:val="00686A6A"/>
    <w:rsid w:val="0068744A"/>
    <w:rsid w:val="0068753E"/>
    <w:rsid w:val="0068753F"/>
    <w:rsid w:val="00690127"/>
    <w:rsid w:val="0069070A"/>
    <w:rsid w:val="00691711"/>
    <w:rsid w:val="006918C6"/>
    <w:rsid w:val="00691C8B"/>
    <w:rsid w:val="00692559"/>
    <w:rsid w:val="00692954"/>
    <w:rsid w:val="00692A49"/>
    <w:rsid w:val="00693014"/>
    <w:rsid w:val="0069335B"/>
    <w:rsid w:val="00693669"/>
    <w:rsid w:val="00693909"/>
    <w:rsid w:val="00693BA2"/>
    <w:rsid w:val="00693D82"/>
    <w:rsid w:val="006954D1"/>
    <w:rsid w:val="006969CA"/>
    <w:rsid w:val="00696A35"/>
    <w:rsid w:val="00696D19"/>
    <w:rsid w:val="006A06E0"/>
    <w:rsid w:val="006A11E6"/>
    <w:rsid w:val="006A21F5"/>
    <w:rsid w:val="006A3018"/>
    <w:rsid w:val="006A3826"/>
    <w:rsid w:val="006A3B68"/>
    <w:rsid w:val="006A49A7"/>
    <w:rsid w:val="006A49BE"/>
    <w:rsid w:val="006A4DA2"/>
    <w:rsid w:val="006A559D"/>
    <w:rsid w:val="006A5D93"/>
    <w:rsid w:val="006A5E2D"/>
    <w:rsid w:val="006A61C9"/>
    <w:rsid w:val="006A62F2"/>
    <w:rsid w:val="006A7292"/>
    <w:rsid w:val="006B0A97"/>
    <w:rsid w:val="006B1E9C"/>
    <w:rsid w:val="006B2E9F"/>
    <w:rsid w:val="006B306E"/>
    <w:rsid w:val="006B31A6"/>
    <w:rsid w:val="006B3B8B"/>
    <w:rsid w:val="006B3D1A"/>
    <w:rsid w:val="006B3FEC"/>
    <w:rsid w:val="006B4372"/>
    <w:rsid w:val="006B4A51"/>
    <w:rsid w:val="006B58CC"/>
    <w:rsid w:val="006B666A"/>
    <w:rsid w:val="006B6D0E"/>
    <w:rsid w:val="006B7176"/>
    <w:rsid w:val="006C0901"/>
    <w:rsid w:val="006C0DA5"/>
    <w:rsid w:val="006C12DD"/>
    <w:rsid w:val="006C1BE2"/>
    <w:rsid w:val="006C2739"/>
    <w:rsid w:val="006C2C79"/>
    <w:rsid w:val="006C2FA1"/>
    <w:rsid w:val="006C4325"/>
    <w:rsid w:val="006C4331"/>
    <w:rsid w:val="006C43F0"/>
    <w:rsid w:val="006C5FFD"/>
    <w:rsid w:val="006C74CC"/>
    <w:rsid w:val="006D03DC"/>
    <w:rsid w:val="006D1426"/>
    <w:rsid w:val="006D191A"/>
    <w:rsid w:val="006D21F6"/>
    <w:rsid w:val="006D2A2C"/>
    <w:rsid w:val="006D2E2B"/>
    <w:rsid w:val="006D3BED"/>
    <w:rsid w:val="006D5499"/>
    <w:rsid w:val="006D5AA1"/>
    <w:rsid w:val="006D5E31"/>
    <w:rsid w:val="006D5F4D"/>
    <w:rsid w:val="006D6659"/>
    <w:rsid w:val="006D6CCA"/>
    <w:rsid w:val="006D7A5E"/>
    <w:rsid w:val="006D7CB4"/>
    <w:rsid w:val="006E0879"/>
    <w:rsid w:val="006E154A"/>
    <w:rsid w:val="006E1795"/>
    <w:rsid w:val="006E27C8"/>
    <w:rsid w:val="006E2BB5"/>
    <w:rsid w:val="006E3B53"/>
    <w:rsid w:val="006E53A6"/>
    <w:rsid w:val="006E560E"/>
    <w:rsid w:val="006E5DFB"/>
    <w:rsid w:val="006E74FB"/>
    <w:rsid w:val="006E7750"/>
    <w:rsid w:val="006E77EF"/>
    <w:rsid w:val="006E7BCF"/>
    <w:rsid w:val="006F0BCA"/>
    <w:rsid w:val="006F0FF0"/>
    <w:rsid w:val="006F1BE8"/>
    <w:rsid w:val="006F2A1D"/>
    <w:rsid w:val="006F3547"/>
    <w:rsid w:val="006F3C85"/>
    <w:rsid w:val="006F47D7"/>
    <w:rsid w:val="006F5EF3"/>
    <w:rsid w:val="006F660A"/>
    <w:rsid w:val="006F7144"/>
    <w:rsid w:val="006F73AA"/>
    <w:rsid w:val="006F78D6"/>
    <w:rsid w:val="006F7A9B"/>
    <w:rsid w:val="006F7F3D"/>
    <w:rsid w:val="00700151"/>
    <w:rsid w:val="0070047A"/>
    <w:rsid w:val="0070050C"/>
    <w:rsid w:val="0070053B"/>
    <w:rsid w:val="007014DA"/>
    <w:rsid w:val="0070282D"/>
    <w:rsid w:val="0070372C"/>
    <w:rsid w:val="00703DC6"/>
    <w:rsid w:val="00703F40"/>
    <w:rsid w:val="00704BE1"/>
    <w:rsid w:val="00704E71"/>
    <w:rsid w:val="007055E1"/>
    <w:rsid w:val="00705944"/>
    <w:rsid w:val="00705B69"/>
    <w:rsid w:val="00706832"/>
    <w:rsid w:val="007069AC"/>
    <w:rsid w:val="0071016C"/>
    <w:rsid w:val="007101AC"/>
    <w:rsid w:val="0071031D"/>
    <w:rsid w:val="00710662"/>
    <w:rsid w:val="00710A78"/>
    <w:rsid w:val="00710E11"/>
    <w:rsid w:val="00711A0F"/>
    <w:rsid w:val="00711E7B"/>
    <w:rsid w:val="00711F12"/>
    <w:rsid w:val="00712FC3"/>
    <w:rsid w:val="00713331"/>
    <w:rsid w:val="00713397"/>
    <w:rsid w:val="007138EA"/>
    <w:rsid w:val="00715187"/>
    <w:rsid w:val="00715DEA"/>
    <w:rsid w:val="00716632"/>
    <w:rsid w:val="007169E9"/>
    <w:rsid w:val="00716A3F"/>
    <w:rsid w:val="00717179"/>
    <w:rsid w:val="00717212"/>
    <w:rsid w:val="007173EA"/>
    <w:rsid w:val="00717B96"/>
    <w:rsid w:val="00717E77"/>
    <w:rsid w:val="00720353"/>
    <w:rsid w:val="00720C58"/>
    <w:rsid w:val="0072197B"/>
    <w:rsid w:val="00721C85"/>
    <w:rsid w:val="00721F36"/>
    <w:rsid w:val="00722246"/>
    <w:rsid w:val="007228D3"/>
    <w:rsid w:val="00723048"/>
    <w:rsid w:val="00723BC7"/>
    <w:rsid w:val="007253E5"/>
    <w:rsid w:val="0072572E"/>
    <w:rsid w:val="00725963"/>
    <w:rsid w:val="0072621E"/>
    <w:rsid w:val="007267C0"/>
    <w:rsid w:val="0072691E"/>
    <w:rsid w:val="00726B01"/>
    <w:rsid w:val="0072742E"/>
    <w:rsid w:val="0073025A"/>
    <w:rsid w:val="007302EF"/>
    <w:rsid w:val="00730DD2"/>
    <w:rsid w:val="00731248"/>
    <w:rsid w:val="007312EA"/>
    <w:rsid w:val="007313D6"/>
    <w:rsid w:val="00731769"/>
    <w:rsid w:val="00731B5A"/>
    <w:rsid w:val="0073317C"/>
    <w:rsid w:val="00733647"/>
    <w:rsid w:val="0073398F"/>
    <w:rsid w:val="007353AD"/>
    <w:rsid w:val="007354A1"/>
    <w:rsid w:val="00735774"/>
    <w:rsid w:val="007358B0"/>
    <w:rsid w:val="007359EC"/>
    <w:rsid w:val="00736203"/>
    <w:rsid w:val="007400F8"/>
    <w:rsid w:val="00740660"/>
    <w:rsid w:val="007410A7"/>
    <w:rsid w:val="0074110B"/>
    <w:rsid w:val="00741F9B"/>
    <w:rsid w:val="00742B17"/>
    <w:rsid w:val="00742C0A"/>
    <w:rsid w:val="007443E0"/>
    <w:rsid w:val="00744641"/>
    <w:rsid w:val="00744CCD"/>
    <w:rsid w:val="00744F90"/>
    <w:rsid w:val="00745009"/>
    <w:rsid w:val="00745746"/>
    <w:rsid w:val="00745A7C"/>
    <w:rsid w:val="00745B0F"/>
    <w:rsid w:val="007461B6"/>
    <w:rsid w:val="00751675"/>
    <w:rsid w:val="00752D49"/>
    <w:rsid w:val="00753E6D"/>
    <w:rsid w:val="007542AF"/>
    <w:rsid w:val="00754504"/>
    <w:rsid w:val="00754827"/>
    <w:rsid w:val="007561A6"/>
    <w:rsid w:val="007562FB"/>
    <w:rsid w:val="00756FD2"/>
    <w:rsid w:val="00760773"/>
    <w:rsid w:val="00760EEE"/>
    <w:rsid w:val="00761BE9"/>
    <w:rsid w:val="00762511"/>
    <w:rsid w:val="00762F4A"/>
    <w:rsid w:val="00763AC4"/>
    <w:rsid w:val="00763B93"/>
    <w:rsid w:val="00764A27"/>
    <w:rsid w:val="00765BC4"/>
    <w:rsid w:val="00765CF5"/>
    <w:rsid w:val="00766F26"/>
    <w:rsid w:val="007676C7"/>
    <w:rsid w:val="00770454"/>
    <w:rsid w:val="00770604"/>
    <w:rsid w:val="00770DFC"/>
    <w:rsid w:val="00771937"/>
    <w:rsid w:val="00772519"/>
    <w:rsid w:val="0077344E"/>
    <w:rsid w:val="00773749"/>
    <w:rsid w:val="00774711"/>
    <w:rsid w:val="00774E49"/>
    <w:rsid w:val="00775C5C"/>
    <w:rsid w:val="00776F92"/>
    <w:rsid w:val="0077748B"/>
    <w:rsid w:val="00777709"/>
    <w:rsid w:val="00781D0E"/>
    <w:rsid w:val="007831E1"/>
    <w:rsid w:val="00784501"/>
    <w:rsid w:val="007845B4"/>
    <w:rsid w:val="00784968"/>
    <w:rsid w:val="007856C2"/>
    <w:rsid w:val="0078602A"/>
    <w:rsid w:val="007876B2"/>
    <w:rsid w:val="00787E55"/>
    <w:rsid w:val="00790832"/>
    <w:rsid w:val="00790E35"/>
    <w:rsid w:val="0079121D"/>
    <w:rsid w:val="00791826"/>
    <w:rsid w:val="007918E8"/>
    <w:rsid w:val="00791AF3"/>
    <w:rsid w:val="00791EF1"/>
    <w:rsid w:val="007922B4"/>
    <w:rsid w:val="007929F6"/>
    <w:rsid w:val="00794CBE"/>
    <w:rsid w:val="00796A8A"/>
    <w:rsid w:val="00796CA4"/>
    <w:rsid w:val="00797027"/>
    <w:rsid w:val="00797ABA"/>
    <w:rsid w:val="00797BF5"/>
    <w:rsid w:val="007A08E3"/>
    <w:rsid w:val="007A0A3E"/>
    <w:rsid w:val="007A0C5E"/>
    <w:rsid w:val="007A0D15"/>
    <w:rsid w:val="007A1101"/>
    <w:rsid w:val="007A1C15"/>
    <w:rsid w:val="007A2F85"/>
    <w:rsid w:val="007A3F63"/>
    <w:rsid w:val="007A4210"/>
    <w:rsid w:val="007A4461"/>
    <w:rsid w:val="007A50E7"/>
    <w:rsid w:val="007A5710"/>
    <w:rsid w:val="007A59F3"/>
    <w:rsid w:val="007A6CF7"/>
    <w:rsid w:val="007A76D7"/>
    <w:rsid w:val="007A7B6D"/>
    <w:rsid w:val="007A7F5D"/>
    <w:rsid w:val="007B026E"/>
    <w:rsid w:val="007B11E0"/>
    <w:rsid w:val="007B182E"/>
    <w:rsid w:val="007B2504"/>
    <w:rsid w:val="007B378D"/>
    <w:rsid w:val="007B5316"/>
    <w:rsid w:val="007B570B"/>
    <w:rsid w:val="007B595D"/>
    <w:rsid w:val="007B59D5"/>
    <w:rsid w:val="007B5C0F"/>
    <w:rsid w:val="007B5E30"/>
    <w:rsid w:val="007B624B"/>
    <w:rsid w:val="007B6F03"/>
    <w:rsid w:val="007B6FE1"/>
    <w:rsid w:val="007B702C"/>
    <w:rsid w:val="007B739B"/>
    <w:rsid w:val="007B7684"/>
    <w:rsid w:val="007B7A9D"/>
    <w:rsid w:val="007B7AD3"/>
    <w:rsid w:val="007B7E47"/>
    <w:rsid w:val="007C041A"/>
    <w:rsid w:val="007C0C0B"/>
    <w:rsid w:val="007C1F43"/>
    <w:rsid w:val="007C30C2"/>
    <w:rsid w:val="007C32F5"/>
    <w:rsid w:val="007C3C44"/>
    <w:rsid w:val="007C4EC7"/>
    <w:rsid w:val="007C5476"/>
    <w:rsid w:val="007C59BB"/>
    <w:rsid w:val="007C5DE6"/>
    <w:rsid w:val="007C64BA"/>
    <w:rsid w:val="007C6646"/>
    <w:rsid w:val="007C7BCF"/>
    <w:rsid w:val="007D03DA"/>
    <w:rsid w:val="007D1671"/>
    <w:rsid w:val="007D1865"/>
    <w:rsid w:val="007D2374"/>
    <w:rsid w:val="007D26AF"/>
    <w:rsid w:val="007D2C3D"/>
    <w:rsid w:val="007D2DCD"/>
    <w:rsid w:val="007D38A6"/>
    <w:rsid w:val="007D3AB5"/>
    <w:rsid w:val="007D3DD5"/>
    <w:rsid w:val="007D3FA8"/>
    <w:rsid w:val="007D48CE"/>
    <w:rsid w:val="007D4A32"/>
    <w:rsid w:val="007D58F8"/>
    <w:rsid w:val="007D663D"/>
    <w:rsid w:val="007D70D6"/>
    <w:rsid w:val="007D7FD6"/>
    <w:rsid w:val="007E0B2A"/>
    <w:rsid w:val="007E1389"/>
    <w:rsid w:val="007E1490"/>
    <w:rsid w:val="007E1597"/>
    <w:rsid w:val="007E1BA0"/>
    <w:rsid w:val="007E1E04"/>
    <w:rsid w:val="007E288E"/>
    <w:rsid w:val="007E35C3"/>
    <w:rsid w:val="007E3AB0"/>
    <w:rsid w:val="007E504B"/>
    <w:rsid w:val="007E5344"/>
    <w:rsid w:val="007E6DAF"/>
    <w:rsid w:val="007E6EBF"/>
    <w:rsid w:val="007E7123"/>
    <w:rsid w:val="007E71B5"/>
    <w:rsid w:val="007E7310"/>
    <w:rsid w:val="007E739B"/>
    <w:rsid w:val="007E7947"/>
    <w:rsid w:val="007E7D15"/>
    <w:rsid w:val="007E7DD6"/>
    <w:rsid w:val="007F0608"/>
    <w:rsid w:val="007F0625"/>
    <w:rsid w:val="007F0692"/>
    <w:rsid w:val="007F08BA"/>
    <w:rsid w:val="007F09E4"/>
    <w:rsid w:val="007F2A91"/>
    <w:rsid w:val="007F31E2"/>
    <w:rsid w:val="007F3D44"/>
    <w:rsid w:val="007F4A1F"/>
    <w:rsid w:val="007F4BF8"/>
    <w:rsid w:val="007F4CB4"/>
    <w:rsid w:val="007F4F0B"/>
    <w:rsid w:val="007F575D"/>
    <w:rsid w:val="007F57CF"/>
    <w:rsid w:val="007F68DB"/>
    <w:rsid w:val="007F74AB"/>
    <w:rsid w:val="007F7510"/>
    <w:rsid w:val="008001DC"/>
    <w:rsid w:val="00800DC6"/>
    <w:rsid w:val="00802E66"/>
    <w:rsid w:val="008049DD"/>
    <w:rsid w:val="008050D6"/>
    <w:rsid w:val="008050F0"/>
    <w:rsid w:val="00805406"/>
    <w:rsid w:val="008056E7"/>
    <w:rsid w:val="00805A6C"/>
    <w:rsid w:val="008065FA"/>
    <w:rsid w:val="008067FA"/>
    <w:rsid w:val="00807BDC"/>
    <w:rsid w:val="00807BFC"/>
    <w:rsid w:val="00807EED"/>
    <w:rsid w:val="0081030E"/>
    <w:rsid w:val="00810C27"/>
    <w:rsid w:val="008112AB"/>
    <w:rsid w:val="00811B41"/>
    <w:rsid w:val="00811E04"/>
    <w:rsid w:val="008120D0"/>
    <w:rsid w:val="00812EA5"/>
    <w:rsid w:val="00813229"/>
    <w:rsid w:val="00813A2B"/>
    <w:rsid w:val="00813E4A"/>
    <w:rsid w:val="008141B8"/>
    <w:rsid w:val="008156FC"/>
    <w:rsid w:val="00815852"/>
    <w:rsid w:val="00815E2A"/>
    <w:rsid w:val="00815F51"/>
    <w:rsid w:val="0081708A"/>
    <w:rsid w:val="00817CF4"/>
    <w:rsid w:val="00820778"/>
    <w:rsid w:val="00823500"/>
    <w:rsid w:val="008239AF"/>
    <w:rsid w:val="008240E7"/>
    <w:rsid w:val="0082411E"/>
    <w:rsid w:val="00824AFC"/>
    <w:rsid w:val="008251C0"/>
    <w:rsid w:val="008256A4"/>
    <w:rsid w:val="0082570A"/>
    <w:rsid w:val="00827360"/>
    <w:rsid w:val="00827415"/>
    <w:rsid w:val="0083003E"/>
    <w:rsid w:val="00830489"/>
    <w:rsid w:val="00830EA4"/>
    <w:rsid w:val="008314FE"/>
    <w:rsid w:val="008316AE"/>
    <w:rsid w:val="00832037"/>
    <w:rsid w:val="00832ADA"/>
    <w:rsid w:val="008352AC"/>
    <w:rsid w:val="008353E4"/>
    <w:rsid w:val="00836615"/>
    <w:rsid w:val="0083666E"/>
    <w:rsid w:val="00837265"/>
    <w:rsid w:val="00841117"/>
    <w:rsid w:val="00841FCB"/>
    <w:rsid w:val="0084246E"/>
    <w:rsid w:val="00842A08"/>
    <w:rsid w:val="008430D7"/>
    <w:rsid w:val="0084488F"/>
    <w:rsid w:val="00844B9E"/>
    <w:rsid w:val="00844CD6"/>
    <w:rsid w:val="00844F08"/>
    <w:rsid w:val="00845D82"/>
    <w:rsid w:val="008461CC"/>
    <w:rsid w:val="00846D3E"/>
    <w:rsid w:val="00847A3D"/>
    <w:rsid w:val="00847AFF"/>
    <w:rsid w:val="00850400"/>
    <w:rsid w:val="00850DD2"/>
    <w:rsid w:val="00851317"/>
    <w:rsid w:val="00851856"/>
    <w:rsid w:val="008529E4"/>
    <w:rsid w:val="008544F0"/>
    <w:rsid w:val="00854667"/>
    <w:rsid w:val="00855139"/>
    <w:rsid w:val="00856494"/>
    <w:rsid w:val="0085682F"/>
    <w:rsid w:val="00856C34"/>
    <w:rsid w:val="00860029"/>
    <w:rsid w:val="00860301"/>
    <w:rsid w:val="00860F8D"/>
    <w:rsid w:val="008612D0"/>
    <w:rsid w:val="00861AB8"/>
    <w:rsid w:val="00862491"/>
    <w:rsid w:val="0086288A"/>
    <w:rsid w:val="00864D47"/>
    <w:rsid w:val="008652F9"/>
    <w:rsid w:val="00865470"/>
    <w:rsid w:val="0086601F"/>
    <w:rsid w:val="00866198"/>
    <w:rsid w:val="0086644D"/>
    <w:rsid w:val="00866CAB"/>
    <w:rsid w:val="008675A8"/>
    <w:rsid w:val="0086768F"/>
    <w:rsid w:val="00867B52"/>
    <w:rsid w:val="00867E5E"/>
    <w:rsid w:val="00870A97"/>
    <w:rsid w:val="00870F12"/>
    <w:rsid w:val="00873443"/>
    <w:rsid w:val="00873B0C"/>
    <w:rsid w:val="00873D14"/>
    <w:rsid w:val="008747CB"/>
    <w:rsid w:val="00874BC1"/>
    <w:rsid w:val="0087596D"/>
    <w:rsid w:val="00875BBB"/>
    <w:rsid w:val="008765D8"/>
    <w:rsid w:val="00876C4A"/>
    <w:rsid w:val="0087700C"/>
    <w:rsid w:val="00880F85"/>
    <w:rsid w:val="00880FAF"/>
    <w:rsid w:val="008812BC"/>
    <w:rsid w:val="00881E27"/>
    <w:rsid w:val="00883147"/>
    <w:rsid w:val="0088376D"/>
    <w:rsid w:val="00884D25"/>
    <w:rsid w:val="00885727"/>
    <w:rsid w:val="00885762"/>
    <w:rsid w:val="00885967"/>
    <w:rsid w:val="00885C2D"/>
    <w:rsid w:val="00885CF6"/>
    <w:rsid w:val="00886155"/>
    <w:rsid w:val="00886ADE"/>
    <w:rsid w:val="0088707A"/>
    <w:rsid w:val="008875FB"/>
    <w:rsid w:val="00887615"/>
    <w:rsid w:val="00890AB0"/>
    <w:rsid w:val="00890E1A"/>
    <w:rsid w:val="00891977"/>
    <w:rsid w:val="008937B7"/>
    <w:rsid w:val="008944C1"/>
    <w:rsid w:val="00894514"/>
    <w:rsid w:val="00894633"/>
    <w:rsid w:val="00895624"/>
    <w:rsid w:val="008957B2"/>
    <w:rsid w:val="00895C0E"/>
    <w:rsid w:val="008A0412"/>
    <w:rsid w:val="008A1070"/>
    <w:rsid w:val="008A1157"/>
    <w:rsid w:val="008A1A34"/>
    <w:rsid w:val="008A39DD"/>
    <w:rsid w:val="008A3DB1"/>
    <w:rsid w:val="008A40FD"/>
    <w:rsid w:val="008A6605"/>
    <w:rsid w:val="008A6842"/>
    <w:rsid w:val="008A6BA3"/>
    <w:rsid w:val="008A6E5F"/>
    <w:rsid w:val="008A7009"/>
    <w:rsid w:val="008A735B"/>
    <w:rsid w:val="008A7442"/>
    <w:rsid w:val="008A771B"/>
    <w:rsid w:val="008A7CED"/>
    <w:rsid w:val="008B09F7"/>
    <w:rsid w:val="008B0B7E"/>
    <w:rsid w:val="008B0F2E"/>
    <w:rsid w:val="008B1100"/>
    <w:rsid w:val="008B1506"/>
    <w:rsid w:val="008B1777"/>
    <w:rsid w:val="008B2093"/>
    <w:rsid w:val="008B28C0"/>
    <w:rsid w:val="008B2FB9"/>
    <w:rsid w:val="008B4F06"/>
    <w:rsid w:val="008B5FDA"/>
    <w:rsid w:val="008B7715"/>
    <w:rsid w:val="008B7C70"/>
    <w:rsid w:val="008C096E"/>
    <w:rsid w:val="008C0AF9"/>
    <w:rsid w:val="008C0C5B"/>
    <w:rsid w:val="008C12A1"/>
    <w:rsid w:val="008C2165"/>
    <w:rsid w:val="008C2A38"/>
    <w:rsid w:val="008C3069"/>
    <w:rsid w:val="008C32B0"/>
    <w:rsid w:val="008C5184"/>
    <w:rsid w:val="008C560C"/>
    <w:rsid w:val="008C5F81"/>
    <w:rsid w:val="008C6453"/>
    <w:rsid w:val="008C67A6"/>
    <w:rsid w:val="008C75DF"/>
    <w:rsid w:val="008D2069"/>
    <w:rsid w:val="008D29F1"/>
    <w:rsid w:val="008D2A24"/>
    <w:rsid w:val="008D2AB5"/>
    <w:rsid w:val="008D3BDA"/>
    <w:rsid w:val="008D3F6A"/>
    <w:rsid w:val="008D422A"/>
    <w:rsid w:val="008D43C5"/>
    <w:rsid w:val="008D4C2D"/>
    <w:rsid w:val="008D4E4D"/>
    <w:rsid w:val="008D4FB2"/>
    <w:rsid w:val="008D6A30"/>
    <w:rsid w:val="008D72C1"/>
    <w:rsid w:val="008D7E15"/>
    <w:rsid w:val="008D7E30"/>
    <w:rsid w:val="008D7E59"/>
    <w:rsid w:val="008E025F"/>
    <w:rsid w:val="008E0F19"/>
    <w:rsid w:val="008E12E3"/>
    <w:rsid w:val="008E1553"/>
    <w:rsid w:val="008E16BC"/>
    <w:rsid w:val="008E1A50"/>
    <w:rsid w:val="008E28A5"/>
    <w:rsid w:val="008E2E74"/>
    <w:rsid w:val="008E3B1E"/>
    <w:rsid w:val="008E4037"/>
    <w:rsid w:val="008E4541"/>
    <w:rsid w:val="008E4B68"/>
    <w:rsid w:val="008E4B93"/>
    <w:rsid w:val="008E515B"/>
    <w:rsid w:val="008E5470"/>
    <w:rsid w:val="008E5FB0"/>
    <w:rsid w:val="008E64FF"/>
    <w:rsid w:val="008F0439"/>
    <w:rsid w:val="008F0973"/>
    <w:rsid w:val="008F13D0"/>
    <w:rsid w:val="008F13FC"/>
    <w:rsid w:val="008F1DF9"/>
    <w:rsid w:val="008F2154"/>
    <w:rsid w:val="008F2159"/>
    <w:rsid w:val="008F338E"/>
    <w:rsid w:val="008F3CDD"/>
    <w:rsid w:val="008F4A9C"/>
    <w:rsid w:val="008F4B1A"/>
    <w:rsid w:val="008F5865"/>
    <w:rsid w:val="008F5875"/>
    <w:rsid w:val="008F5B06"/>
    <w:rsid w:val="008F5D0B"/>
    <w:rsid w:val="008F699A"/>
    <w:rsid w:val="008F786B"/>
    <w:rsid w:val="008F7FC3"/>
    <w:rsid w:val="00900368"/>
    <w:rsid w:val="00900C26"/>
    <w:rsid w:val="0090127D"/>
    <w:rsid w:val="00901B92"/>
    <w:rsid w:val="00901DC2"/>
    <w:rsid w:val="00901F6E"/>
    <w:rsid w:val="00902219"/>
    <w:rsid w:val="00903582"/>
    <w:rsid w:val="00903B84"/>
    <w:rsid w:val="00903D94"/>
    <w:rsid w:val="00904852"/>
    <w:rsid w:val="00904D24"/>
    <w:rsid w:val="00904D75"/>
    <w:rsid w:val="00905D4E"/>
    <w:rsid w:val="009073D9"/>
    <w:rsid w:val="00907CC5"/>
    <w:rsid w:val="00907F8C"/>
    <w:rsid w:val="0091062F"/>
    <w:rsid w:val="00911F1C"/>
    <w:rsid w:val="00912932"/>
    <w:rsid w:val="00913266"/>
    <w:rsid w:val="00913587"/>
    <w:rsid w:val="009138B9"/>
    <w:rsid w:val="0091411C"/>
    <w:rsid w:val="0091427D"/>
    <w:rsid w:val="00914335"/>
    <w:rsid w:val="00914D0B"/>
    <w:rsid w:val="00915B85"/>
    <w:rsid w:val="009160A3"/>
    <w:rsid w:val="00920425"/>
    <w:rsid w:val="009204C6"/>
    <w:rsid w:val="0092124C"/>
    <w:rsid w:val="00921694"/>
    <w:rsid w:val="00921782"/>
    <w:rsid w:val="00922F35"/>
    <w:rsid w:val="0092309C"/>
    <w:rsid w:val="00923712"/>
    <w:rsid w:val="00923BAB"/>
    <w:rsid w:val="009253ED"/>
    <w:rsid w:val="0092571F"/>
    <w:rsid w:val="0092628C"/>
    <w:rsid w:val="0092631A"/>
    <w:rsid w:val="0092636B"/>
    <w:rsid w:val="009273C8"/>
    <w:rsid w:val="009311B1"/>
    <w:rsid w:val="00932C13"/>
    <w:rsid w:val="00934C96"/>
    <w:rsid w:val="00935FFB"/>
    <w:rsid w:val="009365B1"/>
    <w:rsid w:val="00936D49"/>
    <w:rsid w:val="0093773E"/>
    <w:rsid w:val="00940B8E"/>
    <w:rsid w:val="00940EDA"/>
    <w:rsid w:val="009419B4"/>
    <w:rsid w:val="00941E81"/>
    <w:rsid w:val="00941F57"/>
    <w:rsid w:val="00941FF2"/>
    <w:rsid w:val="0094325B"/>
    <w:rsid w:val="009442C7"/>
    <w:rsid w:val="009451E3"/>
    <w:rsid w:val="00945214"/>
    <w:rsid w:val="00945268"/>
    <w:rsid w:val="0094661B"/>
    <w:rsid w:val="009475D8"/>
    <w:rsid w:val="00950CC1"/>
    <w:rsid w:val="0095141C"/>
    <w:rsid w:val="00951671"/>
    <w:rsid w:val="0095266F"/>
    <w:rsid w:val="0095272E"/>
    <w:rsid w:val="00953820"/>
    <w:rsid w:val="00953D67"/>
    <w:rsid w:val="0095451C"/>
    <w:rsid w:val="00954EF9"/>
    <w:rsid w:val="00954FF9"/>
    <w:rsid w:val="009557CE"/>
    <w:rsid w:val="00955BAB"/>
    <w:rsid w:val="009566FA"/>
    <w:rsid w:val="0096087D"/>
    <w:rsid w:val="00960EBC"/>
    <w:rsid w:val="00961A76"/>
    <w:rsid w:val="009625B0"/>
    <w:rsid w:val="00962CB5"/>
    <w:rsid w:val="0096311D"/>
    <w:rsid w:val="00963156"/>
    <w:rsid w:val="00963222"/>
    <w:rsid w:val="00963728"/>
    <w:rsid w:val="0096378D"/>
    <w:rsid w:val="009637CC"/>
    <w:rsid w:val="00964AE0"/>
    <w:rsid w:val="0096673F"/>
    <w:rsid w:val="009668B7"/>
    <w:rsid w:val="00966BA2"/>
    <w:rsid w:val="00966F6F"/>
    <w:rsid w:val="009673F1"/>
    <w:rsid w:val="00967483"/>
    <w:rsid w:val="00967918"/>
    <w:rsid w:val="009705CF"/>
    <w:rsid w:val="009707C1"/>
    <w:rsid w:val="0097092E"/>
    <w:rsid w:val="00970C6E"/>
    <w:rsid w:val="00971C53"/>
    <w:rsid w:val="0097277F"/>
    <w:rsid w:val="00972886"/>
    <w:rsid w:val="00974A25"/>
    <w:rsid w:val="00974DD9"/>
    <w:rsid w:val="0097534A"/>
    <w:rsid w:val="00975706"/>
    <w:rsid w:val="00975729"/>
    <w:rsid w:val="00975888"/>
    <w:rsid w:val="009758F2"/>
    <w:rsid w:val="00975AE3"/>
    <w:rsid w:val="0097610F"/>
    <w:rsid w:val="00976366"/>
    <w:rsid w:val="00977B75"/>
    <w:rsid w:val="00977E8E"/>
    <w:rsid w:val="009812AA"/>
    <w:rsid w:val="00981A71"/>
    <w:rsid w:val="00982B53"/>
    <w:rsid w:val="009841D5"/>
    <w:rsid w:val="009841EF"/>
    <w:rsid w:val="00985274"/>
    <w:rsid w:val="00985C69"/>
    <w:rsid w:val="00985DF6"/>
    <w:rsid w:val="00985E10"/>
    <w:rsid w:val="009862D0"/>
    <w:rsid w:val="00986FF2"/>
    <w:rsid w:val="009874E2"/>
    <w:rsid w:val="009879A8"/>
    <w:rsid w:val="00987DC0"/>
    <w:rsid w:val="009911D8"/>
    <w:rsid w:val="00991BBA"/>
    <w:rsid w:val="00993244"/>
    <w:rsid w:val="009933C8"/>
    <w:rsid w:val="0099394C"/>
    <w:rsid w:val="0099397D"/>
    <w:rsid w:val="00994271"/>
    <w:rsid w:val="009949CD"/>
    <w:rsid w:val="00995A3A"/>
    <w:rsid w:val="00995C78"/>
    <w:rsid w:val="0099670D"/>
    <w:rsid w:val="009A0054"/>
    <w:rsid w:val="009A04FB"/>
    <w:rsid w:val="009A059E"/>
    <w:rsid w:val="009A05E2"/>
    <w:rsid w:val="009A1C29"/>
    <w:rsid w:val="009A2292"/>
    <w:rsid w:val="009A25D6"/>
    <w:rsid w:val="009A27BD"/>
    <w:rsid w:val="009A2CB1"/>
    <w:rsid w:val="009A2FF3"/>
    <w:rsid w:val="009A347C"/>
    <w:rsid w:val="009A4FF1"/>
    <w:rsid w:val="009A6B0A"/>
    <w:rsid w:val="009A71D0"/>
    <w:rsid w:val="009A7675"/>
    <w:rsid w:val="009B051D"/>
    <w:rsid w:val="009B0748"/>
    <w:rsid w:val="009B10B1"/>
    <w:rsid w:val="009B11B0"/>
    <w:rsid w:val="009B1227"/>
    <w:rsid w:val="009B144E"/>
    <w:rsid w:val="009B1688"/>
    <w:rsid w:val="009B1F17"/>
    <w:rsid w:val="009B3DAF"/>
    <w:rsid w:val="009B3E96"/>
    <w:rsid w:val="009B5399"/>
    <w:rsid w:val="009B53CC"/>
    <w:rsid w:val="009B554C"/>
    <w:rsid w:val="009B591B"/>
    <w:rsid w:val="009B596D"/>
    <w:rsid w:val="009B6873"/>
    <w:rsid w:val="009B6CBA"/>
    <w:rsid w:val="009B6F51"/>
    <w:rsid w:val="009B7185"/>
    <w:rsid w:val="009B7239"/>
    <w:rsid w:val="009B7D54"/>
    <w:rsid w:val="009C0119"/>
    <w:rsid w:val="009C0B1C"/>
    <w:rsid w:val="009C1BF5"/>
    <w:rsid w:val="009C26D8"/>
    <w:rsid w:val="009C28C0"/>
    <w:rsid w:val="009C3669"/>
    <w:rsid w:val="009C3748"/>
    <w:rsid w:val="009C3F5A"/>
    <w:rsid w:val="009C4DCD"/>
    <w:rsid w:val="009C53FD"/>
    <w:rsid w:val="009C6615"/>
    <w:rsid w:val="009C7EE7"/>
    <w:rsid w:val="009C7FA7"/>
    <w:rsid w:val="009D16C9"/>
    <w:rsid w:val="009D27C2"/>
    <w:rsid w:val="009D2D3F"/>
    <w:rsid w:val="009D33B8"/>
    <w:rsid w:val="009D3EF9"/>
    <w:rsid w:val="009D40E2"/>
    <w:rsid w:val="009D4813"/>
    <w:rsid w:val="009D4A99"/>
    <w:rsid w:val="009D4EE3"/>
    <w:rsid w:val="009D568A"/>
    <w:rsid w:val="009D5CF0"/>
    <w:rsid w:val="009D72FC"/>
    <w:rsid w:val="009E0830"/>
    <w:rsid w:val="009E0BE9"/>
    <w:rsid w:val="009E0D12"/>
    <w:rsid w:val="009E1864"/>
    <w:rsid w:val="009E1B67"/>
    <w:rsid w:val="009E2AED"/>
    <w:rsid w:val="009E2DB5"/>
    <w:rsid w:val="009E39B1"/>
    <w:rsid w:val="009E4436"/>
    <w:rsid w:val="009E54DC"/>
    <w:rsid w:val="009E584B"/>
    <w:rsid w:val="009E652E"/>
    <w:rsid w:val="009E67F5"/>
    <w:rsid w:val="009E79C0"/>
    <w:rsid w:val="009F04E9"/>
    <w:rsid w:val="009F0893"/>
    <w:rsid w:val="009F08B3"/>
    <w:rsid w:val="009F0A4A"/>
    <w:rsid w:val="009F0DBB"/>
    <w:rsid w:val="009F0FA0"/>
    <w:rsid w:val="009F1C47"/>
    <w:rsid w:val="009F1FB1"/>
    <w:rsid w:val="009F247D"/>
    <w:rsid w:val="009F2AC7"/>
    <w:rsid w:val="009F44BD"/>
    <w:rsid w:val="009F4E20"/>
    <w:rsid w:val="009F51E7"/>
    <w:rsid w:val="009F5A39"/>
    <w:rsid w:val="009F5C88"/>
    <w:rsid w:val="009F6FD0"/>
    <w:rsid w:val="009F799C"/>
    <w:rsid w:val="009F7B78"/>
    <w:rsid w:val="009F7D9F"/>
    <w:rsid w:val="00A01480"/>
    <w:rsid w:val="00A01C3A"/>
    <w:rsid w:val="00A024C3"/>
    <w:rsid w:val="00A0288B"/>
    <w:rsid w:val="00A028F5"/>
    <w:rsid w:val="00A03283"/>
    <w:rsid w:val="00A0332D"/>
    <w:rsid w:val="00A041D3"/>
    <w:rsid w:val="00A04EA0"/>
    <w:rsid w:val="00A054BE"/>
    <w:rsid w:val="00A05723"/>
    <w:rsid w:val="00A06126"/>
    <w:rsid w:val="00A06658"/>
    <w:rsid w:val="00A06B16"/>
    <w:rsid w:val="00A071E2"/>
    <w:rsid w:val="00A073F1"/>
    <w:rsid w:val="00A10C68"/>
    <w:rsid w:val="00A10DEC"/>
    <w:rsid w:val="00A121EC"/>
    <w:rsid w:val="00A124D1"/>
    <w:rsid w:val="00A12C04"/>
    <w:rsid w:val="00A12F9B"/>
    <w:rsid w:val="00A13D51"/>
    <w:rsid w:val="00A141A2"/>
    <w:rsid w:val="00A147E8"/>
    <w:rsid w:val="00A14DBD"/>
    <w:rsid w:val="00A1565F"/>
    <w:rsid w:val="00A15737"/>
    <w:rsid w:val="00A15EA1"/>
    <w:rsid w:val="00A162F1"/>
    <w:rsid w:val="00A1667F"/>
    <w:rsid w:val="00A177D7"/>
    <w:rsid w:val="00A20D91"/>
    <w:rsid w:val="00A21540"/>
    <w:rsid w:val="00A21B2D"/>
    <w:rsid w:val="00A2277F"/>
    <w:rsid w:val="00A232E2"/>
    <w:rsid w:val="00A2349B"/>
    <w:rsid w:val="00A241E5"/>
    <w:rsid w:val="00A241E9"/>
    <w:rsid w:val="00A25368"/>
    <w:rsid w:val="00A26187"/>
    <w:rsid w:val="00A261DD"/>
    <w:rsid w:val="00A270AB"/>
    <w:rsid w:val="00A30FB2"/>
    <w:rsid w:val="00A32128"/>
    <w:rsid w:val="00A331EB"/>
    <w:rsid w:val="00A33601"/>
    <w:rsid w:val="00A33816"/>
    <w:rsid w:val="00A338AA"/>
    <w:rsid w:val="00A3463B"/>
    <w:rsid w:val="00A346B2"/>
    <w:rsid w:val="00A3471C"/>
    <w:rsid w:val="00A34CB1"/>
    <w:rsid w:val="00A36778"/>
    <w:rsid w:val="00A36842"/>
    <w:rsid w:val="00A36AA6"/>
    <w:rsid w:val="00A36DB2"/>
    <w:rsid w:val="00A37920"/>
    <w:rsid w:val="00A40757"/>
    <w:rsid w:val="00A40979"/>
    <w:rsid w:val="00A41885"/>
    <w:rsid w:val="00A418B0"/>
    <w:rsid w:val="00A419C2"/>
    <w:rsid w:val="00A41D63"/>
    <w:rsid w:val="00A420B4"/>
    <w:rsid w:val="00A43652"/>
    <w:rsid w:val="00A43C30"/>
    <w:rsid w:val="00A4472D"/>
    <w:rsid w:val="00A45050"/>
    <w:rsid w:val="00A458F0"/>
    <w:rsid w:val="00A46D39"/>
    <w:rsid w:val="00A476C2"/>
    <w:rsid w:val="00A47BCD"/>
    <w:rsid w:val="00A47D74"/>
    <w:rsid w:val="00A47EC0"/>
    <w:rsid w:val="00A50792"/>
    <w:rsid w:val="00A51396"/>
    <w:rsid w:val="00A516A1"/>
    <w:rsid w:val="00A519D0"/>
    <w:rsid w:val="00A526FD"/>
    <w:rsid w:val="00A53118"/>
    <w:rsid w:val="00A53649"/>
    <w:rsid w:val="00A53A3F"/>
    <w:rsid w:val="00A53D83"/>
    <w:rsid w:val="00A55C74"/>
    <w:rsid w:val="00A55FE9"/>
    <w:rsid w:val="00A568FC"/>
    <w:rsid w:val="00A56938"/>
    <w:rsid w:val="00A56D76"/>
    <w:rsid w:val="00A56E61"/>
    <w:rsid w:val="00A57207"/>
    <w:rsid w:val="00A57A7B"/>
    <w:rsid w:val="00A6019D"/>
    <w:rsid w:val="00A60280"/>
    <w:rsid w:val="00A61693"/>
    <w:rsid w:val="00A61FD9"/>
    <w:rsid w:val="00A62217"/>
    <w:rsid w:val="00A622FA"/>
    <w:rsid w:val="00A6243B"/>
    <w:rsid w:val="00A62452"/>
    <w:rsid w:val="00A625A7"/>
    <w:rsid w:val="00A651C0"/>
    <w:rsid w:val="00A654A5"/>
    <w:rsid w:val="00A667BA"/>
    <w:rsid w:val="00A6747C"/>
    <w:rsid w:val="00A7099B"/>
    <w:rsid w:val="00A71A5B"/>
    <w:rsid w:val="00A7299E"/>
    <w:rsid w:val="00A73D62"/>
    <w:rsid w:val="00A7459D"/>
    <w:rsid w:val="00A74770"/>
    <w:rsid w:val="00A74C4A"/>
    <w:rsid w:val="00A74CDB"/>
    <w:rsid w:val="00A753EC"/>
    <w:rsid w:val="00A75DD1"/>
    <w:rsid w:val="00A75F4B"/>
    <w:rsid w:val="00A76CDC"/>
    <w:rsid w:val="00A773D2"/>
    <w:rsid w:val="00A77638"/>
    <w:rsid w:val="00A77B63"/>
    <w:rsid w:val="00A80210"/>
    <w:rsid w:val="00A804ED"/>
    <w:rsid w:val="00A808BB"/>
    <w:rsid w:val="00A81897"/>
    <w:rsid w:val="00A81FC4"/>
    <w:rsid w:val="00A82087"/>
    <w:rsid w:val="00A8267F"/>
    <w:rsid w:val="00A82C39"/>
    <w:rsid w:val="00A8420C"/>
    <w:rsid w:val="00A855BB"/>
    <w:rsid w:val="00A86293"/>
    <w:rsid w:val="00A86A4D"/>
    <w:rsid w:val="00A86A80"/>
    <w:rsid w:val="00A86BF6"/>
    <w:rsid w:val="00A8707A"/>
    <w:rsid w:val="00A913BB"/>
    <w:rsid w:val="00A92437"/>
    <w:rsid w:val="00A929D3"/>
    <w:rsid w:val="00A92D94"/>
    <w:rsid w:val="00A933A9"/>
    <w:rsid w:val="00A94F47"/>
    <w:rsid w:val="00A950B9"/>
    <w:rsid w:val="00A95AE4"/>
    <w:rsid w:val="00A96C66"/>
    <w:rsid w:val="00A97226"/>
    <w:rsid w:val="00A9757E"/>
    <w:rsid w:val="00A97DAD"/>
    <w:rsid w:val="00AA0CE2"/>
    <w:rsid w:val="00AA1457"/>
    <w:rsid w:val="00AA1694"/>
    <w:rsid w:val="00AA2F51"/>
    <w:rsid w:val="00AA31EA"/>
    <w:rsid w:val="00AA32D2"/>
    <w:rsid w:val="00AA369E"/>
    <w:rsid w:val="00AA36B6"/>
    <w:rsid w:val="00AA3FC7"/>
    <w:rsid w:val="00AA4126"/>
    <w:rsid w:val="00AA456A"/>
    <w:rsid w:val="00AA4AAE"/>
    <w:rsid w:val="00AA6F9A"/>
    <w:rsid w:val="00AB00EF"/>
    <w:rsid w:val="00AB04E9"/>
    <w:rsid w:val="00AB096E"/>
    <w:rsid w:val="00AB0D1C"/>
    <w:rsid w:val="00AB1513"/>
    <w:rsid w:val="00AB2642"/>
    <w:rsid w:val="00AB2A8C"/>
    <w:rsid w:val="00AB2D65"/>
    <w:rsid w:val="00AB2DD7"/>
    <w:rsid w:val="00AB394B"/>
    <w:rsid w:val="00AB4681"/>
    <w:rsid w:val="00AB5B0B"/>
    <w:rsid w:val="00AB6C9D"/>
    <w:rsid w:val="00AB7337"/>
    <w:rsid w:val="00AB7379"/>
    <w:rsid w:val="00AB7A3D"/>
    <w:rsid w:val="00AB7ECE"/>
    <w:rsid w:val="00AC1EA6"/>
    <w:rsid w:val="00AC2C0A"/>
    <w:rsid w:val="00AC36AB"/>
    <w:rsid w:val="00AC3D76"/>
    <w:rsid w:val="00AC4180"/>
    <w:rsid w:val="00AC4A45"/>
    <w:rsid w:val="00AC5BE4"/>
    <w:rsid w:val="00AC6042"/>
    <w:rsid w:val="00AC7258"/>
    <w:rsid w:val="00AD03F9"/>
    <w:rsid w:val="00AD1A5F"/>
    <w:rsid w:val="00AD575B"/>
    <w:rsid w:val="00AD5ED5"/>
    <w:rsid w:val="00AD63FD"/>
    <w:rsid w:val="00AD780A"/>
    <w:rsid w:val="00AD7CA8"/>
    <w:rsid w:val="00AE00C8"/>
    <w:rsid w:val="00AE0927"/>
    <w:rsid w:val="00AE1CB1"/>
    <w:rsid w:val="00AE2165"/>
    <w:rsid w:val="00AE296B"/>
    <w:rsid w:val="00AE3F32"/>
    <w:rsid w:val="00AE437B"/>
    <w:rsid w:val="00AE4405"/>
    <w:rsid w:val="00AE5358"/>
    <w:rsid w:val="00AE69E3"/>
    <w:rsid w:val="00AF0792"/>
    <w:rsid w:val="00AF20D2"/>
    <w:rsid w:val="00AF3B51"/>
    <w:rsid w:val="00AF3E27"/>
    <w:rsid w:val="00AF7475"/>
    <w:rsid w:val="00AF76D3"/>
    <w:rsid w:val="00B01B03"/>
    <w:rsid w:val="00B0256D"/>
    <w:rsid w:val="00B028E9"/>
    <w:rsid w:val="00B043A2"/>
    <w:rsid w:val="00B04ECD"/>
    <w:rsid w:val="00B0550F"/>
    <w:rsid w:val="00B05E1B"/>
    <w:rsid w:val="00B067ED"/>
    <w:rsid w:val="00B06832"/>
    <w:rsid w:val="00B0794D"/>
    <w:rsid w:val="00B10163"/>
    <w:rsid w:val="00B11262"/>
    <w:rsid w:val="00B1143B"/>
    <w:rsid w:val="00B11860"/>
    <w:rsid w:val="00B13C62"/>
    <w:rsid w:val="00B14437"/>
    <w:rsid w:val="00B14581"/>
    <w:rsid w:val="00B145F4"/>
    <w:rsid w:val="00B1464F"/>
    <w:rsid w:val="00B148F7"/>
    <w:rsid w:val="00B150C0"/>
    <w:rsid w:val="00B15432"/>
    <w:rsid w:val="00B157A1"/>
    <w:rsid w:val="00B15AE7"/>
    <w:rsid w:val="00B15C23"/>
    <w:rsid w:val="00B16237"/>
    <w:rsid w:val="00B1630C"/>
    <w:rsid w:val="00B1664C"/>
    <w:rsid w:val="00B16FDF"/>
    <w:rsid w:val="00B21782"/>
    <w:rsid w:val="00B219A3"/>
    <w:rsid w:val="00B22A94"/>
    <w:rsid w:val="00B22C48"/>
    <w:rsid w:val="00B22DA0"/>
    <w:rsid w:val="00B23262"/>
    <w:rsid w:val="00B2347F"/>
    <w:rsid w:val="00B23483"/>
    <w:rsid w:val="00B23CCA"/>
    <w:rsid w:val="00B23CCD"/>
    <w:rsid w:val="00B24101"/>
    <w:rsid w:val="00B25128"/>
    <w:rsid w:val="00B253BD"/>
    <w:rsid w:val="00B2577F"/>
    <w:rsid w:val="00B257DF"/>
    <w:rsid w:val="00B266A4"/>
    <w:rsid w:val="00B26A9A"/>
    <w:rsid w:val="00B2745B"/>
    <w:rsid w:val="00B301FB"/>
    <w:rsid w:val="00B30213"/>
    <w:rsid w:val="00B3059F"/>
    <w:rsid w:val="00B305AF"/>
    <w:rsid w:val="00B3118F"/>
    <w:rsid w:val="00B31358"/>
    <w:rsid w:val="00B31BB0"/>
    <w:rsid w:val="00B31DFE"/>
    <w:rsid w:val="00B33878"/>
    <w:rsid w:val="00B33B0B"/>
    <w:rsid w:val="00B340D3"/>
    <w:rsid w:val="00B34B90"/>
    <w:rsid w:val="00B35F90"/>
    <w:rsid w:val="00B374BE"/>
    <w:rsid w:val="00B40310"/>
    <w:rsid w:val="00B40524"/>
    <w:rsid w:val="00B40666"/>
    <w:rsid w:val="00B40803"/>
    <w:rsid w:val="00B40A9A"/>
    <w:rsid w:val="00B40D64"/>
    <w:rsid w:val="00B4178B"/>
    <w:rsid w:val="00B41A80"/>
    <w:rsid w:val="00B42E04"/>
    <w:rsid w:val="00B43AA3"/>
    <w:rsid w:val="00B4445C"/>
    <w:rsid w:val="00B44B8E"/>
    <w:rsid w:val="00B4607E"/>
    <w:rsid w:val="00B46227"/>
    <w:rsid w:val="00B47BC5"/>
    <w:rsid w:val="00B50752"/>
    <w:rsid w:val="00B50E78"/>
    <w:rsid w:val="00B514F7"/>
    <w:rsid w:val="00B51D6B"/>
    <w:rsid w:val="00B51EFE"/>
    <w:rsid w:val="00B5260B"/>
    <w:rsid w:val="00B52A7E"/>
    <w:rsid w:val="00B52FF9"/>
    <w:rsid w:val="00B53166"/>
    <w:rsid w:val="00B54874"/>
    <w:rsid w:val="00B56BCF"/>
    <w:rsid w:val="00B605DE"/>
    <w:rsid w:val="00B60E73"/>
    <w:rsid w:val="00B617CA"/>
    <w:rsid w:val="00B61909"/>
    <w:rsid w:val="00B6197C"/>
    <w:rsid w:val="00B62A76"/>
    <w:rsid w:val="00B633A4"/>
    <w:rsid w:val="00B64386"/>
    <w:rsid w:val="00B646B6"/>
    <w:rsid w:val="00B65BE2"/>
    <w:rsid w:val="00B65E69"/>
    <w:rsid w:val="00B66AA2"/>
    <w:rsid w:val="00B67C27"/>
    <w:rsid w:val="00B71568"/>
    <w:rsid w:val="00B71C97"/>
    <w:rsid w:val="00B72497"/>
    <w:rsid w:val="00B7268E"/>
    <w:rsid w:val="00B72B72"/>
    <w:rsid w:val="00B7558B"/>
    <w:rsid w:val="00B758BA"/>
    <w:rsid w:val="00B76560"/>
    <w:rsid w:val="00B77076"/>
    <w:rsid w:val="00B800E8"/>
    <w:rsid w:val="00B807FE"/>
    <w:rsid w:val="00B81405"/>
    <w:rsid w:val="00B81592"/>
    <w:rsid w:val="00B81C2C"/>
    <w:rsid w:val="00B81D95"/>
    <w:rsid w:val="00B820F7"/>
    <w:rsid w:val="00B830B4"/>
    <w:rsid w:val="00B833DB"/>
    <w:rsid w:val="00B83B55"/>
    <w:rsid w:val="00B843AB"/>
    <w:rsid w:val="00B84458"/>
    <w:rsid w:val="00B84B07"/>
    <w:rsid w:val="00B84D53"/>
    <w:rsid w:val="00B84EAE"/>
    <w:rsid w:val="00B84F5C"/>
    <w:rsid w:val="00B86092"/>
    <w:rsid w:val="00B8704B"/>
    <w:rsid w:val="00B872C7"/>
    <w:rsid w:val="00B87CBF"/>
    <w:rsid w:val="00B900AB"/>
    <w:rsid w:val="00B910B9"/>
    <w:rsid w:val="00B91158"/>
    <w:rsid w:val="00B9239D"/>
    <w:rsid w:val="00B92C7B"/>
    <w:rsid w:val="00B937C4"/>
    <w:rsid w:val="00B945E9"/>
    <w:rsid w:val="00B94B0D"/>
    <w:rsid w:val="00B95F7C"/>
    <w:rsid w:val="00B9724D"/>
    <w:rsid w:val="00B97B05"/>
    <w:rsid w:val="00BA1553"/>
    <w:rsid w:val="00BA1F48"/>
    <w:rsid w:val="00BA2773"/>
    <w:rsid w:val="00BA2FE9"/>
    <w:rsid w:val="00BA4098"/>
    <w:rsid w:val="00BA47A3"/>
    <w:rsid w:val="00BA4E09"/>
    <w:rsid w:val="00BA567D"/>
    <w:rsid w:val="00BA7589"/>
    <w:rsid w:val="00BA7FD6"/>
    <w:rsid w:val="00BB035C"/>
    <w:rsid w:val="00BB096B"/>
    <w:rsid w:val="00BB1DC7"/>
    <w:rsid w:val="00BB1FCB"/>
    <w:rsid w:val="00BB2949"/>
    <w:rsid w:val="00BB3078"/>
    <w:rsid w:val="00BB31AB"/>
    <w:rsid w:val="00BB3C96"/>
    <w:rsid w:val="00BB4C11"/>
    <w:rsid w:val="00BB4DD6"/>
    <w:rsid w:val="00BB54C6"/>
    <w:rsid w:val="00BB5870"/>
    <w:rsid w:val="00BB60A3"/>
    <w:rsid w:val="00BB6379"/>
    <w:rsid w:val="00BB67FA"/>
    <w:rsid w:val="00BB69C1"/>
    <w:rsid w:val="00BB6E93"/>
    <w:rsid w:val="00BB70D6"/>
    <w:rsid w:val="00BB7E12"/>
    <w:rsid w:val="00BB7EE1"/>
    <w:rsid w:val="00BB7FF3"/>
    <w:rsid w:val="00BC04DB"/>
    <w:rsid w:val="00BC082C"/>
    <w:rsid w:val="00BC1477"/>
    <w:rsid w:val="00BC164A"/>
    <w:rsid w:val="00BC181A"/>
    <w:rsid w:val="00BC1886"/>
    <w:rsid w:val="00BC260F"/>
    <w:rsid w:val="00BC39FA"/>
    <w:rsid w:val="00BC4B9D"/>
    <w:rsid w:val="00BC4E8C"/>
    <w:rsid w:val="00BC552C"/>
    <w:rsid w:val="00BC5C0A"/>
    <w:rsid w:val="00BC618D"/>
    <w:rsid w:val="00BC652A"/>
    <w:rsid w:val="00BC6B07"/>
    <w:rsid w:val="00BC744D"/>
    <w:rsid w:val="00BC7633"/>
    <w:rsid w:val="00BD0A1B"/>
    <w:rsid w:val="00BD122B"/>
    <w:rsid w:val="00BD201B"/>
    <w:rsid w:val="00BD2555"/>
    <w:rsid w:val="00BD2B4C"/>
    <w:rsid w:val="00BD3379"/>
    <w:rsid w:val="00BD3F51"/>
    <w:rsid w:val="00BD4498"/>
    <w:rsid w:val="00BD4793"/>
    <w:rsid w:val="00BD4A22"/>
    <w:rsid w:val="00BD4E3F"/>
    <w:rsid w:val="00BD612C"/>
    <w:rsid w:val="00BD6ABE"/>
    <w:rsid w:val="00BD6CE4"/>
    <w:rsid w:val="00BD72CC"/>
    <w:rsid w:val="00BD73D1"/>
    <w:rsid w:val="00BD7CAA"/>
    <w:rsid w:val="00BE04CE"/>
    <w:rsid w:val="00BE1BE3"/>
    <w:rsid w:val="00BE2443"/>
    <w:rsid w:val="00BE2872"/>
    <w:rsid w:val="00BE2AC0"/>
    <w:rsid w:val="00BE3095"/>
    <w:rsid w:val="00BE35A8"/>
    <w:rsid w:val="00BE53A8"/>
    <w:rsid w:val="00BE66DA"/>
    <w:rsid w:val="00BE7336"/>
    <w:rsid w:val="00BE7E56"/>
    <w:rsid w:val="00BF0164"/>
    <w:rsid w:val="00BF109F"/>
    <w:rsid w:val="00BF1CAD"/>
    <w:rsid w:val="00BF2FD6"/>
    <w:rsid w:val="00BF3F58"/>
    <w:rsid w:val="00BF40C5"/>
    <w:rsid w:val="00BF41BA"/>
    <w:rsid w:val="00BF4431"/>
    <w:rsid w:val="00BF479C"/>
    <w:rsid w:val="00BF4F1C"/>
    <w:rsid w:val="00BF5150"/>
    <w:rsid w:val="00BF52E1"/>
    <w:rsid w:val="00BF6552"/>
    <w:rsid w:val="00BF6823"/>
    <w:rsid w:val="00BF6FF7"/>
    <w:rsid w:val="00BF7B0D"/>
    <w:rsid w:val="00BF7E87"/>
    <w:rsid w:val="00C0015A"/>
    <w:rsid w:val="00C00CBF"/>
    <w:rsid w:val="00C0124C"/>
    <w:rsid w:val="00C01B61"/>
    <w:rsid w:val="00C01C9B"/>
    <w:rsid w:val="00C0274F"/>
    <w:rsid w:val="00C0331A"/>
    <w:rsid w:val="00C052A0"/>
    <w:rsid w:val="00C0587F"/>
    <w:rsid w:val="00C05F08"/>
    <w:rsid w:val="00C10207"/>
    <w:rsid w:val="00C114BA"/>
    <w:rsid w:val="00C1173D"/>
    <w:rsid w:val="00C11AE5"/>
    <w:rsid w:val="00C11B7D"/>
    <w:rsid w:val="00C12D46"/>
    <w:rsid w:val="00C1358E"/>
    <w:rsid w:val="00C13621"/>
    <w:rsid w:val="00C138C4"/>
    <w:rsid w:val="00C14470"/>
    <w:rsid w:val="00C165CF"/>
    <w:rsid w:val="00C177DF"/>
    <w:rsid w:val="00C17D8F"/>
    <w:rsid w:val="00C2137E"/>
    <w:rsid w:val="00C21BAD"/>
    <w:rsid w:val="00C24B58"/>
    <w:rsid w:val="00C24BB3"/>
    <w:rsid w:val="00C24CF9"/>
    <w:rsid w:val="00C26226"/>
    <w:rsid w:val="00C269EE"/>
    <w:rsid w:val="00C26CF9"/>
    <w:rsid w:val="00C27F2D"/>
    <w:rsid w:val="00C3024F"/>
    <w:rsid w:val="00C305EE"/>
    <w:rsid w:val="00C3090F"/>
    <w:rsid w:val="00C31990"/>
    <w:rsid w:val="00C32371"/>
    <w:rsid w:val="00C333DF"/>
    <w:rsid w:val="00C339F0"/>
    <w:rsid w:val="00C33C19"/>
    <w:rsid w:val="00C34A96"/>
    <w:rsid w:val="00C3633A"/>
    <w:rsid w:val="00C4056F"/>
    <w:rsid w:val="00C4077B"/>
    <w:rsid w:val="00C40E06"/>
    <w:rsid w:val="00C41433"/>
    <w:rsid w:val="00C4189F"/>
    <w:rsid w:val="00C41D91"/>
    <w:rsid w:val="00C420C0"/>
    <w:rsid w:val="00C42B4D"/>
    <w:rsid w:val="00C42B82"/>
    <w:rsid w:val="00C43781"/>
    <w:rsid w:val="00C45406"/>
    <w:rsid w:val="00C45EA4"/>
    <w:rsid w:val="00C464D1"/>
    <w:rsid w:val="00C46537"/>
    <w:rsid w:val="00C509BC"/>
    <w:rsid w:val="00C50CB3"/>
    <w:rsid w:val="00C5141D"/>
    <w:rsid w:val="00C53EA7"/>
    <w:rsid w:val="00C53F8C"/>
    <w:rsid w:val="00C54A4E"/>
    <w:rsid w:val="00C56A58"/>
    <w:rsid w:val="00C571CB"/>
    <w:rsid w:val="00C5766E"/>
    <w:rsid w:val="00C60B5E"/>
    <w:rsid w:val="00C60E0B"/>
    <w:rsid w:val="00C60FC9"/>
    <w:rsid w:val="00C6172D"/>
    <w:rsid w:val="00C617C9"/>
    <w:rsid w:val="00C61F89"/>
    <w:rsid w:val="00C62C62"/>
    <w:rsid w:val="00C63163"/>
    <w:rsid w:val="00C635C7"/>
    <w:rsid w:val="00C635EE"/>
    <w:rsid w:val="00C63880"/>
    <w:rsid w:val="00C63BBE"/>
    <w:rsid w:val="00C63F32"/>
    <w:rsid w:val="00C64069"/>
    <w:rsid w:val="00C643B3"/>
    <w:rsid w:val="00C6509E"/>
    <w:rsid w:val="00C65397"/>
    <w:rsid w:val="00C65E86"/>
    <w:rsid w:val="00C66116"/>
    <w:rsid w:val="00C66CC1"/>
    <w:rsid w:val="00C7183E"/>
    <w:rsid w:val="00C720A5"/>
    <w:rsid w:val="00C7286D"/>
    <w:rsid w:val="00C729FB"/>
    <w:rsid w:val="00C7311E"/>
    <w:rsid w:val="00C735F8"/>
    <w:rsid w:val="00C73804"/>
    <w:rsid w:val="00C7397C"/>
    <w:rsid w:val="00C754AA"/>
    <w:rsid w:val="00C75805"/>
    <w:rsid w:val="00C75B91"/>
    <w:rsid w:val="00C76277"/>
    <w:rsid w:val="00C76F59"/>
    <w:rsid w:val="00C7700C"/>
    <w:rsid w:val="00C803E6"/>
    <w:rsid w:val="00C813EB"/>
    <w:rsid w:val="00C81A2F"/>
    <w:rsid w:val="00C81FB9"/>
    <w:rsid w:val="00C82255"/>
    <w:rsid w:val="00C82638"/>
    <w:rsid w:val="00C8278A"/>
    <w:rsid w:val="00C82AA1"/>
    <w:rsid w:val="00C82D07"/>
    <w:rsid w:val="00C82E04"/>
    <w:rsid w:val="00C83963"/>
    <w:rsid w:val="00C83DAD"/>
    <w:rsid w:val="00C83E88"/>
    <w:rsid w:val="00C83FB1"/>
    <w:rsid w:val="00C841AD"/>
    <w:rsid w:val="00C84540"/>
    <w:rsid w:val="00C84CAF"/>
    <w:rsid w:val="00C866AA"/>
    <w:rsid w:val="00C87362"/>
    <w:rsid w:val="00C87EEB"/>
    <w:rsid w:val="00C90B43"/>
    <w:rsid w:val="00C90BB4"/>
    <w:rsid w:val="00C90CD0"/>
    <w:rsid w:val="00C920EE"/>
    <w:rsid w:val="00C9216A"/>
    <w:rsid w:val="00C930B1"/>
    <w:rsid w:val="00C93994"/>
    <w:rsid w:val="00C93DCF"/>
    <w:rsid w:val="00C9447D"/>
    <w:rsid w:val="00C94C1E"/>
    <w:rsid w:val="00C95697"/>
    <w:rsid w:val="00C959D0"/>
    <w:rsid w:val="00C961EC"/>
    <w:rsid w:val="00C96261"/>
    <w:rsid w:val="00C96607"/>
    <w:rsid w:val="00CA031A"/>
    <w:rsid w:val="00CA075A"/>
    <w:rsid w:val="00CA0FB6"/>
    <w:rsid w:val="00CA1C5A"/>
    <w:rsid w:val="00CA2BCC"/>
    <w:rsid w:val="00CA3B9D"/>
    <w:rsid w:val="00CA574D"/>
    <w:rsid w:val="00CA5A00"/>
    <w:rsid w:val="00CA61ED"/>
    <w:rsid w:val="00CA6AA8"/>
    <w:rsid w:val="00CA6B20"/>
    <w:rsid w:val="00CA7890"/>
    <w:rsid w:val="00CA7A15"/>
    <w:rsid w:val="00CA7D95"/>
    <w:rsid w:val="00CB039F"/>
    <w:rsid w:val="00CB16CE"/>
    <w:rsid w:val="00CB1BFA"/>
    <w:rsid w:val="00CB27DE"/>
    <w:rsid w:val="00CB32D9"/>
    <w:rsid w:val="00CB3821"/>
    <w:rsid w:val="00CB5339"/>
    <w:rsid w:val="00CB6B43"/>
    <w:rsid w:val="00CB6F19"/>
    <w:rsid w:val="00CB7AF6"/>
    <w:rsid w:val="00CB7C34"/>
    <w:rsid w:val="00CC0954"/>
    <w:rsid w:val="00CC0A97"/>
    <w:rsid w:val="00CC20C1"/>
    <w:rsid w:val="00CC3082"/>
    <w:rsid w:val="00CC37A6"/>
    <w:rsid w:val="00CC38F4"/>
    <w:rsid w:val="00CC4137"/>
    <w:rsid w:val="00CC4AE1"/>
    <w:rsid w:val="00CC4B06"/>
    <w:rsid w:val="00CC4D79"/>
    <w:rsid w:val="00CC5807"/>
    <w:rsid w:val="00CC71A4"/>
    <w:rsid w:val="00CC73B1"/>
    <w:rsid w:val="00CC765F"/>
    <w:rsid w:val="00CD0965"/>
    <w:rsid w:val="00CD0A22"/>
    <w:rsid w:val="00CD15BE"/>
    <w:rsid w:val="00CD167A"/>
    <w:rsid w:val="00CD16AE"/>
    <w:rsid w:val="00CD23CE"/>
    <w:rsid w:val="00CD320E"/>
    <w:rsid w:val="00CD3F7D"/>
    <w:rsid w:val="00CD4370"/>
    <w:rsid w:val="00CD65FC"/>
    <w:rsid w:val="00CD7093"/>
    <w:rsid w:val="00CD71DD"/>
    <w:rsid w:val="00CD7303"/>
    <w:rsid w:val="00CD734F"/>
    <w:rsid w:val="00CD7C5F"/>
    <w:rsid w:val="00CE0F2A"/>
    <w:rsid w:val="00CE173C"/>
    <w:rsid w:val="00CE1F51"/>
    <w:rsid w:val="00CE2080"/>
    <w:rsid w:val="00CE25DE"/>
    <w:rsid w:val="00CE4886"/>
    <w:rsid w:val="00CE4C29"/>
    <w:rsid w:val="00CE4DC4"/>
    <w:rsid w:val="00CE4EAB"/>
    <w:rsid w:val="00CE5842"/>
    <w:rsid w:val="00CE5F92"/>
    <w:rsid w:val="00CE6435"/>
    <w:rsid w:val="00CE7EE8"/>
    <w:rsid w:val="00CF2316"/>
    <w:rsid w:val="00CF249F"/>
    <w:rsid w:val="00CF26FD"/>
    <w:rsid w:val="00CF280A"/>
    <w:rsid w:val="00CF2B77"/>
    <w:rsid w:val="00CF2BD7"/>
    <w:rsid w:val="00CF377A"/>
    <w:rsid w:val="00CF480D"/>
    <w:rsid w:val="00CF54D0"/>
    <w:rsid w:val="00CF608C"/>
    <w:rsid w:val="00CF6ADB"/>
    <w:rsid w:val="00CF6D8C"/>
    <w:rsid w:val="00CF6DCC"/>
    <w:rsid w:val="00CF7405"/>
    <w:rsid w:val="00CF78CC"/>
    <w:rsid w:val="00D00B5C"/>
    <w:rsid w:val="00D0203C"/>
    <w:rsid w:val="00D021D7"/>
    <w:rsid w:val="00D02C60"/>
    <w:rsid w:val="00D02D63"/>
    <w:rsid w:val="00D03CD5"/>
    <w:rsid w:val="00D042E7"/>
    <w:rsid w:val="00D046B0"/>
    <w:rsid w:val="00D04A58"/>
    <w:rsid w:val="00D04F97"/>
    <w:rsid w:val="00D10DE5"/>
    <w:rsid w:val="00D1152E"/>
    <w:rsid w:val="00D126FF"/>
    <w:rsid w:val="00D12AC7"/>
    <w:rsid w:val="00D13DF8"/>
    <w:rsid w:val="00D14274"/>
    <w:rsid w:val="00D1462D"/>
    <w:rsid w:val="00D15D0E"/>
    <w:rsid w:val="00D15F4E"/>
    <w:rsid w:val="00D16A93"/>
    <w:rsid w:val="00D17D75"/>
    <w:rsid w:val="00D17E77"/>
    <w:rsid w:val="00D204BE"/>
    <w:rsid w:val="00D205E6"/>
    <w:rsid w:val="00D208B9"/>
    <w:rsid w:val="00D21BFD"/>
    <w:rsid w:val="00D22276"/>
    <w:rsid w:val="00D2263C"/>
    <w:rsid w:val="00D22B8B"/>
    <w:rsid w:val="00D246C4"/>
    <w:rsid w:val="00D24A93"/>
    <w:rsid w:val="00D24EBB"/>
    <w:rsid w:val="00D26670"/>
    <w:rsid w:val="00D268ED"/>
    <w:rsid w:val="00D26DB9"/>
    <w:rsid w:val="00D2734D"/>
    <w:rsid w:val="00D2782E"/>
    <w:rsid w:val="00D311B6"/>
    <w:rsid w:val="00D31696"/>
    <w:rsid w:val="00D31D57"/>
    <w:rsid w:val="00D32597"/>
    <w:rsid w:val="00D3284C"/>
    <w:rsid w:val="00D32E0B"/>
    <w:rsid w:val="00D33ED3"/>
    <w:rsid w:val="00D34B42"/>
    <w:rsid w:val="00D34EF6"/>
    <w:rsid w:val="00D3514A"/>
    <w:rsid w:val="00D35879"/>
    <w:rsid w:val="00D36055"/>
    <w:rsid w:val="00D36B5E"/>
    <w:rsid w:val="00D36B6D"/>
    <w:rsid w:val="00D373A2"/>
    <w:rsid w:val="00D37AFB"/>
    <w:rsid w:val="00D4085D"/>
    <w:rsid w:val="00D40B2B"/>
    <w:rsid w:val="00D41D87"/>
    <w:rsid w:val="00D42193"/>
    <w:rsid w:val="00D4324D"/>
    <w:rsid w:val="00D43568"/>
    <w:rsid w:val="00D43D5A"/>
    <w:rsid w:val="00D43F52"/>
    <w:rsid w:val="00D44A3D"/>
    <w:rsid w:val="00D44CAC"/>
    <w:rsid w:val="00D45CFA"/>
    <w:rsid w:val="00D4658F"/>
    <w:rsid w:val="00D471CC"/>
    <w:rsid w:val="00D47433"/>
    <w:rsid w:val="00D47504"/>
    <w:rsid w:val="00D47CE2"/>
    <w:rsid w:val="00D50741"/>
    <w:rsid w:val="00D510B7"/>
    <w:rsid w:val="00D51383"/>
    <w:rsid w:val="00D51409"/>
    <w:rsid w:val="00D51903"/>
    <w:rsid w:val="00D51EE3"/>
    <w:rsid w:val="00D526F4"/>
    <w:rsid w:val="00D5271F"/>
    <w:rsid w:val="00D52727"/>
    <w:rsid w:val="00D53320"/>
    <w:rsid w:val="00D53A51"/>
    <w:rsid w:val="00D53ED2"/>
    <w:rsid w:val="00D548EA"/>
    <w:rsid w:val="00D55FE4"/>
    <w:rsid w:val="00D565EE"/>
    <w:rsid w:val="00D57C3A"/>
    <w:rsid w:val="00D600F1"/>
    <w:rsid w:val="00D60280"/>
    <w:rsid w:val="00D60ED2"/>
    <w:rsid w:val="00D618F3"/>
    <w:rsid w:val="00D62159"/>
    <w:rsid w:val="00D621EF"/>
    <w:rsid w:val="00D629AB"/>
    <w:rsid w:val="00D64A3E"/>
    <w:rsid w:val="00D66D32"/>
    <w:rsid w:val="00D66E91"/>
    <w:rsid w:val="00D70B85"/>
    <w:rsid w:val="00D70C80"/>
    <w:rsid w:val="00D728AE"/>
    <w:rsid w:val="00D73068"/>
    <w:rsid w:val="00D73089"/>
    <w:rsid w:val="00D735FB"/>
    <w:rsid w:val="00D74BBE"/>
    <w:rsid w:val="00D74F8E"/>
    <w:rsid w:val="00D75416"/>
    <w:rsid w:val="00D761BF"/>
    <w:rsid w:val="00D76315"/>
    <w:rsid w:val="00D76408"/>
    <w:rsid w:val="00D76978"/>
    <w:rsid w:val="00D76A73"/>
    <w:rsid w:val="00D771BA"/>
    <w:rsid w:val="00D7728C"/>
    <w:rsid w:val="00D774AF"/>
    <w:rsid w:val="00D77921"/>
    <w:rsid w:val="00D77C2A"/>
    <w:rsid w:val="00D77FC3"/>
    <w:rsid w:val="00D805C2"/>
    <w:rsid w:val="00D814EB"/>
    <w:rsid w:val="00D81E83"/>
    <w:rsid w:val="00D821E0"/>
    <w:rsid w:val="00D8229C"/>
    <w:rsid w:val="00D82CCD"/>
    <w:rsid w:val="00D82D4E"/>
    <w:rsid w:val="00D82F99"/>
    <w:rsid w:val="00D83A28"/>
    <w:rsid w:val="00D83BDA"/>
    <w:rsid w:val="00D83C86"/>
    <w:rsid w:val="00D844DB"/>
    <w:rsid w:val="00D846CA"/>
    <w:rsid w:val="00D84900"/>
    <w:rsid w:val="00D84AE6"/>
    <w:rsid w:val="00D85584"/>
    <w:rsid w:val="00D857CD"/>
    <w:rsid w:val="00D8592C"/>
    <w:rsid w:val="00D86784"/>
    <w:rsid w:val="00D87315"/>
    <w:rsid w:val="00D9005A"/>
    <w:rsid w:val="00D907A1"/>
    <w:rsid w:val="00D91998"/>
    <w:rsid w:val="00D92C8E"/>
    <w:rsid w:val="00D9438D"/>
    <w:rsid w:val="00D94816"/>
    <w:rsid w:val="00D9501D"/>
    <w:rsid w:val="00D95227"/>
    <w:rsid w:val="00D95504"/>
    <w:rsid w:val="00D95F86"/>
    <w:rsid w:val="00D9614E"/>
    <w:rsid w:val="00D964D2"/>
    <w:rsid w:val="00D9687E"/>
    <w:rsid w:val="00D96942"/>
    <w:rsid w:val="00DA080D"/>
    <w:rsid w:val="00DA1EB5"/>
    <w:rsid w:val="00DA3C16"/>
    <w:rsid w:val="00DA3FBD"/>
    <w:rsid w:val="00DA42C2"/>
    <w:rsid w:val="00DA440A"/>
    <w:rsid w:val="00DA4689"/>
    <w:rsid w:val="00DA5E1C"/>
    <w:rsid w:val="00DA7BB9"/>
    <w:rsid w:val="00DA7DC0"/>
    <w:rsid w:val="00DB11C1"/>
    <w:rsid w:val="00DB1208"/>
    <w:rsid w:val="00DB138A"/>
    <w:rsid w:val="00DB1580"/>
    <w:rsid w:val="00DB1648"/>
    <w:rsid w:val="00DB226F"/>
    <w:rsid w:val="00DB235B"/>
    <w:rsid w:val="00DB2567"/>
    <w:rsid w:val="00DB2A74"/>
    <w:rsid w:val="00DB2FC7"/>
    <w:rsid w:val="00DB3210"/>
    <w:rsid w:val="00DB3603"/>
    <w:rsid w:val="00DB3E26"/>
    <w:rsid w:val="00DB4033"/>
    <w:rsid w:val="00DB5335"/>
    <w:rsid w:val="00DB56EF"/>
    <w:rsid w:val="00DB6686"/>
    <w:rsid w:val="00DB70E4"/>
    <w:rsid w:val="00DB796E"/>
    <w:rsid w:val="00DC00CC"/>
    <w:rsid w:val="00DC018D"/>
    <w:rsid w:val="00DC0B2A"/>
    <w:rsid w:val="00DC1849"/>
    <w:rsid w:val="00DC4A40"/>
    <w:rsid w:val="00DC533B"/>
    <w:rsid w:val="00DC6A21"/>
    <w:rsid w:val="00DC74C2"/>
    <w:rsid w:val="00DC7652"/>
    <w:rsid w:val="00DD0779"/>
    <w:rsid w:val="00DD1105"/>
    <w:rsid w:val="00DD14A4"/>
    <w:rsid w:val="00DD1922"/>
    <w:rsid w:val="00DD1AA1"/>
    <w:rsid w:val="00DD1C1B"/>
    <w:rsid w:val="00DD28C4"/>
    <w:rsid w:val="00DD2967"/>
    <w:rsid w:val="00DD2EFC"/>
    <w:rsid w:val="00DD342E"/>
    <w:rsid w:val="00DD360F"/>
    <w:rsid w:val="00DD384E"/>
    <w:rsid w:val="00DD3CFE"/>
    <w:rsid w:val="00DD4212"/>
    <w:rsid w:val="00DD4FEB"/>
    <w:rsid w:val="00DD551D"/>
    <w:rsid w:val="00DD5B57"/>
    <w:rsid w:val="00DE0CD8"/>
    <w:rsid w:val="00DE0DA8"/>
    <w:rsid w:val="00DE1355"/>
    <w:rsid w:val="00DE168E"/>
    <w:rsid w:val="00DE1BFC"/>
    <w:rsid w:val="00DE1D96"/>
    <w:rsid w:val="00DE1FD3"/>
    <w:rsid w:val="00DE27E2"/>
    <w:rsid w:val="00DE3165"/>
    <w:rsid w:val="00DE39F5"/>
    <w:rsid w:val="00DE3A27"/>
    <w:rsid w:val="00DE3AC8"/>
    <w:rsid w:val="00DE3B01"/>
    <w:rsid w:val="00DE3EF2"/>
    <w:rsid w:val="00DE4255"/>
    <w:rsid w:val="00DE427B"/>
    <w:rsid w:val="00DE45C5"/>
    <w:rsid w:val="00DE4649"/>
    <w:rsid w:val="00DE4A17"/>
    <w:rsid w:val="00DE4AF1"/>
    <w:rsid w:val="00DE4C43"/>
    <w:rsid w:val="00DE4D5C"/>
    <w:rsid w:val="00DE63BE"/>
    <w:rsid w:val="00DE6F69"/>
    <w:rsid w:val="00DE6FF2"/>
    <w:rsid w:val="00DE7FAD"/>
    <w:rsid w:val="00DF03EE"/>
    <w:rsid w:val="00DF1B3E"/>
    <w:rsid w:val="00DF1BE8"/>
    <w:rsid w:val="00DF2099"/>
    <w:rsid w:val="00DF27E1"/>
    <w:rsid w:val="00DF27EF"/>
    <w:rsid w:val="00DF2A2C"/>
    <w:rsid w:val="00DF2C3A"/>
    <w:rsid w:val="00DF3603"/>
    <w:rsid w:val="00DF566E"/>
    <w:rsid w:val="00DF587D"/>
    <w:rsid w:val="00DF6770"/>
    <w:rsid w:val="00DF6999"/>
    <w:rsid w:val="00DF7013"/>
    <w:rsid w:val="00DF7D10"/>
    <w:rsid w:val="00E0049E"/>
    <w:rsid w:val="00E00CB3"/>
    <w:rsid w:val="00E00EEE"/>
    <w:rsid w:val="00E01146"/>
    <w:rsid w:val="00E024BB"/>
    <w:rsid w:val="00E02B69"/>
    <w:rsid w:val="00E02D40"/>
    <w:rsid w:val="00E0311F"/>
    <w:rsid w:val="00E0365C"/>
    <w:rsid w:val="00E04923"/>
    <w:rsid w:val="00E05FC7"/>
    <w:rsid w:val="00E0620B"/>
    <w:rsid w:val="00E067C2"/>
    <w:rsid w:val="00E104CE"/>
    <w:rsid w:val="00E10788"/>
    <w:rsid w:val="00E107B2"/>
    <w:rsid w:val="00E10E87"/>
    <w:rsid w:val="00E11019"/>
    <w:rsid w:val="00E119A3"/>
    <w:rsid w:val="00E1514B"/>
    <w:rsid w:val="00E16435"/>
    <w:rsid w:val="00E16BFB"/>
    <w:rsid w:val="00E2026C"/>
    <w:rsid w:val="00E206EC"/>
    <w:rsid w:val="00E21339"/>
    <w:rsid w:val="00E22267"/>
    <w:rsid w:val="00E22761"/>
    <w:rsid w:val="00E22B89"/>
    <w:rsid w:val="00E22E10"/>
    <w:rsid w:val="00E23281"/>
    <w:rsid w:val="00E23D84"/>
    <w:rsid w:val="00E245F8"/>
    <w:rsid w:val="00E25091"/>
    <w:rsid w:val="00E26213"/>
    <w:rsid w:val="00E2636F"/>
    <w:rsid w:val="00E26CF9"/>
    <w:rsid w:val="00E27C55"/>
    <w:rsid w:val="00E27E04"/>
    <w:rsid w:val="00E3242A"/>
    <w:rsid w:val="00E32C77"/>
    <w:rsid w:val="00E34098"/>
    <w:rsid w:val="00E34505"/>
    <w:rsid w:val="00E34B78"/>
    <w:rsid w:val="00E355E8"/>
    <w:rsid w:val="00E357C1"/>
    <w:rsid w:val="00E36684"/>
    <w:rsid w:val="00E37C9F"/>
    <w:rsid w:val="00E40E63"/>
    <w:rsid w:val="00E416DC"/>
    <w:rsid w:val="00E41B8E"/>
    <w:rsid w:val="00E41C4F"/>
    <w:rsid w:val="00E425C8"/>
    <w:rsid w:val="00E426D9"/>
    <w:rsid w:val="00E42C3B"/>
    <w:rsid w:val="00E42FF7"/>
    <w:rsid w:val="00E44275"/>
    <w:rsid w:val="00E453F3"/>
    <w:rsid w:val="00E45CE6"/>
    <w:rsid w:val="00E45D10"/>
    <w:rsid w:val="00E45F28"/>
    <w:rsid w:val="00E46F44"/>
    <w:rsid w:val="00E46F4C"/>
    <w:rsid w:val="00E472D4"/>
    <w:rsid w:val="00E474A2"/>
    <w:rsid w:val="00E476FF"/>
    <w:rsid w:val="00E50B2B"/>
    <w:rsid w:val="00E52F41"/>
    <w:rsid w:val="00E53746"/>
    <w:rsid w:val="00E55D83"/>
    <w:rsid w:val="00E5637A"/>
    <w:rsid w:val="00E564DF"/>
    <w:rsid w:val="00E56CDA"/>
    <w:rsid w:val="00E5721A"/>
    <w:rsid w:val="00E57775"/>
    <w:rsid w:val="00E57826"/>
    <w:rsid w:val="00E57CD1"/>
    <w:rsid w:val="00E60458"/>
    <w:rsid w:val="00E60AF9"/>
    <w:rsid w:val="00E616FB"/>
    <w:rsid w:val="00E61834"/>
    <w:rsid w:val="00E61AF0"/>
    <w:rsid w:val="00E66C5D"/>
    <w:rsid w:val="00E677EF"/>
    <w:rsid w:val="00E67A2D"/>
    <w:rsid w:val="00E703F6"/>
    <w:rsid w:val="00E71A24"/>
    <w:rsid w:val="00E71D39"/>
    <w:rsid w:val="00E72452"/>
    <w:rsid w:val="00E7289B"/>
    <w:rsid w:val="00E7317F"/>
    <w:rsid w:val="00E73372"/>
    <w:rsid w:val="00E735F6"/>
    <w:rsid w:val="00E7393D"/>
    <w:rsid w:val="00E73DBE"/>
    <w:rsid w:val="00E73F5A"/>
    <w:rsid w:val="00E74CED"/>
    <w:rsid w:val="00E74F0B"/>
    <w:rsid w:val="00E750CD"/>
    <w:rsid w:val="00E760A8"/>
    <w:rsid w:val="00E767AE"/>
    <w:rsid w:val="00E77778"/>
    <w:rsid w:val="00E80F58"/>
    <w:rsid w:val="00E81C23"/>
    <w:rsid w:val="00E81FD6"/>
    <w:rsid w:val="00E82843"/>
    <w:rsid w:val="00E82CDC"/>
    <w:rsid w:val="00E82D48"/>
    <w:rsid w:val="00E8384A"/>
    <w:rsid w:val="00E84910"/>
    <w:rsid w:val="00E8556F"/>
    <w:rsid w:val="00E855A4"/>
    <w:rsid w:val="00E85D91"/>
    <w:rsid w:val="00E864B4"/>
    <w:rsid w:val="00E86522"/>
    <w:rsid w:val="00E87286"/>
    <w:rsid w:val="00E87551"/>
    <w:rsid w:val="00E87FF0"/>
    <w:rsid w:val="00E91448"/>
    <w:rsid w:val="00E9166F"/>
    <w:rsid w:val="00E91A50"/>
    <w:rsid w:val="00E924D0"/>
    <w:rsid w:val="00E92630"/>
    <w:rsid w:val="00E92D72"/>
    <w:rsid w:val="00E93D23"/>
    <w:rsid w:val="00E93F35"/>
    <w:rsid w:val="00E94F8D"/>
    <w:rsid w:val="00E95093"/>
    <w:rsid w:val="00E952D9"/>
    <w:rsid w:val="00E95FA0"/>
    <w:rsid w:val="00E96940"/>
    <w:rsid w:val="00E96BC2"/>
    <w:rsid w:val="00E96D06"/>
    <w:rsid w:val="00E9790B"/>
    <w:rsid w:val="00EA0894"/>
    <w:rsid w:val="00EA0973"/>
    <w:rsid w:val="00EA0ACB"/>
    <w:rsid w:val="00EA12DB"/>
    <w:rsid w:val="00EA144B"/>
    <w:rsid w:val="00EA202C"/>
    <w:rsid w:val="00EA2505"/>
    <w:rsid w:val="00EA3E52"/>
    <w:rsid w:val="00EA428F"/>
    <w:rsid w:val="00EA445A"/>
    <w:rsid w:val="00EA4595"/>
    <w:rsid w:val="00EA46F4"/>
    <w:rsid w:val="00EA4AFE"/>
    <w:rsid w:val="00EA5EE1"/>
    <w:rsid w:val="00EA7988"/>
    <w:rsid w:val="00EA7DE2"/>
    <w:rsid w:val="00EA7E97"/>
    <w:rsid w:val="00EA7F43"/>
    <w:rsid w:val="00EB0AA8"/>
    <w:rsid w:val="00EB0B89"/>
    <w:rsid w:val="00EB43F7"/>
    <w:rsid w:val="00EB50A8"/>
    <w:rsid w:val="00EB5E8A"/>
    <w:rsid w:val="00EB61AD"/>
    <w:rsid w:val="00EB6ABA"/>
    <w:rsid w:val="00EB6C68"/>
    <w:rsid w:val="00EB7701"/>
    <w:rsid w:val="00EC0089"/>
    <w:rsid w:val="00EC04FA"/>
    <w:rsid w:val="00EC08AA"/>
    <w:rsid w:val="00EC18F5"/>
    <w:rsid w:val="00EC19A1"/>
    <w:rsid w:val="00EC1BB9"/>
    <w:rsid w:val="00EC1FEF"/>
    <w:rsid w:val="00EC319F"/>
    <w:rsid w:val="00EC33CD"/>
    <w:rsid w:val="00EC3BA4"/>
    <w:rsid w:val="00EC48C0"/>
    <w:rsid w:val="00EC48CD"/>
    <w:rsid w:val="00EC496A"/>
    <w:rsid w:val="00EC4EF8"/>
    <w:rsid w:val="00EC5633"/>
    <w:rsid w:val="00EC6C0E"/>
    <w:rsid w:val="00EC74ED"/>
    <w:rsid w:val="00EC7E16"/>
    <w:rsid w:val="00ED03FB"/>
    <w:rsid w:val="00ED0593"/>
    <w:rsid w:val="00ED1DF3"/>
    <w:rsid w:val="00ED26A8"/>
    <w:rsid w:val="00ED2DB7"/>
    <w:rsid w:val="00ED3648"/>
    <w:rsid w:val="00ED3B95"/>
    <w:rsid w:val="00ED3D36"/>
    <w:rsid w:val="00ED45DC"/>
    <w:rsid w:val="00ED5C23"/>
    <w:rsid w:val="00ED5FEF"/>
    <w:rsid w:val="00ED636C"/>
    <w:rsid w:val="00ED69F2"/>
    <w:rsid w:val="00ED6CD6"/>
    <w:rsid w:val="00ED72D2"/>
    <w:rsid w:val="00ED7409"/>
    <w:rsid w:val="00ED7A0A"/>
    <w:rsid w:val="00EE084B"/>
    <w:rsid w:val="00EE1AE5"/>
    <w:rsid w:val="00EE23D1"/>
    <w:rsid w:val="00EE267A"/>
    <w:rsid w:val="00EE297A"/>
    <w:rsid w:val="00EE2ACE"/>
    <w:rsid w:val="00EE2F5D"/>
    <w:rsid w:val="00EE30E0"/>
    <w:rsid w:val="00EE3130"/>
    <w:rsid w:val="00EE38CE"/>
    <w:rsid w:val="00EE5552"/>
    <w:rsid w:val="00EE683C"/>
    <w:rsid w:val="00EE6AEF"/>
    <w:rsid w:val="00EE7EF9"/>
    <w:rsid w:val="00EF102E"/>
    <w:rsid w:val="00EF2123"/>
    <w:rsid w:val="00EF23A4"/>
    <w:rsid w:val="00EF3248"/>
    <w:rsid w:val="00EF3336"/>
    <w:rsid w:val="00EF4327"/>
    <w:rsid w:val="00EF455A"/>
    <w:rsid w:val="00EF4E1F"/>
    <w:rsid w:val="00EF61B6"/>
    <w:rsid w:val="00EF6C4C"/>
    <w:rsid w:val="00EF6C87"/>
    <w:rsid w:val="00EF7339"/>
    <w:rsid w:val="00EF790D"/>
    <w:rsid w:val="00F018B7"/>
    <w:rsid w:val="00F0226A"/>
    <w:rsid w:val="00F02A6E"/>
    <w:rsid w:val="00F03758"/>
    <w:rsid w:val="00F03C36"/>
    <w:rsid w:val="00F04808"/>
    <w:rsid w:val="00F05469"/>
    <w:rsid w:val="00F06773"/>
    <w:rsid w:val="00F06851"/>
    <w:rsid w:val="00F102CE"/>
    <w:rsid w:val="00F11568"/>
    <w:rsid w:val="00F11DE8"/>
    <w:rsid w:val="00F125FC"/>
    <w:rsid w:val="00F1274D"/>
    <w:rsid w:val="00F1292D"/>
    <w:rsid w:val="00F12A37"/>
    <w:rsid w:val="00F12CB0"/>
    <w:rsid w:val="00F1351E"/>
    <w:rsid w:val="00F13D40"/>
    <w:rsid w:val="00F13F6A"/>
    <w:rsid w:val="00F1541F"/>
    <w:rsid w:val="00F15E56"/>
    <w:rsid w:val="00F16244"/>
    <w:rsid w:val="00F169F5"/>
    <w:rsid w:val="00F16B51"/>
    <w:rsid w:val="00F176B7"/>
    <w:rsid w:val="00F17DBE"/>
    <w:rsid w:val="00F20242"/>
    <w:rsid w:val="00F203D1"/>
    <w:rsid w:val="00F20574"/>
    <w:rsid w:val="00F20991"/>
    <w:rsid w:val="00F20A8D"/>
    <w:rsid w:val="00F20D44"/>
    <w:rsid w:val="00F2119F"/>
    <w:rsid w:val="00F2120D"/>
    <w:rsid w:val="00F21C6A"/>
    <w:rsid w:val="00F229A6"/>
    <w:rsid w:val="00F22ED1"/>
    <w:rsid w:val="00F23CA1"/>
    <w:rsid w:val="00F23E42"/>
    <w:rsid w:val="00F242D5"/>
    <w:rsid w:val="00F25ECB"/>
    <w:rsid w:val="00F26203"/>
    <w:rsid w:val="00F2768E"/>
    <w:rsid w:val="00F30DE4"/>
    <w:rsid w:val="00F324E8"/>
    <w:rsid w:val="00F33992"/>
    <w:rsid w:val="00F341B7"/>
    <w:rsid w:val="00F343FB"/>
    <w:rsid w:val="00F34506"/>
    <w:rsid w:val="00F34D6D"/>
    <w:rsid w:val="00F34E3C"/>
    <w:rsid w:val="00F352AF"/>
    <w:rsid w:val="00F3556F"/>
    <w:rsid w:val="00F3592A"/>
    <w:rsid w:val="00F359BF"/>
    <w:rsid w:val="00F35B94"/>
    <w:rsid w:val="00F364AF"/>
    <w:rsid w:val="00F36855"/>
    <w:rsid w:val="00F36C7A"/>
    <w:rsid w:val="00F36E55"/>
    <w:rsid w:val="00F36F33"/>
    <w:rsid w:val="00F375B9"/>
    <w:rsid w:val="00F40672"/>
    <w:rsid w:val="00F40918"/>
    <w:rsid w:val="00F4127F"/>
    <w:rsid w:val="00F418CD"/>
    <w:rsid w:val="00F42354"/>
    <w:rsid w:val="00F42812"/>
    <w:rsid w:val="00F4359B"/>
    <w:rsid w:val="00F442B3"/>
    <w:rsid w:val="00F446EA"/>
    <w:rsid w:val="00F45FA0"/>
    <w:rsid w:val="00F46A3E"/>
    <w:rsid w:val="00F46A60"/>
    <w:rsid w:val="00F4793D"/>
    <w:rsid w:val="00F50086"/>
    <w:rsid w:val="00F50585"/>
    <w:rsid w:val="00F50881"/>
    <w:rsid w:val="00F50B30"/>
    <w:rsid w:val="00F50D37"/>
    <w:rsid w:val="00F50DCE"/>
    <w:rsid w:val="00F51F27"/>
    <w:rsid w:val="00F52061"/>
    <w:rsid w:val="00F525DD"/>
    <w:rsid w:val="00F537DC"/>
    <w:rsid w:val="00F540CA"/>
    <w:rsid w:val="00F54ED2"/>
    <w:rsid w:val="00F55E98"/>
    <w:rsid w:val="00F561AE"/>
    <w:rsid w:val="00F56261"/>
    <w:rsid w:val="00F5675B"/>
    <w:rsid w:val="00F56911"/>
    <w:rsid w:val="00F57FD0"/>
    <w:rsid w:val="00F61C01"/>
    <w:rsid w:val="00F62036"/>
    <w:rsid w:val="00F620A3"/>
    <w:rsid w:val="00F62C8B"/>
    <w:rsid w:val="00F630E7"/>
    <w:rsid w:val="00F64640"/>
    <w:rsid w:val="00F65359"/>
    <w:rsid w:val="00F65375"/>
    <w:rsid w:val="00F65CCF"/>
    <w:rsid w:val="00F67349"/>
    <w:rsid w:val="00F70C6D"/>
    <w:rsid w:val="00F70F76"/>
    <w:rsid w:val="00F714D6"/>
    <w:rsid w:val="00F717FF"/>
    <w:rsid w:val="00F7400B"/>
    <w:rsid w:val="00F74BDA"/>
    <w:rsid w:val="00F753A0"/>
    <w:rsid w:val="00F754EF"/>
    <w:rsid w:val="00F7584C"/>
    <w:rsid w:val="00F762A4"/>
    <w:rsid w:val="00F76394"/>
    <w:rsid w:val="00F768C7"/>
    <w:rsid w:val="00F76960"/>
    <w:rsid w:val="00F76A76"/>
    <w:rsid w:val="00F76C61"/>
    <w:rsid w:val="00F77E11"/>
    <w:rsid w:val="00F80C7F"/>
    <w:rsid w:val="00F813B4"/>
    <w:rsid w:val="00F81AB2"/>
    <w:rsid w:val="00F82948"/>
    <w:rsid w:val="00F82E04"/>
    <w:rsid w:val="00F86935"/>
    <w:rsid w:val="00F87232"/>
    <w:rsid w:val="00F87969"/>
    <w:rsid w:val="00F90112"/>
    <w:rsid w:val="00F9017E"/>
    <w:rsid w:val="00F9023B"/>
    <w:rsid w:val="00F90A23"/>
    <w:rsid w:val="00F90AC6"/>
    <w:rsid w:val="00F91227"/>
    <w:rsid w:val="00F9133E"/>
    <w:rsid w:val="00F91A2A"/>
    <w:rsid w:val="00F94C01"/>
    <w:rsid w:val="00F96618"/>
    <w:rsid w:val="00F96A5F"/>
    <w:rsid w:val="00F96DE0"/>
    <w:rsid w:val="00F9719C"/>
    <w:rsid w:val="00F979C9"/>
    <w:rsid w:val="00FA0088"/>
    <w:rsid w:val="00FA030C"/>
    <w:rsid w:val="00FA1583"/>
    <w:rsid w:val="00FA1FFE"/>
    <w:rsid w:val="00FA2B22"/>
    <w:rsid w:val="00FA4014"/>
    <w:rsid w:val="00FA4109"/>
    <w:rsid w:val="00FA4253"/>
    <w:rsid w:val="00FA4535"/>
    <w:rsid w:val="00FA48DB"/>
    <w:rsid w:val="00FA557E"/>
    <w:rsid w:val="00FA5955"/>
    <w:rsid w:val="00FA69CC"/>
    <w:rsid w:val="00FA7976"/>
    <w:rsid w:val="00FB0EAF"/>
    <w:rsid w:val="00FB3703"/>
    <w:rsid w:val="00FB44D8"/>
    <w:rsid w:val="00FB5017"/>
    <w:rsid w:val="00FB7427"/>
    <w:rsid w:val="00FB7871"/>
    <w:rsid w:val="00FC0395"/>
    <w:rsid w:val="00FC14B9"/>
    <w:rsid w:val="00FC22FB"/>
    <w:rsid w:val="00FC2CF9"/>
    <w:rsid w:val="00FC4914"/>
    <w:rsid w:val="00FC5B1F"/>
    <w:rsid w:val="00FC617C"/>
    <w:rsid w:val="00FC778E"/>
    <w:rsid w:val="00FC7D04"/>
    <w:rsid w:val="00FD1A99"/>
    <w:rsid w:val="00FD2002"/>
    <w:rsid w:val="00FD3164"/>
    <w:rsid w:val="00FD35CA"/>
    <w:rsid w:val="00FD40B1"/>
    <w:rsid w:val="00FD4323"/>
    <w:rsid w:val="00FD4D3E"/>
    <w:rsid w:val="00FD5133"/>
    <w:rsid w:val="00FD557A"/>
    <w:rsid w:val="00FD5A6E"/>
    <w:rsid w:val="00FD5BA3"/>
    <w:rsid w:val="00FD6F3C"/>
    <w:rsid w:val="00FD73E4"/>
    <w:rsid w:val="00FE0102"/>
    <w:rsid w:val="00FE06EF"/>
    <w:rsid w:val="00FE0B83"/>
    <w:rsid w:val="00FE11C0"/>
    <w:rsid w:val="00FE1288"/>
    <w:rsid w:val="00FE1D1C"/>
    <w:rsid w:val="00FE2DE5"/>
    <w:rsid w:val="00FE313B"/>
    <w:rsid w:val="00FE333A"/>
    <w:rsid w:val="00FE4668"/>
    <w:rsid w:val="00FE47AC"/>
    <w:rsid w:val="00FE493B"/>
    <w:rsid w:val="00FE5F61"/>
    <w:rsid w:val="00FE5FDA"/>
    <w:rsid w:val="00FE7ACA"/>
    <w:rsid w:val="00FF02A0"/>
    <w:rsid w:val="00FF211A"/>
    <w:rsid w:val="00FF2276"/>
    <w:rsid w:val="00FF22B6"/>
    <w:rsid w:val="00FF244A"/>
    <w:rsid w:val="00FF3243"/>
    <w:rsid w:val="00FF493B"/>
    <w:rsid w:val="00FF5C1F"/>
    <w:rsid w:val="00FF648C"/>
    <w:rsid w:val="00FF6639"/>
    <w:rsid w:val="00FF6A7A"/>
    <w:rsid w:val="00FF6C2A"/>
    <w:rsid w:val="00FF7458"/>
    <w:rsid w:val="00FF76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9A1FA"/>
  <w15:docId w15:val="{CAE41E01-812A-4112-A082-2F3EF45EA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182E"/>
    <w:pPr>
      <w:spacing w:after="0" w:line="240" w:lineRule="auto"/>
    </w:pPr>
    <w:rPr>
      <w:rFonts w:ascii="Calibri" w:eastAsia="Calibri" w:hAnsi="Calibri" w:cs="Arial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53B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6F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51C5B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87EBA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F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F61"/>
    <w:rPr>
      <w:rFonts w:ascii="Segoe UI" w:eastAsia="Calibri" w:hAnsi="Segoe UI" w:cs="Segoe UI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9608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69B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69B1"/>
    <w:rPr>
      <w:rFonts w:ascii="Calibri" w:eastAsia="Calibri" w:hAnsi="Calibri" w:cs="Arial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369B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69B1"/>
    <w:rPr>
      <w:rFonts w:ascii="Calibri" w:eastAsia="Calibri" w:hAnsi="Calibri" w:cs="Arial"/>
      <w:sz w:val="20"/>
      <w:szCs w:val="20"/>
      <w:lang w:eastAsia="en-GB"/>
    </w:rPr>
  </w:style>
  <w:style w:type="paragraph" w:customStyle="1" w:styleId="Default">
    <w:name w:val="Default"/>
    <w:rsid w:val="004B43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F0A7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60B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B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BC5"/>
    <w:rPr>
      <w:rFonts w:ascii="Calibri" w:eastAsia="Calibri" w:hAnsi="Calibri" w:cs="Arial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B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BC5"/>
    <w:rPr>
      <w:rFonts w:ascii="Calibri" w:eastAsia="Calibri" w:hAnsi="Calibri" w:cs="Arial"/>
      <w:b/>
      <w:bCs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451C5B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unhideWhenUsed/>
    <w:rsid w:val="00D907A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427B"/>
    <w:rPr>
      <w:b/>
      <w:bCs/>
    </w:rPr>
  </w:style>
  <w:style w:type="character" w:styleId="Emphasis">
    <w:name w:val="Emphasis"/>
    <w:basedOn w:val="DefaultParagraphFont"/>
    <w:uiPriority w:val="20"/>
    <w:qFormat/>
    <w:rsid w:val="00A21540"/>
    <w:rPr>
      <w:i/>
      <w:iCs/>
    </w:rPr>
  </w:style>
  <w:style w:type="character" w:customStyle="1" w:styleId="nd-word">
    <w:name w:val="nd-word"/>
    <w:basedOn w:val="DefaultParagraphFont"/>
    <w:rsid w:val="00614AB8"/>
  </w:style>
  <w:style w:type="character" w:customStyle="1" w:styleId="lecrdtxtpln">
    <w:name w:val="l_ecrd_txt_pln"/>
    <w:basedOn w:val="DefaultParagraphFont"/>
    <w:rsid w:val="003513BE"/>
  </w:style>
  <w:style w:type="paragraph" w:customStyle="1" w:styleId="Achievement">
    <w:name w:val="Achievement"/>
    <w:basedOn w:val="BodyText"/>
    <w:uiPriority w:val="99"/>
    <w:rsid w:val="00F23CA1"/>
    <w:pPr>
      <w:tabs>
        <w:tab w:val="num" w:pos="720"/>
      </w:tabs>
      <w:spacing w:after="60" w:line="240" w:lineRule="atLeast"/>
      <w:ind w:left="720" w:hanging="360"/>
      <w:jc w:val="both"/>
    </w:pPr>
    <w:rPr>
      <w:rFonts w:ascii="Garamond" w:eastAsia="Times New Roman" w:hAnsi="Garamond" w:cs="Times New Roman"/>
      <w:sz w:val="22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23C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23CA1"/>
    <w:rPr>
      <w:rFonts w:ascii="Calibri" w:eastAsia="Calibri" w:hAnsi="Calibri" w:cs="Arial"/>
      <w:sz w:val="20"/>
      <w:szCs w:val="20"/>
      <w:lang w:eastAsia="en-GB"/>
    </w:rPr>
  </w:style>
  <w:style w:type="paragraph" w:customStyle="1" w:styleId="Styl1">
    <w:name w:val="Styl1"/>
    <w:basedOn w:val="Normal"/>
    <w:rsid w:val="00844B9E"/>
    <w:pPr>
      <w:suppressAutoHyphens/>
      <w:spacing w:before="160" w:after="240"/>
      <w:jc w:val="center"/>
    </w:pPr>
    <w:rPr>
      <w:rFonts w:ascii="Corbel" w:eastAsia="Times New Roman" w:hAnsi="Corbel" w:cs="Corbel"/>
      <w:b/>
      <w:color w:val="595959"/>
      <w:sz w:val="24"/>
      <w:szCs w:val="24"/>
      <w:lang w:eastAsia="ar-SA"/>
    </w:rPr>
  </w:style>
  <w:style w:type="paragraph" w:customStyle="1" w:styleId="Styl2">
    <w:name w:val="Styl2"/>
    <w:basedOn w:val="Normal"/>
    <w:rsid w:val="004C5180"/>
    <w:pPr>
      <w:pBdr>
        <w:bottom w:val="single" w:sz="4" w:space="1" w:color="808080"/>
      </w:pBdr>
      <w:suppressAutoHyphens/>
      <w:spacing w:before="240" w:after="120"/>
    </w:pPr>
    <w:rPr>
      <w:rFonts w:ascii="Corbel" w:eastAsia="Times New Roman" w:hAnsi="Corbel" w:cs="Corbel"/>
      <w:b/>
      <w:color w:val="3B3838"/>
      <w:sz w:val="26"/>
      <w:szCs w:val="32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6FA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B253B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526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60744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380921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84592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9169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0485440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93348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665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73571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094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1571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5932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7294764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40808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7526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83396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0917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90206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4430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6264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5858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0703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1177849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42156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109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56873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9815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59964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55724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5698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06414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46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2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8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9F62D-FC00-4591-BFE5-1229A7950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68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wki Ghassani</dc:creator>
  <cp:lastModifiedBy>Microsoft account</cp:lastModifiedBy>
  <cp:revision>6</cp:revision>
  <cp:lastPrinted>2023-08-28T19:58:00Z</cp:lastPrinted>
  <dcterms:created xsi:type="dcterms:W3CDTF">2023-11-07T06:01:00Z</dcterms:created>
  <dcterms:modified xsi:type="dcterms:W3CDTF">2024-04-1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38b2476c2831e2f300ee4d78e433ed3e9d6534a94fd5c790933035a2b546f9</vt:lpwstr>
  </property>
</Properties>
</file>